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D1147" w14:textId="77777777" w:rsidR="00F96F5A" w:rsidRPr="00F96F5A" w:rsidRDefault="00F96F5A" w:rsidP="00D82F3C">
      <w:pPr>
        <w:widowControl w:val="0"/>
      </w:pPr>
    </w:p>
    <w:p w14:paraId="49307928" w14:textId="77777777" w:rsidR="00F96F5A" w:rsidRPr="00F96F5A" w:rsidRDefault="00F96F5A" w:rsidP="00D82F3C">
      <w:pPr>
        <w:widowControl w:val="0"/>
      </w:pPr>
    </w:p>
    <w:p w14:paraId="45F9F514" w14:textId="77777777" w:rsidR="00F96F5A" w:rsidRPr="00F96F5A" w:rsidRDefault="00F96F5A" w:rsidP="00D82F3C">
      <w:pPr>
        <w:widowControl w:val="0"/>
      </w:pPr>
    </w:p>
    <w:p w14:paraId="0FE052D9" w14:textId="77777777" w:rsidR="00F96F5A" w:rsidRPr="00F96F5A" w:rsidRDefault="00F96F5A" w:rsidP="00D82F3C">
      <w:pPr>
        <w:widowControl w:val="0"/>
      </w:pPr>
    </w:p>
    <w:p w14:paraId="713E70DA" w14:textId="77777777" w:rsidR="00F96F5A" w:rsidRPr="00F96F5A" w:rsidRDefault="00F96F5A" w:rsidP="00D82F3C">
      <w:pPr>
        <w:widowControl w:val="0"/>
      </w:pPr>
    </w:p>
    <w:p w14:paraId="54E7E882" w14:textId="77777777" w:rsidR="00F96F5A" w:rsidRPr="00F96F5A" w:rsidRDefault="00F96F5A" w:rsidP="00D82F3C">
      <w:pPr>
        <w:widowControl w:val="0"/>
      </w:pPr>
    </w:p>
    <w:p w14:paraId="4FA20D32" w14:textId="5FCFA0BC" w:rsidR="00F96F5A" w:rsidRDefault="00F96F5A" w:rsidP="00D82F3C">
      <w:pPr>
        <w:widowControl w:val="0"/>
      </w:pPr>
    </w:p>
    <w:p w14:paraId="3B564083" w14:textId="76F5B0DC" w:rsidR="00F96F5A" w:rsidRDefault="00F96F5A" w:rsidP="00D82F3C">
      <w:pPr>
        <w:widowControl w:val="0"/>
      </w:pPr>
    </w:p>
    <w:p w14:paraId="4A8EEEDE" w14:textId="686E99BB" w:rsidR="00F96F5A" w:rsidRDefault="00F96F5A" w:rsidP="00D82F3C">
      <w:pPr>
        <w:widowControl w:val="0"/>
      </w:pPr>
    </w:p>
    <w:p w14:paraId="760C8807" w14:textId="77777777" w:rsidR="00C21A04" w:rsidRPr="00F96F5A" w:rsidRDefault="00C21A04" w:rsidP="00D82F3C">
      <w:pPr>
        <w:widowControl w:val="0"/>
        <w:sectPr w:rsidR="00C21A04" w:rsidRPr="00F96F5A" w:rsidSect="00A56EEB">
          <w:footerReference w:type="default" r:id="rId8"/>
          <w:pgSz w:w="7200" w:h="11520"/>
          <w:pgMar w:top="720" w:right="720" w:bottom="720" w:left="720" w:header="864" w:footer="720" w:gutter="0"/>
          <w:pgNumType w:fmt="lowerRoman" w:start="1"/>
          <w:cols w:space="720"/>
          <w:titlePg/>
          <w:docGrid w:linePitch="299"/>
        </w:sectPr>
      </w:pPr>
    </w:p>
    <w:p w14:paraId="6629DB32" w14:textId="77777777" w:rsidR="00C940C4" w:rsidRDefault="00C940C4" w:rsidP="00D82F3C">
      <w:pPr>
        <w:pStyle w:val="BodyParagraph"/>
        <w:widowControl w:val="0"/>
        <w:jc w:val="left"/>
      </w:pPr>
    </w:p>
    <w:p w14:paraId="6ECAF89C" w14:textId="77777777" w:rsidR="00C940C4" w:rsidRDefault="00C940C4" w:rsidP="00D82F3C">
      <w:pPr>
        <w:pStyle w:val="BodyParagraph"/>
        <w:widowControl w:val="0"/>
        <w:jc w:val="left"/>
      </w:pPr>
    </w:p>
    <w:p w14:paraId="7BB064A4" w14:textId="77777777" w:rsidR="00C940C4" w:rsidRDefault="00C940C4" w:rsidP="00D82F3C">
      <w:pPr>
        <w:pStyle w:val="BodyParagraph"/>
        <w:widowControl w:val="0"/>
        <w:jc w:val="left"/>
      </w:pPr>
    </w:p>
    <w:p w14:paraId="034FFFCF" w14:textId="77777777" w:rsidR="00C21A04" w:rsidRPr="00035861" w:rsidRDefault="00C21A04" w:rsidP="00D82F3C">
      <w:pPr>
        <w:pStyle w:val="BodyParagraph"/>
        <w:widowControl w:val="0"/>
        <w:ind w:firstLine="0"/>
        <w:jc w:val="left"/>
      </w:pPr>
      <w:r w:rsidRPr="00035861">
        <w:t>Other Books by Lori Ryan</w:t>
      </w:r>
    </w:p>
    <w:p w14:paraId="2F156471" w14:textId="77777777" w:rsidR="00C21A04" w:rsidRPr="00035861" w:rsidRDefault="00C21A04" w:rsidP="00D82F3C">
      <w:pPr>
        <w:pStyle w:val="BodyParagraph"/>
        <w:widowControl w:val="0"/>
        <w:jc w:val="left"/>
      </w:pPr>
    </w:p>
    <w:p w14:paraId="62BB1E64" w14:textId="53295802" w:rsidR="00C21A04" w:rsidRPr="00035861" w:rsidRDefault="00C21A04" w:rsidP="00D82F3C">
      <w:pPr>
        <w:pStyle w:val="BodyParagraph"/>
        <w:widowControl w:val="0"/>
        <w:ind w:firstLine="0"/>
        <w:jc w:val="left"/>
        <w:rPr>
          <w:b/>
        </w:rPr>
      </w:pPr>
      <w:r w:rsidRPr="00035861">
        <w:rPr>
          <w:b/>
        </w:rPr>
        <w:t xml:space="preserve">The Sutton </w:t>
      </w:r>
      <w:r w:rsidR="00254369">
        <w:rPr>
          <w:b/>
        </w:rPr>
        <w:t>Billionaires</w:t>
      </w:r>
      <w:r w:rsidRPr="00035861">
        <w:rPr>
          <w:b/>
        </w:rPr>
        <w:t xml:space="preserve"> Series:</w:t>
      </w:r>
    </w:p>
    <w:p w14:paraId="3F89BCEB" w14:textId="3BA955D7" w:rsidR="00C21A04" w:rsidRPr="00035861" w:rsidRDefault="000A02ED" w:rsidP="00D82F3C">
      <w:pPr>
        <w:pStyle w:val="BodyParagraph"/>
        <w:widowControl w:val="0"/>
        <w:ind w:firstLine="0"/>
        <w:jc w:val="left"/>
      </w:pPr>
      <w:r>
        <w:t>The Billionaire Deal</w:t>
      </w:r>
    </w:p>
    <w:p w14:paraId="7ADF8DA3" w14:textId="0276A4C6" w:rsidR="00C21A04" w:rsidRDefault="00254369" w:rsidP="00D82F3C">
      <w:pPr>
        <w:pStyle w:val="BodyParagraph"/>
        <w:widowControl w:val="0"/>
        <w:ind w:firstLine="0"/>
        <w:jc w:val="left"/>
      </w:pPr>
      <w:r>
        <w:t>Reuniting with the Billionaire</w:t>
      </w:r>
      <w:r w:rsidR="00254F0B">
        <w:t xml:space="preserve"> (Feb 2020)</w:t>
      </w:r>
      <w:r w:rsidR="004B2174">
        <w:t xml:space="preserve"> (Ehlane add link to preorder here)</w:t>
      </w:r>
    </w:p>
    <w:p w14:paraId="6374582D" w14:textId="77777777" w:rsidR="004B2174" w:rsidRDefault="00254369" w:rsidP="004B2174">
      <w:pPr>
        <w:pStyle w:val="BodyParagraph"/>
        <w:widowControl w:val="0"/>
        <w:ind w:firstLine="0"/>
        <w:jc w:val="left"/>
      </w:pPr>
      <w:r>
        <w:t>The Billionaire Op</w:t>
      </w:r>
      <w:r w:rsidR="00254F0B">
        <w:t xml:space="preserve"> (March 2020)</w:t>
      </w:r>
      <w:r w:rsidR="004B2174">
        <w:t xml:space="preserve"> </w:t>
      </w:r>
      <w:r w:rsidR="004B2174">
        <w:t>(Ehlane add link to preorder here)</w:t>
      </w:r>
    </w:p>
    <w:p w14:paraId="063520F5" w14:textId="619DEAAF" w:rsidR="00254369" w:rsidRDefault="00254369" w:rsidP="00D82F3C">
      <w:pPr>
        <w:pStyle w:val="BodyParagraph"/>
        <w:widowControl w:val="0"/>
        <w:ind w:firstLine="0"/>
        <w:jc w:val="left"/>
      </w:pPr>
      <w:r>
        <w:t>The Billionaire Rocks</w:t>
      </w:r>
      <w:r w:rsidR="00254F0B">
        <w:t xml:space="preserve"> (March 2020)</w:t>
      </w:r>
      <w:r w:rsidR="004B2174">
        <w:t xml:space="preserve"> </w:t>
      </w:r>
      <w:r w:rsidR="004B2174">
        <w:t>(Ehlane add link to preorder here)</w:t>
      </w:r>
    </w:p>
    <w:p w14:paraId="38B39EC2" w14:textId="763A5F7F" w:rsidR="00254369" w:rsidRDefault="00254369" w:rsidP="00D82F3C">
      <w:pPr>
        <w:pStyle w:val="BodyParagraph"/>
        <w:widowControl w:val="0"/>
        <w:ind w:firstLine="0"/>
        <w:jc w:val="left"/>
      </w:pPr>
      <w:r>
        <w:t>The Billionaire and the Navy SEAL</w:t>
      </w:r>
      <w:r w:rsidR="00254F0B">
        <w:t xml:space="preserve"> (April 2020)</w:t>
      </w:r>
      <w:r w:rsidR="004B2174">
        <w:t xml:space="preserve"> </w:t>
      </w:r>
      <w:r w:rsidR="004B2174">
        <w:t>(Ehlane add link to preorder here)</w:t>
      </w:r>
    </w:p>
    <w:p w14:paraId="0AF64AB9" w14:textId="52986995" w:rsidR="00254369" w:rsidRDefault="00254369" w:rsidP="00D82F3C">
      <w:pPr>
        <w:pStyle w:val="BodyParagraph"/>
        <w:widowControl w:val="0"/>
        <w:ind w:firstLine="0"/>
        <w:jc w:val="left"/>
      </w:pPr>
      <w:r>
        <w:t>The Billionaire’s Daughter</w:t>
      </w:r>
      <w:r w:rsidR="00254F0B">
        <w:t xml:space="preserve"> (May 2020)</w:t>
      </w:r>
      <w:r w:rsidR="004B2174">
        <w:t xml:space="preserve"> </w:t>
      </w:r>
      <w:r w:rsidR="004B2174">
        <w:t>(Ehlane add link to preorder here)</w:t>
      </w:r>
    </w:p>
    <w:p w14:paraId="14F65298" w14:textId="48CB5CD2" w:rsidR="00406D83" w:rsidRDefault="00406D83" w:rsidP="00D82F3C">
      <w:pPr>
        <w:pStyle w:val="BodyParagraph"/>
        <w:widowControl w:val="0"/>
        <w:ind w:firstLine="0"/>
        <w:jc w:val="left"/>
      </w:pPr>
    </w:p>
    <w:p w14:paraId="3CB4C8B2" w14:textId="7F487637" w:rsidR="00406D83" w:rsidRDefault="00406D83" w:rsidP="00D82F3C">
      <w:pPr>
        <w:pStyle w:val="BodyParagraph"/>
        <w:widowControl w:val="0"/>
        <w:ind w:firstLine="0"/>
        <w:jc w:val="left"/>
        <w:rPr>
          <w:b/>
          <w:bCs/>
        </w:rPr>
      </w:pPr>
      <w:r>
        <w:rPr>
          <w:b/>
          <w:bCs/>
        </w:rPr>
        <w:t>The Sutton Intrigue Series:</w:t>
      </w:r>
    </w:p>
    <w:p w14:paraId="19EC23D4" w14:textId="269A6D31" w:rsidR="00406D83" w:rsidRDefault="00406D83" w:rsidP="00D82F3C">
      <w:pPr>
        <w:pStyle w:val="BodyParagraph"/>
        <w:widowControl w:val="0"/>
        <w:ind w:firstLine="0"/>
        <w:jc w:val="left"/>
      </w:pPr>
      <w:r>
        <w:t>Cutthroat</w:t>
      </w:r>
    </w:p>
    <w:p w14:paraId="0D5BC39A" w14:textId="0AE199D4" w:rsidR="00406D83" w:rsidRDefault="00406D83" w:rsidP="00D82F3C">
      <w:pPr>
        <w:pStyle w:val="BodyParagraph"/>
        <w:widowControl w:val="0"/>
        <w:ind w:firstLine="0"/>
        <w:jc w:val="left"/>
      </w:pPr>
      <w:r>
        <w:t>Cut and Run</w:t>
      </w:r>
    </w:p>
    <w:p w14:paraId="0BD70866" w14:textId="6D6E06FB" w:rsidR="00406D83" w:rsidRDefault="00406D83" w:rsidP="00D82F3C">
      <w:pPr>
        <w:pStyle w:val="BodyParagraph"/>
        <w:widowControl w:val="0"/>
        <w:ind w:firstLine="0"/>
        <w:jc w:val="left"/>
      </w:pPr>
      <w:r>
        <w:t>Cut to the Chase</w:t>
      </w:r>
    </w:p>
    <w:p w14:paraId="310EB176" w14:textId="1BBAD376" w:rsidR="00406D83" w:rsidRDefault="00406D83" w:rsidP="00D82F3C">
      <w:pPr>
        <w:pStyle w:val="BodyParagraph"/>
        <w:widowControl w:val="0"/>
        <w:ind w:firstLine="0"/>
        <w:jc w:val="left"/>
      </w:pPr>
    </w:p>
    <w:p w14:paraId="694F164E" w14:textId="25328962" w:rsidR="00406D83" w:rsidRDefault="00406D83" w:rsidP="00D82F3C">
      <w:pPr>
        <w:pStyle w:val="BodyParagraph"/>
        <w:widowControl w:val="0"/>
        <w:ind w:firstLine="0"/>
        <w:jc w:val="left"/>
        <w:rPr>
          <w:b/>
          <w:bCs/>
        </w:rPr>
      </w:pPr>
      <w:r>
        <w:rPr>
          <w:b/>
          <w:bCs/>
        </w:rPr>
        <w:t>The Sutton Capital On the Line Series:</w:t>
      </w:r>
    </w:p>
    <w:p w14:paraId="1ECD4AC5" w14:textId="086C5DFD" w:rsidR="00406D83" w:rsidRDefault="00406D83" w:rsidP="00D82F3C">
      <w:pPr>
        <w:pStyle w:val="BodyParagraph"/>
        <w:widowControl w:val="0"/>
        <w:ind w:firstLine="0"/>
        <w:jc w:val="left"/>
      </w:pPr>
      <w:r>
        <w:t>Pure Vengeance</w:t>
      </w:r>
    </w:p>
    <w:p w14:paraId="405E77C5" w14:textId="78857698" w:rsidR="00406D83" w:rsidRPr="00406D83" w:rsidRDefault="00406D83" w:rsidP="00D82F3C">
      <w:pPr>
        <w:pStyle w:val="BodyParagraph"/>
        <w:widowControl w:val="0"/>
        <w:ind w:firstLine="0"/>
        <w:jc w:val="left"/>
      </w:pPr>
      <w:r>
        <w:t>Latent Danger</w:t>
      </w:r>
    </w:p>
    <w:p w14:paraId="6D49AD9C" w14:textId="77777777" w:rsidR="00C21A04" w:rsidRPr="00035861" w:rsidRDefault="00C21A04" w:rsidP="00D82F3C">
      <w:pPr>
        <w:pStyle w:val="BodyParagraph"/>
        <w:widowControl w:val="0"/>
        <w:jc w:val="left"/>
      </w:pPr>
    </w:p>
    <w:p w14:paraId="3E961C34" w14:textId="77777777" w:rsidR="00C21A04" w:rsidRPr="00035861" w:rsidRDefault="00C21A04" w:rsidP="00D82F3C">
      <w:pPr>
        <w:pStyle w:val="BodyParagraph"/>
        <w:widowControl w:val="0"/>
        <w:ind w:firstLine="0"/>
        <w:jc w:val="left"/>
        <w:rPr>
          <w:b/>
        </w:rPr>
      </w:pPr>
      <w:r w:rsidRPr="00035861">
        <w:rPr>
          <w:b/>
        </w:rPr>
        <w:t>The Triple Play Curse Novellas:</w:t>
      </w:r>
    </w:p>
    <w:p w14:paraId="1527DCEF" w14:textId="77777777" w:rsidR="00254369" w:rsidRPr="00035861" w:rsidRDefault="00254369" w:rsidP="00254369">
      <w:pPr>
        <w:pStyle w:val="BodyParagraph"/>
        <w:widowControl w:val="0"/>
        <w:ind w:firstLine="0"/>
        <w:jc w:val="left"/>
      </w:pPr>
      <w:r w:rsidRPr="00035861">
        <w:t>Game Changer</w:t>
      </w:r>
    </w:p>
    <w:p w14:paraId="29AEF51C" w14:textId="77777777" w:rsidR="0054195B" w:rsidRPr="00035861" w:rsidRDefault="0054195B" w:rsidP="00857CAB">
      <w:pPr>
        <w:pStyle w:val="FirstParagraph"/>
      </w:pPr>
      <w:r w:rsidRPr="00035861">
        <w:t>Game Maker</w:t>
      </w:r>
    </w:p>
    <w:p w14:paraId="742DB691" w14:textId="77777777" w:rsidR="00C21A04" w:rsidRPr="00035861" w:rsidRDefault="00C21A04" w:rsidP="00D82F3C">
      <w:pPr>
        <w:pStyle w:val="BodyParagraph"/>
        <w:widowControl w:val="0"/>
        <w:ind w:firstLine="0"/>
        <w:jc w:val="left"/>
      </w:pPr>
      <w:r w:rsidRPr="00035861">
        <w:t>Game Clincher</w:t>
      </w:r>
    </w:p>
    <w:p w14:paraId="18C1D8A8" w14:textId="77777777" w:rsidR="00C21A04" w:rsidRPr="00035861" w:rsidRDefault="00C21A04" w:rsidP="00D82F3C">
      <w:pPr>
        <w:pStyle w:val="BodyParagraph"/>
        <w:widowControl w:val="0"/>
        <w:jc w:val="left"/>
      </w:pPr>
    </w:p>
    <w:p w14:paraId="5FA161CC" w14:textId="289EE914" w:rsidR="00C21A04" w:rsidRPr="00035861" w:rsidRDefault="00DC60FC" w:rsidP="00D82F3C">
      <w:pPr>
        <w:pStyle w:val="BodyParagraph"/>
        <w:widowControl w:val="0"/>
        <w:ind w:firstLine="0"/>
        <w:jc w:val="left"/>
        <w:rPr>
          <w:b/>
        </w:rPr>
      </w:pPr>
      <w:r>
        <w:rPr>
          <w:b/>
        </w:rPr>
        <w:lastRenderedPageBreak/>
        <w:t xml:space="preserve">The </w:t>
      </w:r>
      <w:r w:rsidR="00254369">
        <w:rPr>
          <w:b/>
        </w:rPr>
        <w:t xml:space="preserve">Heroes of </w:t>
      </w:r>
      <w:r>
        <w:rPr>
          <w:b/>
        </w:rPr>
        <w:t>Evers, TX Series</w:t>
      </w:r>
      <w:r w:rsidR="00254369">
        <w:rPr>
          <w:b/>
        </w:rPr>
        <w:t>:</w:t>
      </w:r>
    </w:p>
    <w:p w14:paraId="4D31B4DD" w14:textId="77777777" w:rsidR="00C21A04" w:rsidRPr="00035861" w:rsidRDefault="00C21A04" w:rsidP="00D82F3C">
      <w:pPr>
        <w:pStyle w:val="BodyParagraph"/>
        <w:widowControl w:val="0"/>
        <w:ind w:firstLine="0"/>
        <w:jc w:val="left"/>
      </w:pPr>
      <w:r w:rsidRPr="00035861">
        <w:t>Love and Protect</w:t>
      </w:r>
    </w:p>
    <w:p w14:paraId="06F44F64" w14:textId="77777777" w:rsidR="00C21A04" w:rsidRPr="00035861" w:rsidRDefault="00C21A04" w:rsidP="00D82F3C">
      <w:pPr>
        <w:pStyle w:val="BodyParagraph"/>
        <w:widowControl w:val="0"/>
        <w:ind w:firstLine="0"/>
        <w:jc w:val="left"/>
      </w:pPr>
      <w:r w:rsidRPr="00035861">
        <w:t>Promise and Protect</w:t>
      </w:r>
    </w:p>
    <w:p w14:paraId="6E48C193" w14:textId="77777777" w:rsidR="00254369" w:rsidRDefault="00C21A04" w:rsidP="00254369">
      <w:pPr>
        <w:pStyle w:val="BodyParagraph"/>
        <w:widowControl w:val="0"/>
        <w:ind w:firstLine="0"/>
        <w:jc w:val="left"/>
      </w:pPr>
      <w:r w:rsidRPr="00035861">
        <w:t>Serve and Protect</w:t>
      </w:r>
    </w:p>
    <w:p w14:paraId="2E86AF33" w14:textId="284B7638" w:rsidR="00254369" w:rsidRDefault="00254369" w:rsidP="00254369">
      <w:pPr>
        <w:pStyle w:val="BodyParagraph"/>
        <w:widowControl w:val="0"/>
        <w:ind w:firstLine="0"/>
        <w:jc w:val="left"/>
      </w:pPr>
      <w:r>
        <w:t>Honor and Protect</w:t>
      </w:r>
    </w:p>
    <w:p w14:paraId="72030806" w14:textId="4218ED81" w:rsidR="00254369" w:rsidRDefault="00254369" w:rsidP="00254369">
      <w:pPr>
        <w:pStyle w:val="BodyParagraph"/>
        <w:widowControl w:val="0"/>
        <w:ind w:firstLine="0"/>
        <w:jc w:val="left"/>
      </w:pPr>
      <w:r>
        <w:t>Desire and Protect</w:t>
      </w:r>
    </w:p>
    <w:p w14:paraId="515C41EF" w14:textId="7B9FF2B9" w:rsidR="00254369" w:rsidRDefault="00254369" w:rsidP="00254369">
      <w:pPr>
        <w:pStyle w:val="BodyParagraph"/>
        <w:widowControl w:val="0"/>
        <w:ind w:firstLine="0"/>
        <w:jc w:val="left"/>
      </w:pPr>
      <w:r>
        <w:t>Cherish and Protect</w:t>
      </w:r>
    </w:p>
    <w:p w14:paraId="422F9B9E" w14:textId="0B793E9A" w:rsidR="00254369" w:rsidRDefault="00254369" w:rsidP="00254369">
      <w:pPr>
        <w:pStyle w:val="BodyParagraph"/>
        <w:widowControl w:val="0"/>
        <w:ind w:firstLine="0"/>
        <w:jc w:val="left"/>
      </w:pPr>
      <w:r>
        <w:t>Treasure and Protect</w:t>
      </w:r>
    </w:p>
    <w:p w14:paraId="456340AF" w14:textId="0BB54FE5" w:rsidR="00406D83" w:rsidRDefault="00406D83" w:rsidP="00254369">
      <w:pPr>
        <w:pStyle w:val="BodyParagraph"/>
        <w:widowControl w:val="0"/>
        <w:ind w:firstLine="0"/>
        <w:jc w:val="left"/>
      </w:pPr>
    </w:p>
    <w:p w14:paraId="45C6C142" w14:textId="28211A04" w:rsidR="00406D83" w:rsidRDefault="00406D83" w:rsidP="00254369">
      <w:pPr>
        <w:pStyle w:val="BodyParagraph"/>
        <w:widowControl w:val="0"/>
        <w:ind w:firstLine="0"/>
        <w:jc w:val="left"/>
        <w:rPr>
          <w:b/>
          <w:bCs/>
        </w:rPr>
      </w:pPr>
      <w:r>
        <w:rPr>
          <w:b/>
          <w:bCs/>
        </w:rPr>
        <w:t>The Dark Falls, CO Series:</w:t>
      </w:r>
    </w:p>
    <w:p w14:paraId="18EFC1A1" w14:textId="0E02A52D" w:rsidR="00406D83" w:rsidRDefault="00406D83" w:rsidP="00254369">
      <w:pPr>
        <w:pStyle w:val="BodyParagraph"/>
        <w:widowControl w:val="0"/>
        <w:ind w:firstLine="0"/>
        <w:jc w:val="left"/>
      </w:pPr>
      <w:r>
        <w:t>Dark Falls</w:t>
      </w:r>
    </w:p>
    <w:p w14:paraId="16875809" w14:textId="6D446ADA" w:rsidR="00406D83" w:rsidRDefault="00406D83" w:rsidP="00254369">
      <w:pPr>
        <w:pStyle w:val="BodyParagraph"/>
        <w:widowControl w:val="0"/>
        <w:ind w:firstLine="0"/>
        <w:jc w:val="left"/>
      </w:pPr>
      <w:r>
        <w:t>Dark Burning</w:t>
      </w:r>
    </w:p>
    <w:p w14:paraId="74C428E6" w14:textId="5F439FA1" w:rsidR="00406D83" w:rsidRDefault="00406D83" w:rsidP="00254369">
      <w:pPr>
        <w:pStyle w:val="BodyParagraph"/>
        <w:widowControl w:val="0"/>
        <w:ind w:firstLine="0"/>
        <w:jc w:val="left"/>
      </w:pPr>
      <w:r>
        <w:t>Dark Prison</w:t>
      </w:r>
    </w:p>
    <w:p w14:paraId="404FBCCE" w14:textId="77777777" w:rsidR="00406D83" w:rsidRPr="00406D83" w:rsidRDefault="00406D83" w:rsidP="00254369">
      <w:pPr>
        <w:pStyle w:val="BodyParagraph"/>
        <w:widowControl w:val="0"/>
        <w:ind w:firstLine="0"/>
        <w:jc w:val="left"/>
      </w:pPr>
    </w:p>
    <w:p w14:paraId="6CCF7875" w14:textId="6E4D1756" w:rsidR="00406D83" w:rsidRDefault="00406D83" w:rsidP="00254369">
      <w:pPr>
        <w:pStyle w:val="BodyParagraph"/>
        <w:widowControl w:val="0"/>
        <w:ind w:firstLine="0"/>
        <w:jc w:val="left"/>
      </w:pPr>
    </w:p>
    <w:p w14:paraId="1E8541BE" w14:textId="77777777" w:rsidR="00406D83" w:rsidRPr="00406D83" w:rsidRDefault="00406D83" w:rsidP="00254369">
      <w:pPr>
        <w:pStyle w:val="BodyParagraph"/>
        <w:widowControl w:val="0"/>
        <w:ind w:firstLine="0"/>
        <w:jc w:val="left"/>
        <w:rPr>
          <w:b/>
          <w:bCs/>
        </w:rPr>
      </w:pPr>
    </w:p>
    <w:p w14:paraId="03A63B29" w14:textId="77777777" w:rsidR="00254369" w:rsidRDefault="00254369" w:rsidP="00254369">
      <w:pPr>
        <w:pStyle w:val="BodyParagraph"/>
        <w:widowControl w:val="0"/>
        <w:ind w:firstLine="0"/>
        <w:jc w:val="left"/>
      </w:pPr>
    </w:p>
    <w:p w14:paraId="54D23096" w14:textId="7FFC0DB1" w:rsidR="00254369" w:rsidRPr="00035861" w:rsidRDefault="00254369" w:rsidP="00254369">
      <w:pPr>
        <w:pStyle w:val="BodyParagraph"/>
        <w:widowControl w:val="0"/>
        <w:ind w:firstLine="0"/>
        <w:jc w:val="left"/>
        <w:sectPr w:rsidR="00254369" w:rsidRPr="00035861" w:rsidSect="00A56EEB">
          <w:pgSz w:w="7200" w:h="11520"/>
          <w:pgMar w:top="720" w:right="720" w:bottom="720" w:left="720" w:header="864" w:footer="720" w:gutter="0"/>
          <w:pgNumType w:fmt="lowerRoman" w:start="1"/>
          <w:cols w:space="720"/>
          <w:titlePg/>
          <w:docGrid w:linePitch="299"/>
        </w:sectPr>
      </w:pPr>
    </w:p>
    <w:p w14:paraId="1E9EC5C2" w14:textId="77777777" w:rsidR="00C21A04" w:rsidRPr="00035861" w:rsidRDefault="00C21A04" w:rsidP="00D82F3C">
      <w:pPr>
        <w:pStyle w:val="BodyParagraph"/>
        <w:widowControl w:val="0"/>
        <w:jc w:val="left"/>
      </w:pPr>
    </w:p>
    <w:p w14:paraId="5E021A35" w14:textId="77777777" w:rsidR="00AB0B62" w:rsidRPr="00035861" w:rsidRDefault="00AB0B62" w:rsidP="00D82F3C">
      <w:pPr>
        <w:pStyle w:val="FirstParagraph"/>
        <w:widowControl w:val="0"/>
        <w:jc w:val="left"/>
        <w:rPr>
          <w:sz w:val="96"/>
          <w:szCs w:val="96"/>
        </w:rPr>
      </w:pPr>
    </w:p>
    <w:p w14:paraId="4589A86D" w14:textId="1632BCAB" w:rsidR="00AB0B62" w:rsidRPr="00077206" w:rsidRDefault="00033AEE" w:rsidP="00D82F3C">
      <w:pPr>
        <w:pStyle w:val="FirstParagraph"/>
        <w:widowControl w:val="0"/>
        <w:jc w:val="left"/>
        <w:rPr>
          <w:sz w:val="72"/>
          <w:szCs w:val="72"/>
        </w:rPr>
      </w:pPr>
      <w:r>
        <w:rPr>
          <w:sz w:val="72"/>
          <w:szCs w:val="72"/>
        </w:rPr>
        <w:t>Reuniting with the Billionaire</w:t>
      </w:r>
    </w:p>
    <w:p w14:paraId="03D6AEF2" w14:textId="77777777" w:rsidR="00AB0B62" w:rsidRPr="00077206" w:rsidRDefault="00AB0B62" w:rsidP="00D82F3C">
      <w:pPr>
        <w:pStyle w:val="BodyParagraph"/>
        <w:widowControl w:val="0"/>
        <w:jc w:val="left"/>
        <w:rPr>
          <w:sz w:val="52"/>
          <w:szCs w:val="52"/>
        </w:rPr>
      </w:pPr>
    </w:p>
    <w:p w14:paraId="6B145088" w14:textId="64DB1206" w:rsidR="00C21A04" w:rsidRPr="00077206" w:rsidRDefault="00033AEE" w:rsidP="00077206">
      <w:pPr>
        <w:pStyle w:val="BodyParagraph"/>
        <w:widowControl w:val="0"/>
        <w:ind w:firstLine="0"/>
        <w:jc w:val="left"/>
        <w:rPr>
          <w:sz w:val="52"/>
          <w:szCs w:val="52"/>
        </w:rPr>
      </w:pPr>
      <w:r>
        <w:rPr>
          <w:sz w:val="52"/>
          <w:szCs w:val="52"/>
        </w:rPr>
        <w:t>The Sutton Billionaires</w:t>
      </w:r>
      <w:r w:rsidR="00077206" w:rsidRPr="00077206">
        <w:rPr>
          <w:sz w:val="52"/>
          <w:szCs w:val="52"/>
        </w:rPr>
        <w:t xml:space="preserve"> </w:t>
      </w:r>
      <w:r w:rsidR="00C21A04" w:rsidRPr="00077206">
        <w:rPr>
          <w:sz w:val="52"/>
          <w:szCs w:val="52"/>
        </w:rPr>
        <w:t>Series</w:t>
      </w:r>
      <w:r w:rsidR="00AB0B62" w:rsidRPr="00077206">
        <w:rPr>
          <w:sz w:val="52"/>
          <w:szCs w:val="52"/>
        </w:rPr>
        <w:t>,</w:t>
      </w:r>
    </w:p>
    <w:p w14:paraId="05626D1E" w14:textId="577AC996" w:rsidR="00C21A04" w:rsidRPr="00077206" w:rsidRDefault="00C21A04" w:rsidP="00077206">
      <w:pPr>
        <w:pStyle w:val="BodyParagraph"/>
        <w:widowControl w:val="0"/>
        <w:ind w:firstLine="0"/>
        <w:jc w:val="left"/>
        <w:rPr>
          <w:sz w:val="52"/>
          <w:szCs w:val="52"/>
        </w:rPr>
      </w:pPr>
      <w:r w:rsidRPr="00077206">
        <w:rPr>
          <w:sz w:val="52"/>
          <w:szCs w:val="52"/>
        </w:rPr>
        <w:t xml:space="preserve">Book </w:t>
      </w:r>
      <w:r w:rsidR="00033AEE">
        <w:rPr>
          <w:sz w:val="52"/>
          <w:szCs w:val="52"/>
        </w:rPr>
        <w:t>2</w:t>
      </w:r>
    </w:p>
    <w:p w14:paraId="2C00C72E" w14:textId="77777777" w:rsidR="00C21A04" w:rsidRPr="00077206" w:rsidRDefault="00C21A04" w:rsidP="00D82F3C">
      <w:pPr>
        <w:pStyle w:val="BodyParagraph"/>
        <w:widowControl w:val="0"/>
        <w:jc w:val="left"/>
        <w:rPr>
          <w:sz w:val="18"/>
          <w:szCs w:val="20"/>
        </w:rPr>
      </w:pPr>
    </w:p>
    <w:p w14:paraId="34E5FACA" w14:textId="77777777" w:rsidR="00C21A04" w:rsidRPr="00077206" w:rsidRDefault="00C21A04" w:rsidP="00D82F3C">
      <w:pPr>
        <w:pStyle w:val="BodyParagraph"/>
        <w:widowControl w:val="0"/>
        <w:jc w:val="left"/>
        <w:rPr>
          <w:sz w:val="18"/>
          <w:szCs w:val="20"/>
        </w:rPr>
      </w:pPr>
    </w:p>
    <w:p w14:paraId="11B4481C" w14:textId="77777777" w:rsidR="00AB0B62" w:rsidRPr="00077206" w:rsidRDefault="00C21A04" w:rsidP="00077206">
      <w:pPr>
        <w:pStyle w:val="BodyParagraph"/>
        <w:widowControl w:val="0"/>
        <w:ind w:firstLine="0"/>
        <w:jc w:val="left"/>
        <w:rPr>
          <w:sz w:val="52"/>
          <w:szCs w:val="52"/>
        </w:rPr>
      </w:pPr>
      <w:r w:rsidRPr="00077206">
        <w:rPr>
          <w:sz w:val="52"/>
          <w:szCs w:val="52"/>
        </w:rPr>
        <w:t>Lori Ryan</w:t>
      </w:r>
    </w:p>
    <w:p w14:paraId="5E073AE0" w14:textId="77777777" w:rsidR="00AB0B62" w:rsidRPr="00035861" w:rsidRDefault="00AB0B62" w:rsidP="00D82F3C">
      <w:pPr>
        <w:pStyle w:val="BodyParagraph"/>
        <w:widowControl w:val="0"/>
        <w:jc w:val="left"/>
        <w:rPr>
          <w:sz w:val="56"/>
          <w:szCs w:val="56"/>
        </w:rPr>
        <w:sectPr w:rsidR="00AB0B62" w:rsidRPr="00035861" w:rsidSect="00A56EEB">
          <w:pgSz w:w="7200" w:h="11520"/>
          <w:pgMar w:top="720" w:right="720" w:bottom="720" w:left="720" w:header="720" w:footer="720" w:gutter="0"/>
          <w:pgNumType w:fmt="lowerRoman" w:start="1"/>
          <w:cols w:space="720"/>
          <w:docGrid w:linePitch="299"/>
        </w:sectPr>
      </w:pPr>
    </w:p>
    <w:p w14:paraId="7AC64B35" w14:textId="5FD16A36" w:rsidR="00C21A04" w:rsidRPr="00035861" w:rsidRDefault="00C21A04" w:rsidP="00D82F3C">
      <w:pPr>
        <w:pStyle w:val="BodyParagraph"/>
        <w:widowControl w:val="0"/>
        <w:ind w:firstLine="0"/>
        <w:jc w:val="left"/>
      </w:pPr>
    </w:p>
    <w:p w14:paraId="24401E40" w14:textId="0A92BFC8" w:rsidR="00C21A04" w:rsidRPr="00035861" w:rsidRDefault="00C21A04" w:rsidP="00D82F3C">
      <w:pPr>
        <w:pStyle w:val="BodyParagraph"/>
        <w:widowControl w:val="0"/>
        <w:jc w:val="left"/>
      </w:pPr>
      <w:r w:rsidRPr="00035861">
        <w:t xml:space="preserve">Copyright </w:t>
      </w:r>
      <w:r w:rsidR="00C35599" w:rsidRPr="00035861">
        <w:t>20</w:t>
      </w:r>
      <w:r w:rsidR="0081363F">
        <w:t>20</w:t>
      </w:r>
      <w:r w:rsidR="001642E7" w:rsidRPr="00035861">
        <w:t>,</w:t>
      </w:r>
      <w:r w:rsidRPr="00035861">
        <w:t xml:space="preserve"> </w:t>
      </w:r>
      <w:r w:rsidR="0081363F">
        <w:t>Lori Ryan</w:t>
      </w:r>
      <w:r w:rsidRPr="00035861">
        <w:t>.</w:t>
      </w:r>
    </w:p>
    <w:p w14:paraId="4AD5499A" w14:textId="77777777" w:rsidR="00C21A04" w:rsidRPr="00035861" w:rsidRDefault="00C21A04" w:rsidP="00D82F3C">
      <w:pPr>
        <w:pStyle w:val="BodyParagraph"/>
        <w:widowControl w:val="0"/>
        <w:jc w:val="left"/>
      </w:pPr>
      <w:r w:rsidRPr="00035861">
        <w:t>All rights reserved.</w:t>
      </w:r>
    </w:p>
    <w:p w14:paraId="7375764E" w14:textId="77777777" w:rsidR="00C21A04" w:rsidRPr="00035861" w:rsidRDefault="00C21A04" w:rsidP="00D82F3C">
      <w:pPr>
        <w:pStyle w:val="BodyParagraph"/>
        <w:widowControl w:val="0"/>
        <w:jc w:val="left"/>
      </w:pPr>
    </w:p>
    <w:p w14:paraId="7C48749C" w14:textId="249AB65B" w:rsidR="00C21A04" w:rsidRPr="00035861" w:rsidRDefault="00C21A04" w:rsidP="00D82F3C">
      <w:pPr>
        <w:pStyle w:val="FirstParagraph"/>
        <w:widowControl w:val="0"/>
        <w:jc w:val="left"/>
      </w:pPr>
      <w:r w:rsidRPr="00035861">
        <w:t>This book contains material protected under International and Federal Copyright Laws and Treaties. Any unauthorized reprint or use of this material is prohibited. No part of this book may be reproduced or transmitted in any form or by any means, electronic or mechanical, including photocopying, recording, or by any information storage and retrieval system without express writt</w:t>
      </w:r>
      <w:r w:rsidR="00CC2556" w:rsidRPr="00035861">
        <w:t>en permission from the author/</w:t>
      </w:r>
      <w:r w:rsidRPr="00035861">
        <w:t>publisher.</w:t>
      </w:r>
    </w:p>
    <w:p w14:paraId="16FC3ED9" w14:textId="77777777" w:rsidR="00C21A04" w:rsidRPr="00035861" w:rsidRDefault="00C21A04" w:rsidP="00D82F3C">
      <w:pPr>
        <w:pStyle w:val="BodyParagraph"/>
        <w:widowControl w:val="0"/>
        <w:ind w:firstLine="0"/>
        <w:jc w:val="left"/>
        <w:rPr>
          <w:b/>
        </w:rPr>
        <w:sectPr w:rsidR="00C21A04" w:rsidRPr="00035861" w:rsidSect="00A56EEB">
          <w:pgSz w:w="7200" w:h="11520"/>
          <w:pgMar w:top="720" w:right="720" w:bottom="720" w:left="720" w:header="576" w:footer="720" w:gutter="0"/>
          <w:pgNumType w:fmt="lowerRoman" w:start="1"/>
          <w:cols w:space="720"/>
          <w:titlePg/>
        </w:sectPr>
      </w:pPr>
      <w:bookmarkStart w:id="0" w:name="_Toc352439302"/>
      <w:bookmarkStart w:id="1" w:name="_Toc361905802"/>
    </w:p>
    <w:p w14:paraId="30B5BAF4" w14:textId="492FCD5E" w:rsidR="0029138C" w:rsidRPr="00035861" w:rsidRDefault="0029138C" w:rsidP="00D82F3C">
      <w:pPr>
        <w:pStyle w:val="Heading1"/>
        <w:keepNext w:val="0"/>
        <w:keepLines w:val="0"/>
        <w:widowControl w:val="0"/>
        <w:jc w:val="left"/>
      </w:pPr>
      <w:bookmarkStart w:id="2" w:name="_Toc447573645"/>
      <w:r w:rsidRPr="00035861">
        <w:lastRenderedPageBreak/>
        <w:t>Acknowledgements</w:t>
      </w:r>
      <w:bookmarkEnd w:id="2"/>
    </w:p>
    <w:p w14:paraId="60C816F2" w14:textId="412DBF38" w:rsidR="00C35599" w:rsidRDefault="00C35599" w:rsidP="00D82F3C">
      <w:pPr>
        <w:rPr>
          <w:rFonts w:ascii="Times New Roman" w:hAnsi="Times New Roman"/>
          <w:sz w:val="20"/>
        </w:rPr>
      </w:pPr>
      <w:r w:rsidRPr="00035861">
        <w:rPr>
          <w:rFonts w:ascii="Times New Roman" w:hAnsi="Times New Roman"/>
          <w:sz w:val="20"/>
        </w:rPr>
        <w:t>Thank you to my wonderful husband for his patience and support. Thank you to Susan Smith for her endless brainstorming and reading, and to Cathy Cobb, Amy Glasgow, and Liz Burton for reading early drafts. Thank you to Patricia Thomas whose editing proved invaluable, and to Bev Harrison who helped me release an updated version of this book in 2013. Thank you to Patricia Parent, my final set of eyes, for cleaning up after me. Thank you to all of the friends and friends-of-friends who read the pre-release version for me. I owe you all so much.</w:t>
      </w:r>
    </w:p>
    <w:p w14:paraId="130D986B" w14:textId="287A1177" w:rsidR="00077206" w:rsidRPr="00035861" w:rsidRDefault="00077206" w:rsidP="00D82F3C">
      <w:pPr>
        <w:rPr>
          <w:rFonts w:ascii="Times New Roman" w:hAnsi="Times New Roman"/>
          <w:sz w:val="20"/>
        </w:rPr>
      </w:pPr>
      <w:r>
        <w:rPr>
          <w:rFonts w:ascii="Times New Roman" w:hAnsi="Times New Roman"/>
          <w:sz w:val="20"/>
        </w:rPr>
        <w:t xml:space="preserve">Thank you to all of my amazing Lori’s Lilacs who proofread this new version for me! Your support humbles me. </w:t>
      </w:r>
    </w:p>
    <w:p w14:paraId="0127C607" w14:textId="77777777" w:rsidR="001642E7" w:rsidRPr="00035861" w:rsidRDefault="001642E7" w:rsidP="00D82F3C">
      <w:pPr>
        <w:rPr>
          <w:rFonts w:ascii="Times New Roman" w:hAnsi="Times New Roman"/>
          <w:sz w:val="20"/>
        </w:rPr>
      </w:pPr>
      <w:r w:rsidRPr="00035861">
        <w:br w:type="page"/>
      </w:r>
    </w:p>
    <w:p w14:paraId="1AC41621" w14:textId="01C14497" w:rsidR="00DC60FC" w:rsidRDefault="00033AEE" w:rsidP="00D82F3C">
      <w:pPr>
        <w:pStyle w:val="BodyParagraph"/>
        <w:widowControl w:val="0"/>
        <w:ind w:firstLine="0"/>
        <w:jc w:val="left"/>
      </w:pPr>
      <w:r>
        <w:lastRenderedPageBreak/>
        <w:t>This is a placeholder document. If you receive this document after the publication date, please contact the author at loriryanauthor at gmail.</w:t>
      </w:r>
      <w:bookmarkStart w:id="3" w:name="_GoBack"/>
      <w:bookmarkEnd w:id="3"/>
    </w:p>
    <w:p w14:paraId="62A11C8F" w14:textId="07018E7E" w:rsidR="00DC60FC" w:rsidRDefault="00DC60FC" w:rsidP="00D82F3C">
      <w:pPr>
        <w:pStyle w:val="BodyParagraph"/>
        <w:widowControl w:val="0"/>
        <w:ind w:firstLine="0"/>
        <w:jc w:val="left"/>
      </w:pPr>
    </w:p>
    <w:p w14:paraId="61C42434" w14:textId="65C54D16" w:rsidR="00DC60FC" w:rsidRDefault="00DC60FC" w:rsidP="00D82F3C">
      <w:pPr>
        <w:pStyle w:val="BodyParagraph"/>
        <w:widowControl w:val="0"/>
        <w:ind w:firstLine="0"/>
        <w:jc w:val="left"/>
      </w:pPr>
    </w:p>
    <w:p w14:paraId="5D2B40B3" w14:textId="454B7038" w:rsidR="00DC60FC" w:rsidRPr="00035861" w:rsidRDefault="00DC60FC" w:rsidP="00D82F3C">
      <w:pPr>
        <w:pStyle w:val="BodyParagraph"/>
        <w:widowControl w:val="0"/>
        <w:ind w:firstLine="0"/>
        <w:jc w:val="left"/>
        <w:sectPr w:rsidR="00DC60FC" w:rsidRPr="00035861" w:rsidSect="00A56EEB">
          <w:headerReference w:type="even" r:id="rId9"/>
          <w:headerReference w:type="default" r:id="rId10"/>
          <w:footerReference w:type="default" r:id="rId11"/>
          <w:footerReference w:type="first" r:id="rId12"/>
          <w:pgSz w:w="7200" w:h="11520"/>
          <w:pgMar w:top="720" w:right="720" w:bottom="720" w:left="720" w:header="576" w:footer="720" w:gutter="0"/>
          <w:cols w:space="720"/>
          <w:titlePg/>
        </w:sectPr>
      </w:pPr>
    </w:p>
    <w:p w14:paraId="39E07BD7" w14:textId="0A7F83C1" w:rsidR="003E4320" w:rsidRDefault="003E4320" w:rsidP="00D82F3C">
      <w:pPr>
        <w:rPr>
          <w:rFonts w:ascii="Times New Roman" w:hAnsi="Times New Roman" w:cs="Times New Roman"/>
          <w:i/>
          <w:sz w:val="20"/>
          <w:szCs w:val="20"/>
        </w:rPr>
      </w:pPr>
    </w:p>
    <w:p w14:paraId="37D6CEB5" w14:textId="60CF403B" w:rsidR="0029138C" w:rsidRPr="006A5F3E" w:rsidRDefault="003E4320" w:rsidP="006A5F3E">
      <w:pPr>
        <w:rPr>
          <w:rFonts w:ascii="Times New Roman" w:hAnsi="Times New Roman" w:cs="Times New Roman"/>
          <w:i/>
          <w:sz w:val="20"/>
          <w:szCs w:val="20"/>
        </w:rPr>
        <w:sectPr w:rsidR="0029138C" w:rsidRPr="006A5F3E" w:rsidSect="00A56EEB">
          <w:pgSz w:w="7200" w:h="11520"/>
          <w:pgMar w:top="720" w:right="720" w:bottom="720" w:left="720" w:header="576" w:footer="720" w:gutter="0"/>
          <w:cols w:space="720"/>
          <w:titlePg/>
        </w:sectPr>
      </w:pPr>
      <w:r>
        <w:rPr>
          <w:rFonts w:ascii="Times New Roman" w:hAnsi="Times New Roman" w:cs="Times New Roman"/>
          <w:i/>
          <w:sz w:val="20"/>
          <w:szCs w:val="20"/>
        </w:rPr>
        <w:br w:type="page"/>
      </w:r>
    </w:p>
    <w:bookmarkEnd w:id="0"/>
    <w:bookmarkEnd w:id="1"/>
    <w:p w14:paraId="3087FBC8" w14:textId="6F531165" w:rsidR="004F7FFC" w:rsidRPr="000C004D" w:rsidRDefault="00F27EBE" w:rsidP="006A5F3E">
      <w:pPr>
        <w:pStyle w:val="BodyParagraph"/>
        <w:ind w:firstLine="0"/>
      </w:pPr>
      <w:r>
        <w:lastRenderedPageBreak/>
        <w:t xml:space="preserve"> </w:t>
      </w:r>
      <w:bookmarkStart w:id="4" w:name="END"/>
      <w:bookmarkEnd w:id="4"/>
    </w:p>
    <w:sectPr w:rsidR="004F7FFC" w:rsidRPr="000C004D" w:rsidSect="00A56EEB">
      <w:headerReference w:type="even" r:id="rId13"/>
      <w:headerReference w:type="default" r:id="rId14"/>
      <w:headerReference w:type="first" r:id="rId15"/>
      <w:pgSz w:w="7200" w:h="11520"/>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D764E" w14:textId="77777777" w:rsidR="0006154F" w:rsidRDefault="0006154F" w:rsidP="001C77C2">
      <w:pPr>
        <w:spacing w:after="0" w:line="240" w:lineRule="auto"/>
      </w:pPr>
      <w:r>
        <w:separator/>
      </w:r>
    </w:p>
  </w:endnote>
  <w:endnote w:type="continuationSeparator" w:id="0">
    <w:p w14:paraId="7FE930E8" w14:textId="77777777" w:rsidR="0006154F" w:rsidRDefault="0006154F" w:rsidP="001C7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embedRegular r:id="rId1" w:fontKey="{5BE60ABE-13CA-4945-84D5-F12058AFD8F7}"/>
    <w:embedBold r:id="rId2" w:fontKey="{88127954-A7D5-4391-A2F7-539A4785719D}"/>
    <w:embedItalic r:id="rId3" w:fontKey="{1A12A193-FAF6-489C-BFC9-14D91332ACC2}"/>
    <w:embedBoldItalic r:id="rId4" w:fontKey="{A639F5BA-4E22-4A54-8BFE-DEBED91170D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C7158" w14:textId="77777777" w:rsidR="003639F9" w:rsidRDefault="003639F9">
    <w:pPr>
      <w:pStyle w:val="Footer"/>
      <w:jc w:val="center"/>
    </w:pPr>
  </w:p>
  <w:p w14:paraId="623516CE" w14:textId="77777777" w:rsidR="003639F9" w:rsidRDefault="00363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2215D" w14:textId="77777777" w:rsidR="003639F9" w:rsidRDefault="00363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5EA6D" w14:textId="77777777" w:rsidR="003639F9" w:rsidRDefault="00363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E6462" w14:textId="77777777" w:rsidR="0006154F" w:rsidRDefault="0006154F" w:rsidP="001C77C2">
      <w:pPr>
        <w:spacing w:after="0" w:line="240" w:lineRule="auto"/>
      </w:pPr>
      <w:r>
        <w:separator/>
      </w:r>
    </w:p>
  </w:footnote>
  <w:footnote w:type="continuationSeparator" w:id="0">
    <w:p w14:paraId="5E5FDD10" w14:textId="77777777" w:rsidR="0006154F" w:rsidRDefault="0006154F" w:rsidP="001C77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4ED63" w14:textId="77777777" w:rsidR="003639F9" w:rsidRDefault="003639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822E4" w14:textId="6F234186" w:rsidR="003639F9" w:rsidRPr="00785230" w:rsidRDefault="003639F9" w:rsidP="00521684">
    <w:pPr>
      <w:pStyle w:val="Header"/>
      <w:jc w:val="right"/>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66E79" w14:textId="1AC4AD24" w:rsidR="003639F9" w:rsidRDefault="003639F9">
    <w:pPr>
      <w:pStyle w:val="Header"/>
      <w:rPr>
        <w:rStyle w:val="PageNumber"/>
        <w:rFonts w:ascii="Times New Roman" w:hAnsi="Times New Roman"/>
        <w:sz w:val="20"/>
        <w:szCs w:val="20"/>
      </w:rPr>
    </w:pPr>
    <w:r w:rsidRPr="00785230">
      <w:rPr>
        <w:rStyle w:val="PageNumber"/>
        <w:rFonts w:ascii="Times New Roman" w:hAnsi="Times New Roman"/>
        <w:sz w:val="20"/>
        <w:szCs w:val="20"/>
      </w:rPr>
      <w:fldChar w:fldCharType="begin"/>
    </w:r>
    <w:r w:rsidRPr="00785230">
      <w:rPr>
        <w:rStyle w:val="PageNumber"/>
        <w:rFonts w:ascii="Times New Roman" w:hAnsi="Times New Roman"/>
        <w:sz w:val="20"/>
        <w:szCs w:val="20"/>
      </w:rPr>
      <w:instrText xml:space="preserve"> PAGE </w:instrText>
    </w:r>
    <w:r w:rsidRPr="00785230">
      <w:rPr>
        <w:rStyle w:val="PageNumber"/>
        <w:rFonts w:ascii="Times New Roman" w:hAnsi="Times New Roman"/>
        <w:sz w:val="20"/>
        <w:szCs w:val="20"/>
      </w:rPr>
      <w:fldChar w:fldCharType="separate"/>
    </w:r>
    <w:r>
      <w:rPr>
        <w:rStyle w:val="PageNumber"/>
        <w:rFonts w:ascii="Times New Roman" w:hAnsi="Times New Roman"/>
        <w:noProof/>
        <w:sz w:val="20"/>
        <w:szCs w:val="20"/>
      </w:rPr>
      <w:t>98</w:t>
    </w:r>
    <w:r w:rsidRPr="00785230">
      <w:rPr>
        <w:rStyle w:val="PageNumber"/>
        <w:rFonts w:ascii="Times New Roman" w:hAnsi="Times New Roman"/>
        <w:sz w:val="20"/>
        <w:szCs w:val="20"/>
      </w:rPr>
      <w:fldChar w:fldCharType="end"/>
    </w:r>
    <w:r w:rsidRPr="00785230">
      <w:rPr>
        <w:rStyle w:val="PageNumber"/>
        <w:rFonts w:ascii="Times New Roman" w:hAnsi="Times New Roman"/>
        <w:sz w:val="20"/>
        <w:szCs w:val="20"/>
      </w:rPr>
      <w:t xml:space="preserve"> | </w:t>
    </w:r>
    <w:r>
      <w:rPr>
        <w:rStyle w:val="PageNumber"/>
        <w:rFonts w:ascii="Times New Roman" w:hAnsi="Times New Roman"/>
        <w:sz w:val="20"/>
        <w:szCs w:val="20"/>
      </w:rPr>
      <w:t>LORI RYAN</w:t>
    </w:r>
  </w:p>
  <w:p w14:paraId="275CBB3E" w14:textId="77777777" w:rsidR="003639F9" w:rsidRPr="00785230" w:rsidRDefault="003639F9">
    <w:pPr>
      <w:pStyle w:val="Header"/>
      <w:rPr>
        <w:rFonts w:ascii="Times New Roman" w:hAnsi="Times New Roman"/>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99E31" w14:textId="0029F723" w:rsidR="003639F9" w:rsidRDefault="003639F9" w:rsidP="00521684">
    <w:pPr>
      <w:pStyle w:val="Header"/>
      <w:jc w:val="right"/>
      <w:rPr>
        <w:rStyle w:val="PageNumber"/>
        <w:rFonts w:ascii="Times New Roman" w:hAnsi="Times New Roman" w:cs="Times New Roman"/>
        <w:sz w:val="20"/>
        <w:szCs w:val="20"/>
      </w:rPr>
    </w:pPr>
    <w:r>
      <w:rPr>
        <w:rFonts w:ascii="Times New Roman" w:hAnsi="Times New Roman" w:cs="Times New Roman"/>
        <w:sz w:val="20"/>
        <w:szCs w:val="20"/>
      </w:rPr>
      <w:t>THE BILLIONAIRE DEAL</w:t>
    </w:r>
    <w:r w:rsidRPr="00DD1E5D">
      <w:rPr>
        <w:rFonts w:ascii="Times New Roman" w:hAnsi="Times New Roman" w:cs="Times New Roman"/>
        <w:sz w:val="20"/>
        <w:szCs w:val="20"/>
      </w:rPr>
      <w:t xml:space="preserve"> | </w:t>
    </w:r>
    <w:r w:rsidRPr="00DD1E5D">
      <w:rPr>
        <w:rStyle w:val="PageNumber"/>
        <w:rFonts w:ascii="Times New Roman" w:hAnsi="Times New Roman" w:cs="Times New Roman"/>
        <w:sz w:val="20"/>
        <w:szCs w:val="20"/>
      </w:rPr>
      <w:fldChar w:fldCharType="begin"/>
    </w:r>
    <w:r w:rsidRPr="00DD1E5D">
      <w:rPr>
        <w:rStyle w:val="PageNumber"/>
        <w:rFonts w:ascii="Times New Roman" w:hAnsi="Times New Roman" w:cs="Times New Roman"/>
        <w:sz w:val="20"/>
        <w:szCs w:val="20"/>
      </w:rPr>
      <w:instrText xml:space="preserve"> PAGE </w:instrText>
    </w:r>
    <w:r w:rsidRPr="00DD1E5D">
      <w:rPr>
        <w:rStyle w:val="PageNumber"/>
        <w:rFonts w:ascii="Times New Roman" w:hAnsi="Times New Roman" w:cs="Times New Roman"/>
        <w:sz w:val="20"/>
        <w:szCs w:val="20"/>
      </w:rPr>
      <w:fldChar w:fldCharType="separate"/>
    </w:r>
    <w:r>
      <w:rPr>
        <w:rStyle w:val="PageNumber"/>
        <w:rFonts w:ascii="Times New Roman" w:hAnsi="Times New Roman" w:cs="Times New Roman"/>
        <w:noProof/>
        <w:sz w:val="20"/>
        <w:szCs w:val="20"/>
      </w:rPr>
      <w:t>95</w:t>
    </w:r>
    <w:r w:rsidRPr="00DD1E5D">
      <w:rPr>
        <w:rStyle w:val="PageNumber"/>
        <w:rFonts w:ascii="Times New Roman" w:hAnsi="Times New Roman" w:cs="Times New Roman"/>
        <w:sz w:val="20"/>
        <w:szCs w:val="20"/>
      </w:rPr>
      <w:fldChar w:fldCharType="end"/>
    </w:r>
  </w:p>
  <w:p w14:paraId="0BCE7C68" w14:textId="77777777" w:rsidR="003639F9" w:rsidRPr="00DD1E5D" w:rsidRDefault="003639F9" w:rsidP="00521684">
    <w:pPr>
      <w:pStyle w:val="Header"/>
      <w:jc w:val="right"/>
      <w:rPr>
        <w:rFonts w:ascii="Times New Roman" w:hAnsi="Times New Roman" w:cs="Times New Roman"/>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3E9A" w14:textId="62A897CE" w:rsidR="003639F9" w:rsidRDefault="003639F9" w:rsidP="00DD1E5D">
    <w:pPr>
      <w:pStyle w:val="Header"/>
      <w:framePr w:wrap="around" w:vAnchor="text" w:hAnchor="margin" w:xAlign="outside" w:y="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2C1A31"/>
    <w:multiLevelType w:val="hybridMultilevel"/>
    <w:tmpl w:val="3760DFAC"/>
    <w:lvl w:ilvl="0" w:tplc="384634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TrueTypeFonts/>
  <w:embedSystemFonts/>
  <w:saveSubsetFont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32A1"/>
    <w:rsid w:val="0000225E"/>
    <w:rsid w:val="0000263F"/>
    <w:rsid w:val="000027B3"/>
    <w:rsid w:val="00004B24"/>
    <w:rsid w:val="00006284"/>
    <w:rsid w:val="0000658E"/>
    <w:rsid w:val="000102DD"/>
    <w:rsid w:val="00011427"/>
    <w:rsid w:val="0001208E"/>
    <w:rsid w:val="00012B80"/>
    <w:rsid w:val="00012C50"/>
    <w:rsid w:val="000149FA"/>
    <w:rsid w:val="000164B9"/>
    <w:rsid w:val="000169C9"/>
    <w:rsid w:val="000201B2"/>
    <w:rsid w:val="000221C8"/>
    <w:rsid w:val="00023F19"/>
    <w:rsid w:val="000256F9"/>
    <w:rsid w:val="00030100"/>
    <w:rsid w:val="00030436"/>
    <w:rsid w:val="000305DD"/>
    <w:rsid w:val="00031333"/>
    <w:rsid w:val="000322B9"/>
    <w:rsid w:val="00032808"/>
    <w:rsid w:val="00032F3A"/>
    <w:rsid w:val="00033493"/>
    <w:rsid w:val="00033978"/>
    <w:rsid w:val="00033AEE"/>
    <w:rsid w:val="00033B98"/>
    <w:rsid w:val="00033F92"/>
    <w:rsid w:val="00034E44"/>
    <w:rsid w:val="00035861"/>
    <w:rsid w:val="00036814"/>
    <w:rsid w:val="000374D8"/>
    <w:rsid w:val="00041403"/>
    <w:rsid w:val="00042AFD"/>
    <w:rsid w:val="00042B49"/>
    <w:rsid w:val="00043F56"/>
    <w:rsid w:val="00044366"/>
    <w:rsid w:val="00046610"/>
    <w:rsid w:val="0004683E"/>
    <w:rsid w:val="00046BEE"/>
    <w:rsid w:val="00046C53"/>
    <w:rsid w:val="00050B34"/>
    <w:rsid w:val="00050BD3"/>
    <w:rsid w:val="00050E14"/>
    <w:rsid w:val="00052199"/>
    <w:rsid w:val="000522B0"/>
    <w:rsid w:val="00053A91"/>
    <w:rsid w:val="00054A4C"/>
    <w:rsid w:val="000557A5"/>
    <w:rsid w:val="00055857"/>
    <w:rsid w:val="00056425"/>
    <w:rsid w:val="0005701E"/>
    <w:rsid w:val="00060B45"/>
    <w:rsid w:val="00060BC5"/>
    <w:rsid w:val="0006154F"/>
    <w:rsid w:val="0006304D"/>
    <w:rsid w:val="00063BFA"/>
    <w:rsid w:val="00064058"/>
    <w:rsid w:val="00064236"/>
    <w:rsid w:val="00064ACF"/>
    <w:rsid w:val="00067717"/>
    <w:rsid w:val="00067BA0"/>
    <w:rsid w:val="000701F4"/>
    <w:rsid w:val="00070B88"/>
    <w:rsid w:val="00070D86"/>
    <w:rsid w:val="000722A5"/>
    <w:rsid w:val="00072A33"/>
    <w:rsid w:val="000738D2"/>
    <w:rsid w:val="0007393E"/>
    <w:rsid w:val="0007418E"/>
    <w:rsid w:val="000743AB"/>
    <w:rsid w:val="00075234"/>
    <w:rsid w:val="00077206"/>
    <w:rsid w:val="000814E8"/>
    <w:rsid w:val="00081D51"/>
    <w:rsid w:val="00082B32"/>
    <w:rsid w:val="000832A1"/>
    <w:rsid w:val="00083FA9"/>
    <w:rsid w:val="00084793"/>
    <w:rsid w:val="000864FC"/>
    <w:rsid w:val="0008684F"/>
    <w:rsid w:val="0008687B"/>
    <w:rsid w:val="000874CA"/>
    <w:rsid w:val="0008792E"/>
    <w:rsid w:val="00091136"/>
    <w:rsid w:val="000918FA"/>
    <w:rsid w:val="000925B8"/>
    <w:rsid w:val="000932CC"/>
    <w:rsid w:val="00094FEB"/>
    <w:rsid w:val="00095529"/>
    <w:rsid w:val="00097BB3"/>
    <w:rsid w:val="00097F31"/>
    <w:rsid w:val="000A0012"/>
    <w:rsid w:val="000A02ED"/>
    <w:rsid w:val="000A06AD"/>
    <w:rsid w:val="000A0EA3"/>
    <w:rsid w:val="000A1F00"/>
    <w:rsid w:val="000A1FB1"/>
    <w:rsid w:val="000A303D"/>
    <w:rsid w:val="000A31B6"/>
    <w:rsid w:val="000A4177"/>
    <w:rsid w:val="000A4B0D"/>
    <w:rsid w:val="000A553A"/>
    <w:rsid w:val="000A5F75"/>
    <w:rsid w:val="000A603F"/>
    <w:rsid w:val="000A67FD"/>
    <w:rsid w:val="000A70FF"/>
    <w:rsid w:val="000B0A5E"/>
    <w:rsid w:val="000B1C78"/>
    <w:rsid w:val="000B2B07"/>
    <w:rsid w:val="000B47C5"/>
    <w:rsid w:val="000B50C9"/>
    <w:rsid w:val="000B54D8"/>
    <w:rsid w:val="000C004D"/>
    <w:rsid w:val="000C03FC"/>
    <w:rsid w:val="000C28EB"/>
    <w:rsid w:val="000C51B4"/>
    <w:rsid w:val="000C549B"/>
    <w:rsid w:val="000C641E"/>
    <w:rsid w:val="000C6B8E"/>
    <w:rsid w:val="000D0638"/>
    <w:rsid w:val="000D0D41"/>
    <w:rsid w:val="000D3369"/>
    <w:rsid w:val="000D44E0"/>
    <w:rsid w:val="000D453E"/>
    <w:rsid w:val="000D56EB"/>
    <w:rsid w:val="000D5E3E"/>
    <w:rsid w:val="000D6A18"/>
    <w:rsid w:val="000D6D23"/>
    <w:rsid w:val="000E1AD2"/>
    <w:rsid w:val="000E1BC4"/>
    <w:rsid w:val="000E569D"/>
    <w:rsid w:val="000E6843"/>
    <w:rsid w:val="000E6A08"/>
    <w:rsid w:val="000E6F76"/>
    <w:rsid w:val="000E70C6"/>
    <w:rsid w:val="000F0402"/>
    <w:rsid w:val="000F15E0"/>
    <w:rsid w:val="000F34EB"/>
    <w:rsid w:val="000F377F"/>
    <w:rsid w:val="000F46E3"/>
    <w:rsid w:val="000F547D"/>
    <w:rsid w:val="000F5A49"/>
    <w:rsid w:val="000F7646"/>
    <w:rsid w:val="000F792A"/>
    <w:rsid w:val="0010110F"/>
    <w:rsid w:val="001024D2"/>
    <w:rsid w:val="00103D52"/>
    <w:rsid w:val="001045E3"/>
    <w:rsid w:val="00107D6F"/>
    <w:rsid w:val="001100AC"/>
    <w:rsid w:val="001104A7"/>
    <w:rsid w:val="001105CC"/>
    <w:rsid w:val="00110689"/>
    <w:rsid w:val="001134F2"/>
    <w:rsid w:val="0011407A"/>
    <w:rsid w:val="00114682"/>
    <w:rsid w:val="00116D7F"/>
    <w:rsid w:val="0011713B"/>
    <w:rsid w:val="001205D6"/>
    <w:rsid w:val="00120891"/>
    <w:rsid w:val="00120BE2"/>
    <w:rsid w:val="00121335"/>
    <w:rsid w:val="00121674"/>
    <w:rsid w:val="001223FC"/>
    <w:rsid w:val="0012247F"/>
    <w:rsid w:val="00123B17"/>
    <w:rsid w:val="00125C29"/>
    <w:rsid w:val="00125EDB"/>
    <w:rsid w:val="0012616E"/>
    <w:rsid w:val="001262C2"/>
    <w:rsid w:val="0013001B"/>
    <w:rsid w:val="001317C7"/>
    <w:rsid w:val="00131AE8"/>
    <w:rsid w:val="00132366"/>
    <w:rsid w:val="00132914"/>
    <w:rsid w:val="00132F86"/>
    <w:rsid w:val="001334C8"/>
    <w:rsid w:val="00133C24"/>
    <w:rsid w:val="00133C59"/>
    <w:rsid w:val="00134FB2"/>
    <w:rsid w:val="0013573E"/>
    <w:rsid w:val="001360D5"/>
    <w:rsid w:val="00136A80"/>
    <w:rsid w:val="00136E1C"/>
    <w:rsid w:val="001371E6"/>
    <w:rsid w:val="00140A3C"/>
    <w:rsid w:val="00142A8E"/>
    <w:rsid w:val="001435AB"/>
    <w:rsid w:val="00143607"/>
    <w:rsid w:val="001437AB"/>
    <w:rsid w:val="00144C1E"/>
    <w:rsid w:val="001459FC"/>
    <w:rsid w:val="0015013A"/>
    <w:rsid w:val="00150A77"/>
    <w:rsid w:val="00151C96"/>
    <w:rsid w:val="00154040"/>
    <w:rsid w:val="001569C2"/>
    <w:rsid w:val="00156C03"/>
    <w:rsid w:val="001576C8"/>
    <w:rsid w:val="001601C9"/>
    <w:rsid w:val="001604B1"/>
    <w:rsid w:val="00161C22"/>
    <w:rsid w:val="001625AE"/>
    <w:rsid w:val="001642E7"/>
    <w:rsid w:val="0016443A"/>
    <w:rsid w:val="00164C04"/>
    <w:rsid w:val="00164D46"/>
    <w:rsid w:val="00164F6E"/>
    <w:rsid w:val="00166044"/>
    <w:rsid w:val="00166164"/>
    <w:rsid w:val="00166C56"/>
    <w:rsid w:val="0017175F"/>
    <w:rsid w:val="00171897"/>
    <w:rsid w:val="001718FD"/>
    <w:rsid w:val="0017205F"/>
    <w:rsid w:val="00172362"/>
    <w:rsid w:val="00172C5B"/>
    <w:rsid w:val="00174B0F"/>
    <w:rsid w:val="00176A33"/>
    <w:rsid w:val="00180CA6"/>
    <w:rsid w:val="00181195"/>
    <w:rsid w:val="00181F85"/>
    <w:rsid w:val="00182CA6"/>
    <w:rsid w:val="001832E3"/>
    <w:rsid w:val="0018400E"/>
    <w:rsid w:val="0018507A"/>
    <w:rsid w:val="00185FDB"/>
    <w:rsid w:val="00186FEE"/>
    <w:rsid w:val="001873EF"/>
    <w:rsid w:val="00187961"/>
    <w:rsid w:val="00191F09"/>
    <w:rsid w:val="00192FA9"/>
    <w:rsid w:val="00195A75"/>
    <w:rsid w:val="001967AA"/>
    <w:rsid w:val="00197350"/>
    <w:rsid w:val="00197BCE"/>
    <w:rsid w:val="00197CF0"/>
    <w:rsid w:val="00197FEC"/>
    <w:rsid w:val="001A1BE9"/>
    <w:rsid w:val="001A20C7"/>
    <w:rsid w:val="001A25AD"/>
    <w:rsid w:val="001A27D6"/>
    <w:rsid w:val="001A2E38"/>
    <w:rsid w:val="001A3FEB"/>
    <w:rsid w:val="001A4185"/>
    <w:rsid w:val="001A567F"/>
    <w:rsid w:val="001A5904"/>
    <w:rsid w:val="001A5B77"/>
    <w:rsid w:val="001A6147"/>
    <w:rsid w:val="001A7139"/>
    <w:rsid w:val="001A71F4"/>
    <w:rsid w:val="001A77D7"/>
    <w:rsid w:val="001A7CF4"/>
    <w:rsid w:val="001B0265"/>
    <w:rsid w:val="001B0878"/>
    <w:rsid w:val="001B08F6"/>
    <w:rsid w:val="001B0B49"/>
    <w:rsid w:val="001B15B9"/>
    <w:rsid w:val="001B2D4D"/>
    <w:rsid w:val="001B4582"/>
    <w:rsid w:val="001B46AB"/>
    <w:rsid w:val="001B7498"/>
    <w:rsid w:val="001B760A"/>
    <w:rsid w:val="001B7952"/>
    <w:rsid w:val="001B7CFA"/>
    <w:rsid w:val="001C4B6F"/>
    <w:rsid w:val="001C6C0B"/>
    <w:rsid w:val="001C77C2"/>
    <w:rsid w:val="001C77F6"/>
    <w:rsid w:val="001C7FC2"/>
    <w:rsid w:val="001D2664"/>
    <w:rsid w:val="001D2976"/>
    <w:rsid w:val="001D5E1C"/>
    <w:rsid w:val="001D7E8A"/>
    <w:rsid w:val="001E03BF"/>
    <w:rsid w:val="001E1011"/>
    <w:rsid w:val="001E19A2"/>
    <w:rsid w:val="001E31FA"/>
    <w:rsid w:val="001E4281"/>
    <w:rsid w:val="001E6016"/>
    <w:rsid w:val="001E6976"/>
    <w:rsid w:val="001E717C"/>
    <w:rsid w:val="001E792B"/>
    <w:rsid w:val="001F0E7F"/>
    <w:rsid w:val="001F1997"/>
    <w:rsid w:val="001F2B99"/>
    <w:rsid w:val="001F5092"/>
    <w:rsid w:val="001F5B4E"/>
    <w:rsid w:val="001F6293"/>
    <w:rsid w:val="00200EED"/>
    <w:rsid w:val="002014E8"/>
    <w:rsid w:val="00201645"/>
    <w:rsid w:val="00201912"/>
    <w:rsid w:val="00201D44"/>
    <w:rsid w:val="00202954"/>
    <w:rsid w:val="002032AA"/>
    <w:rsid w:val="00203BE9"/>
    <w:rsid w:val="00204327"/>
    <w:rsid w:val="0020477F"/>
    <w:rsid w:val="0020523F"/>
    <w:rsid w:val="002067F3"/>
    <w:rsid w:val="002078F8"/>
    <w:rsid w:val="002104B0"/>
    <w:rsid w:val="00211B63"/>
    <w:rsid w:val="0021210B"/>
    <w:rsid w:val="00212787"/>
    <w:rsid w:val="002129FC"/>
    <w:rsid w:val="00212E1F"/>
    <w:rsid w:val="00212F81"/>
    <w:rsid w:val="00213992"/>
    <w:rsid w:val="00214110"/>
    <w:rsid w:val="00216FD6"/>
    <w:rsid w:val="002202A6"/>
    <w:rsid w:val="00220E68"/>
    <w:rsid w:val="00220EE2"/>
    <w:rsid w:val="00220F2A"/>
    <w:rsid w:val="0022262E"/>
    <w:rsid w:val="00222AFB"/>
    <w:rsid w:val="0022457F"/>
    <w:rsid w:val="0022477D"/>
    <w:rsid w:val="00225073"/>
    <w:rsid w:val="0022523D"/>
    <w:rsid w:val="00226744"/>
    <w:rsid w:val="00226D10"/>
    <w:rsid w:val="002272AA"/>
    <w:rsid w:val="00227E4E"/>
    <w:rsid w:val="002316AE"/>
    <w:rsid w:val="002316CA"/>
    <w:rsid w:val="002318E2"/>
    <w:rsid w:val="00232F44"/>
    <w:rsid w:val="00236F20"/>
    <w:rsid w:val="002371EC"/>
    <w:rsid w:val="00240347"/>
    <w:rsid w:val="0024104F"/>
    <w:rsid w:val="0024133C"/>
    <w:rsid w:val="00242107"/>
    <w:rsid w:val="00242BC7"/>
    <w:rsid w:val="00242DE9"/>
    <w:rsid w:val="00243E43"/>
    <w:rsid w:val="00243F19"/>
    <w:rsid w:val="00244684"/>
    <w:rsid w:val="00245B09"/>
    <w:rsid w:val="00247505"/>
    <w:rsid w:val="0024780E"/>
    <w:rsid w:val="00247B92"/>
    <w:rsid w:val="0025132A"/>
    <w:rsid w:val="0025276B"/>
    <w:rsid w:val="00253CA6"/>
    <w:rsid w:val="0025410B"/>
    <w:rsid w:val="00254369"/>
    <w:rsid w:val="0025459E"/>
    <w:rsid w:val="00254F0B"/>
    <w:rsid w:val="002563D9"/>
    <w:rsid w:val="00256988"/>
    <w:rsid w:val="0026180F"/>
    <w:rsid w:val="00261CA0"/>
    <w:rsid w:val="00261F0E"/>
    <w:rsid w:val="00262DE9"/>
    <w:rsid w:val="0026376A"/>
    <w:rsid w:val="00263FB0"/>
    <w:rsid w:val="002644F4"/>
    <w:rsid w:val="00264BD7"/>
    <w:rsid w:val="00264C51"/>
    <w:rsid w:val="00265495"/>
    <w:rsid w:val="00265DEF"/>
    <w:rsid w:val="00266964"/>
    <w:rsid w:val="00267E9A"/>
    <w:rsid w:val="0027008C"/>
    <w:rsid w:val="00270CE3"/>
    <w:rsid w:val="0027165D"/>
    <w:rsid w:val="00272289"/>
    <w:rsid w:val="002730ED"/>
    <w:rsid w:val="002736F6"/>
    <w:rsid w:val="00273FA0"/>
    <w:rsid w:val="00274061"/>
    <w:rsid w:val="0027424A"/>
    <w:rsid w:val="00275C0D"/>
    <w:rsid w:val="00276430"/>
    <w:rsid w:val="00277D59"/>
    <w:rsid w:val="002811B6"/>
    <w:rsid w:val="002819BB"/>
    <w:rsid w:val="00281DAF"/>
    <w:rsid w:val="00281E0A"/>
    <w:rsid w:val="00284FAA"/>
    <w:rsid w:val="00285C6A"/>
    <w:rsid w:val="002869AA"/>
    <w:rsid w:val="0028785A"/>
    <w:rsid w:val="0029041A"/>
    <w:rsid w:val="0029138C"/>
    <w:rsid w:val="00291535"/>
    <w:rsid w:val="002917F8"/>
    <w:rsid w:val="00291B50"/>
    <w:rsid w:val="00292EF1"/>
    <w:rsid w:val="00293074"/>
    <w:rsid w:val="002936C5"/>
    <w:rsid w:val="00294067"/>
    <w:rsid w:val="00294174"/>
    <w:rsid w:val="00295590"/>
    <w:rsid w:val="0029663F"/>
    <w:rsid w:val="00296AB5"/>
    <w:rsid w:val="00296F20"/>
    <w:rsid w:val="00297E54"/>
    <w:rsid w:val="002A0716"/>
    <w:rsid w:val="002A19C5"/>
    <w:rsid w:val="002A201F"/>
    <w:rsid w:val="002A3E04"/>
    <w:rsid w:val="002A4ADF"/>
    <w:rsid w:val="002A5367"/>
    <w:rsid w:val="002B1179"/>
    <w:rsid w:val="002B12EA"/>
    <w:rsid w:val="002B1C04"/>
    <w:rsid w:val="002B2B31"/>
    <w:rsid w:val="002B3863"/>
    <w:rsid w:val="002B4153"/>
    <w:rsid w:val="002B424E"/>
    <w:rsid w:val="002B4708"/>
    <w:rsid w:val="002B619F"/>
    <w:rsid w:val="002B689C"/>
    <w:rsid w:val="002C09E4"/>
    <w:rsid w:val="002C0BA8"/>
    <w:rsid w:val="002C0C2A"/>
    <w:rsid w:val="002C274D"/>
    <w:rsid w:val="002C649B"/>
    <w:rsid w:val="002C7719"/>
    <w:rsid w:val="002C7F53"/>
    <w:rsid w:val="002D0452"/>
    <w:rsid w:val="002D07CB"/>
    <w:rsid w:val="002D1375"/>
    <w:rsid w:val="002D27DC"/>
    <w:rsid w:val="002D3ADC"/>
    <w:rsid w:val="002D5CF8"/>
    <w:rsid w:val="002D5F6D"/>
    <w:rsid w:val="002D6BBE"/>
    <w:rsid w:val="002D76C1"/>
    <w:rsid w:val="002E010C"/>
    <w:rsid w:val="002E2737"/>
    <w:rsid w:val="002E4D35"/>
    <w:rsid w:val="002E5CD9"/>
    <w:rsid w:val="002E6EBF"/>
    <w:rsid w:val="002F0AB4"/>
    <w:rsid w:val="002F1F2A"/>
    <w:rsid w:val="002F3326"/>
    <w:rsid w:val="002F3A6E"/>
    <w:rsid w:val="002F4706"/>
    <w:rsid w:val="002F4F59"/>
    <w:rsid w:val="002F5321"/>
    <w:rsid w:val="002F5475"/>
    <w:rsid w:val="002F5927"/>
    <w:rsid w:val="002F5C82"/>
    <w:rsid w:val="002F6294"/>
    <w:rsid w:val="002F693A"/>
    <w:rsid w:val="002F71B1"/>
    <w:rsid w:val="00300159"/>
    <w:rsid w:val="003016A7"/>
    <w:rsid w:val="0030193B"/>
    <w:rsid w:val="00301AE3"/>
    <w:rsid w:val="003021A0"/>
    <w:rsid w:val="00302D80"/>
    <w:rsid w:val="00302F4E"/>
    <w:rsid w:val="00305664"/>
    <w:rsid w:val="003060E6"/>
    <w:rsid w:val="003072EE"/>
    <w:rsid w:val="003074A2"/>
    <w:rsid w:val="00307DBB"/>
    <w:rsid w:val="00310515"/>
    <w:rsid w:val="00310709"/>
    <w:rsid w:val="003109F9"/>
    <w:rsid w:val="0031132D"/>
    <w:rsid w:val="0031329A"/>
    <w:rsid w:val="003147E7"/>
    <w:rsid w:val="003149C8"/>
    <w:rsid w:val="00314E2F"/>
    <w:rsid w:val="00320E76"/>
    <w:rsid w:val="0032115A"/>
    <w:rsid w:val="003212B7"/>
    <w:rsid w:val="00321EBC"/>
    <w:rsid w:val="00322054"/>
    <w:rsid w:val="003233A7"/>
    <w:rsid w:val="00324DF8"/>
    <w:rsid w:val="003251AC"/>
    <w:rsid w:val="00326897"/>
    <w:rsid w:val="003301C4"/>
    <w:rsid w:val="00330C7B"/>
    <w:rsid w:val="00331204"/>
    <w:rsid w:val="003316CA"/>
    <w:rsid w:val="003329C6"/>
    <w:rsid w:val="003339D0"/>
    <w:rsid w:val="00333B5D"/>
    <w:rsid w:val="00333D81"/>
    <w:rsid w:val="00335084"/>
    <w:rsid w:val="003354BE"/>
    <w:rsid w:val="00335929"/>
    <w:rsid w:val="00336E1B"/>
    <w:rsid w:val="00337833"/>
    <w:rsid w:val="003428B5"/>
    <w:rsid w:val="00342B8D"/>
    <w:rsid w:val="00344208"/>
    <w:rsid w:val="00344A6A"/>
    <w:rsid w:val="00346634"/>
    <w:rsid w:val="00346820"/>
    <w:rsid w:val="00346C94"/>
    <w:rsid w:val="003471B1"/>
    <w:rsid w:val="0035129D"/>
    <w:rsid w:val="00351A5F"/>
    <w:rsid w:val="00351B11"/>
    <w:rsid w:val="00353EE8"/>
    <w:rsid w:val="003545F0"/>
    <w:rsid w:val="0035624F"/>
    <w:rsid w:val="0035641C"/>
    <w:rsid w:val="0035756E"/>
    <w:rsid w:val="00361668"/>
    <w:rsid w:val="003618F2"/>
    <w:rsid w:val="003639F9"/>
    <w:rsid w:val="003663FE"/>
    <w:rsid w:val="003674CD"/>
    <w:rsid w:val="0036773B"/>
    <w:rsid w:val="00367CA8"/>
    <w:rsid w:val="00370E01"/>
    <w:rsid w:val="00371E90"/>
    <w:rsid w:val="00372533"/>
    <w:rsid w:val="003725B2"/>
    <w:rsid w:val="0037280B"/>
    <w:rsid w:val="00373671"/>
    <w:rsid w:val="00373CAC"/>
    <w:rsid w:val="00374D94"/>
    <w:rsid w:val="00374EB8"/>
    <w:rsid w:val="003763D1"/>
    <w:rsid w:val="00376C68"/>
    <w:rsid w:val="00380147"/>
    <w:rsid w:val="003811EF"/>
    <w:rsid w:val="00381743"/>
    <w:rsid w:val="00381899"/>
    <w:rsid w:val="003830E9"/>
    <w:rsid w:val="003835DA"/>
    <w:rsid w:val="00385D32"/>
    <w:rsid w:val="00386514"/>
    <w:rsid w:val="00386863"/>
    <w:rsid w:val="0038717D"/>
    <w:rsid w:val="003874D8"/>
    <w:rsid w:val="00387B9A"/>
    <w:rsid w:val="00390142"/>
    <w:rsid w:val="00391712"/>
    <w:rsid w:val="003917F7"/>
    <w:rsid w:val="00391D58"/>
    <w:rsid w:val="00391F53"/>
    <w:rsid w:val="00393FF1"/>
    <w:rsid w:val="00395B27"/>
    <w:rsid w:val="00396B47"/>
    <w:rsid w:val="00396BF9"/>
    <w:rsid w:val="003970A9"/>
    <w:rsid w:val="00397D9D"/>
    <w:rsid w:val="003A1176"/>
    <w:rsid w:val="003A205E"/>
    <w:rsid w:val="003A3985"/>
    <w:rsid w:val="003A3F14"/>
    <w:rsid w:val="003A4587"/>
    <w:rsid w:val="003A4605"/>
    <w:rsid w:val="003A62E3"/>
    <w:rsid w:val="003A6D7F"/>
    <w:rsid w:val="003A7407"/>
    <w:rsid w:val="003A78F7"/>
    <w:rsid w:val="003B0A8F"/>
    <w:rsid w:val="003B0B51"/>
    <w:rsid w:val="003B32E2"/>
    <w:rsid w:val="003B4BF6"/>
    <w:rsid w:val="003B63F5"/>
    <w:rsid w:val="003C0058"/>
    <w:rsid w:val="003C0CAF"/>
    <w:rsid w:val="003C1C61"/>
    <w:rsid w:val="003C1F99"/>
    <w:rsid w:val="003C30B1"/>
    <w:rsid w:val="003C3244"/>
    <w:rsid w:val="003C3AB6"/>
    <w:rsid w:val="003C3B10"/>
    <w:rsid w:val="003C4B9B"/>
    <w:rsid w:val="003C51A0"/>
    <w:rsid w:val="003C5808"/>
    <w:rsid w:val="003C612B"/>
    <w:rsid w:val="003C623F"/>
    <w:rsid w:val="003C6FE9"/>
    <w:rsid w:val="003D19A8"/>
    <w:rsid w:val="003D2968"/>
    <w:rsid w:val="003D33C3"/>
    <w:rsid w:val="003D4129"/>
    <w:rsid w:val="003D5249"/>
    <w:rsid w:val="003D5B83"/>
    <w:rsid w:val="003D650D"/>
    <w:rsid w:val="003D6CFD"/>
    <w:rsid w:val="003D6E38"/>
    <w:rsid w:val="003E0676"/>
    <w:rsid w:val="003E0896"/>
    <w:rsid w:val="003E1D77"/>
    <w:rsid w:val="003E221D"/>
    <w:rsid w:val="003E24A1"/>
    <w:rsid w:val="003E32A9"/>
    <w:rsid w:val="003E376C"/>
    <w:rsid w:val="003E3E31"/>
    <w:rsid w:val="003E4320"/>
    <w:rsid w:val="003E4356"/>
    <w:rsid w:val="003E4712"/>
    <w:rsid w:val="003E47B2"/>
    <w:rsid w:val="003E4A0C"/>
    <w:rsid w:val="003E4D58"/>
    <w:rsid w:val="003E5059"/>
    <w:rsid w:val="003E538D"/>
    <w:rsid w:val="003E7BEE"/>
    <w:rsid w:val="003F17B1"/>
    <w:rsid w:val="003F1DE5"/>
    <w:rsid w:val="003F2C9A"/>
    <w:rsid w:val="003F37E2"/>
    <w:rsid w:val="003F4533"/>
    <w:rsid w:val="003F45E4"/>
    <w:rsid w:val="003F5D7A"/>
    <w:rsid w:val="003F6595"/>
    <w:rsid w:val="003F6A47"/>
    <w:rsid w:val="003F7C22"/>
    <w:rsid w:val="00400267"/>
    <w:rsid w:val="00402823"/>
    <w:rsid w:val="00402A0A"/>
    <w:rsid w:val="00403AB1"/>
    <w:rsid w:val="00403B7E"/>
    <w:rsid w:val="00405018"/>
    <w:rsid w:val="00405AF4"/>
    <w:rsid w:val="00406250"/>
    <w:rsid w:val="00406831"/>
    <w:rsid w:val="00406D83"/>
    <w:rsid w:val="0041072A"/>
    <w:rsid w:val="004107B3"/>
    <w:rsid w:val="00411590"/>
    <w:rsid w:val="00412E65"/>
    <w:rsid w:val="00415662"/>
    <w:rsid w:val="00416365"/>
    <w:rsid w:val="004171A9"/>
    <w:rsid w:val="00417FFC"/>
    <w:rsid w:val="00420A27"/>
    <w:rsid w:val="00420B9F"/>
    <w:rsid w:val="00420FBC"/>
    <w:rsid w:val="0042171F"/>
    <w:rsid w:val="00421CCC"/>
    <w:rsid w:val="00422E8E"/>
    <w:rsid w:val="0042319A"/>
    <w:rsid w:val="00423394"/>
    <w:rsid w:val="004241B0"/>
    <w:rsid w:val="00424C70"/>
    <w:rsid w:val="00424F85"/>
    <w:rsid w:val="0042534C"/>
    <w:rsid w:val="00425610"/>
    <w:rsid w:val="004257FD"/>
    <w:rsid w:val="0042591D"/>
    <w:rsid w:val="00425AC5"/>
    <w:rsid w:val="00425CF3"/>
    <w:rsid w:val="0042627A"/>
    <w:rsid w:val="00426390"/>
    <w:rsid w:val="00426D07"/>
    <w:rsid w:val="004275AA"/>
    <w:rsid w:val="00427A27"/>
    <w:rsid w:val="00430C48"/>
    <w:rsid w:val="00431E8D"/>
    <w:rsid w:val="00431F07"/>
    <w:rsid w:val="004325B4"/>
    <w:rsid w:val="004329AB"/>
    <w:rsid w:val="00432B61"/>
    <w:rsid w:val="0043651E"/>
    <w:rsid w:val="00441613"/>
    <w:rsid w:val="004416A8"/>
    <w:rsid w:val="004417BB"/>
    <w:rsid w:val="00441A8E"/>
    <w:rsid w:val="00441C02"/>
    <w:rsid w:val="00442762"/>
    <w:rsid w:val="0044337C"/>
    <w:rsid w:val="00443BD0"/>
    <w:rsid w:val="004440B1"/>
    <w:rsid w:val="00445A70"/>
    <w:rsid w:val="004462D6"/>
    <w:rsid w:val="00446BAB"/>
    <w:rsid w:val="0044760B"/>
    <w:rsid w:val="00447805"/>
    <w:rsid w:val="0045010D"/>
    <w:rsid w:val="004508F1"/>
    <w:rsid w:val="00451114"/>
    <w:rsid w:val="0045227E"/>
    <w:rsid w:val="0045298A"/>
    <w:rsid w:val="00453D11"/>
    <w:rsid w:val="00454CEF"/>
    <w:rsid w:val="00455768"/>
    <w:rsid w:val="004559BC"/>
    <w:rsid w:val="00455FC5"/>
    <w:rsid w:val="00456418"/>
    <w:rsid w:val="00457339"/>
    <w:rsid w:val="004574BD"/>
    <w:rsid w:val="00457A11"/>
    <w:rsid w:val="00457F1E"/>
    <w:rsid w:val="004610E9"/>
    <w:rsid w:val="00461175"/>
    <w:rsid w:val="00462666"/>
    <w:rsid w:val="0046270A"/>
    <w:rsid w:val="0046301C"/>
    <w:rsid w:val="00464629"/>
    <w:rsid w:val="0046514B"/>
    <w:rsid w:val="00470BCE"/>
    <w:rsid w:val="0047112F"/>
    <w:rsid w:val="004717E9"/>
    <w:rsid w:val="0047483C"/>
    <w:rsid w:val="004751C8"/>
    <w:rsid w:val="00477590"/>
    <w:rsid w:val="00477C67"/>
    <w:rsid w:val="00481009"/>
    <w:rsid w:val="00481167"/>
    <w:rsid w:val="0048258C"/>
    <w:rsid w:val="00483151"/>
    <w:rsid w:val="004837E1"/>
    <w:rsid w:val="00483A6F"/>
    <w:rsid w:val="004843DD"/>
    <w:rsid w:val="00484694"/>
    <w:rsid w:val="00485EF1"/>
    <w:rsid w:val="00486AF1"/>
    <w:rsid w:val="00487859"/>
    <w:rsid w:val="00492813"/>
    <w:rsid w:val="00493277"/>
    <w:rsid w:val="004938F9"/>
    <w:rsid w:val="00494335"/>
    <w:rsid w:val="004951A3"/>
    <w:rsid w:val="00495BCB"/>
    <w:rsid w:val="00495D48"/>
    <w:rsid w:val="00496D3B"/>
    <w:rsid w:val="004A19A8"/>
    <w:rsid w:val="004A5486"/>
    <w:rsid w:val="004A55F2"/>
    <w:rsid w:val="004A5B64"/>
    <w:rsid w:val="004A6B59"/>
    <w:rsid w:val="004A7B82"/>
    <w:rsid w:val="004B0AE8"/>
    <w:rsid w:val="004B1BB2"/>
    <w:rsid w:val="004B1DCC"/>
    <w:rsid w:val="004B2174"/>
    <w:rsid w:val="004B2ED1"/>
    <w:rsid w:val="004B6B36"/>
    <w:rsid w:val="004B7738"/>
    <w:rsid w:val="004B7D8B"/>
    <w:rsid w:val="004B7DE5"/>
    <w:rsid w:val="004C0FAB"/>
    <w:rsid w:val="004C1AFF"/>
    <w:rsid w:val="004C22FD"/>
    <w:rsid w:val="004C3F1C"/>
    <w:rsid w:val="004C4BD0"/>
    <w:rsid w:val="004C4D4D"/>
    <w:rsid w:val="004C4D82"/>
    <w:rsid w:val="004C53DD"/>
    <w:rsid w:val="004C6201"/>
    <w:rsid w:val="004D0B7C"/>
    <w:rsid w:val="004D17DC"/>
    <w:rsid w:val="004D1BC3"/>
    <w:rsid w:val="004D25FC"/>
    <w:rsid w:val="004D322F"/>
    <w:rsid w:val="004D3233"/>
    <w:rsid w:val="004D3B07"/>
    <w:rsid w:val="004D4BC5"/>
    <w:rsid w:val="004D5D4E"/>
    <w:rsid w:val="004D7CCB"/>
    <w:rsid w:val="004D7DE8"/>
    <w:rsid w:val="004E012B"/>
    <w:rsid w:val="004E0877"/>
    <w:rsid w:val="004E10C7"/>
    <w:rsid w:val="004E11AB"/>
    <w:rsid w:val="004E1645"/>
    <w:rsid w:val="004E188D"/>
    <w:rsid w:val="004E3D60"/>
    <w:rsid w:val="004E3F02"/>
    <w:rsid w:val="004E642E"/>
    <w:rsid w:val="004E6C9F"/>
    <w:rsid w:val="004E708B"/>
    <w:rsid w:val="004E7F8A"/>
    <w:rsid w:val="004F1DFD"/>
    <w:rsid w:val="004F515D"/>
    <w:rsid w:val="004F6E2A"/>
    <w:rsid w:val="004F7FFC"/>
    <w:rsid w:val="0050067D"/>
    <w:rsid w:val="00500E8B"/>
    <w:rsid w:val="00501FAB"/>
    <w:rsid w:val="005026DB"/>
    <w:rsid w:val="00503568"/>
    <w:rsid w:val="00504308"/>
    <w:rsid w:val="00504AD0"/>
    <w:rsid w:val="00504E0D"/>
    <w:rsid w:val="005061F7"/>
    <w:rsid w:val="005066EF"/>
    <w:rsid w:val="00506E59"/>
    <w:rsid w:val="00506F47"/>
    <w:rsid w:val="00507C34"/>
    <w:rsid w:val="00510ECE"/>
    <w:rsid w:val="00511570"/>
    <w:rsid w:val="005119C1"/>
    <w:rsid w:val="005119D5"/>
    <w:rsid w:val="0051215B"/>
    <w:rsid w:val="0051236A"/>
    <w:rsid w:val="00512EEC"/>
    <w:rsid w:val="005135F0"/>
    <w:rsid w:val="00517124"/>
    <w:rsid w:val="0051767D"/>
    <w:rsid w:val="00521684"/>
    <w:rsid w:val="0052174D"/>
    <w:rsid w:val="00523056"/>
    <w:rsid w:val="005232A5"/>
    <w:rsid w:val="0052658E"/>
    <w:rsid w:val="00527B25"/>
    <w:rsid w:val="005313D1"/>
    <w:rsid w:val="0053168F"/>
    <w:rsid w:val="00531AF3"/>
    <w:rsid w:val="005322F6"/>
    <w:rsid w:val="00532646"/>
    <w:rsid w:val="00533DF5"/>
    <w:rsid w:val="00533F21"/>
    <w:rsid w:val="00533F43"/>
    <w:rsid w:val="00534E16"/>
    <w:rsid w:val="00535DE5"/>
    <w:rsid w:val="00536936"/>
    <w:rsid w:val="005371FA"/>
    <w:rsid w:val="00537B2F"/>
    <w:rsid w:val="00537FFD"/>
    <w:rsid w:val="00540094"/>
    <w:rsid w:val="0054195B"/>
    <w:rsid w:val="00542287"/>
    <w:rsid w:val="00542DDA"/>
    <w:rsid w:val="00542E07"/>
    <w:rsid w:val="00544C83"/>
    <w:rsid w:val="00546EB7"/>
    <w:rsid w:val="005471BD"/>
    <w:rsid w:val="00547F9E"/>
    <w:rsid w:val="00550B98"/>
    <w:rsid w:val="00550C34"/>
    <w:rsid w:val="00551AB0"/>
    <w:rsid w:val="0055229A"/>
    <w:rsid w:val="00553489"/>
    <w:rsid w:val="00553D32"/>
    <w:rsid w:val="0055429D"/>
    <w:rsid w:val="00555043"/>
    <w:rsid w:val="00556214"/>
    <w:rsid w:val="005568CD"/>
    <w:rsid w:val="00557DD1"/>
    <w:rsid w:val="00560798"/>
    <w:rsid w:val="00560E92"/>
    <w:rsid w:val="005611A0"/>
    <w:rsid w:val="0056151D"/>
    <w:rsid w:val="00561ECB"/>
    <w:rsid w:val="00562292"/>
    <w:rsid w:val="00562936"/>
    <w:rsid w:val="005635BB"/>
    <w:rsid w:val="00563B4E"/>
    <w:rsid w:val="00564C83"/>
    <w:rsid w:val="00565194"/>
    <w:rsid w:val="005653D9"/>
    <w:rsid w:val="00565A58"/>
    <w:rsid w:val="005675F1"/>
    <w:rsid w:val="00567B18"/>
    <w:rsid w:val="00570A03"/>
    <w:rsid w:val="005715FE"/>
    <w:rsid w:val="00571C27"/>
    <w:rsid w:val="00571FFA"/>
    <w:rsid w:val="00572224"/>
    <w:rsid w:val="005739C5"/>
    <w:rsid w:val="005757B5"/>
    <w:rsid w:val="0057712D"/>
    <w:rsid w:val="00577AF6"/>
    <w:rsid w:val="00577CF7"/>
    <w:rsid w:val="00577DF4"/>
    <w:rsid w:val="00580307"/>
    <w:rsid w:val="005821A9"/>
    <w:rsid w:val="00582C34"/>
    <w:rsid w:val="005836BF"/>
    <w:rsid w:val="0058373E"/>
    <w:rsid w:val="00583B54"/>
    <w:rsid w:val="00583F23"/>
    <w:rsid w:val="0058404C"/>
    <w:rsid w:val="00584321"/>
    <w:rsid w:val="00584E3F"/>
    <w:rsid w:val="00585437"/>
    <w:rsid w:val="005877D2"/>
    <w:rsid w:val="00587A14"/>
    <w:rsid w:val="00590105"/>
    <w:rsid w:val="00590129"/>
    <w:rsid w:val="005930E2"/>
    <w:rsid w:val="0059317A"/>
    <w:rsid w:val="005953AC"/>
    <w:rsid w:val="00597058"/>
    <w:rsid w:val="005A08C7"/>
    <w:rsid w:val="005A1014"/>
    <w:rsid w:val="005A2341"/>
    <w:rsid w:val="005A2374"/>
    <w:rsid w:val="005A2D3B"/>
    <w:rsid w:val="005A4F6E"/>
    <w:rsid w:val="005A53F6"/>
    <w:rsid w:val="005A5730"/>
    <w:rsid w:val="005A7323"/>
    <w:rsid w:val="005A75FE"/>
    <w:rsid w:val="005B0231"/>
    <w:rsid w:val="005B1B0C"/>
    <w:rsid w:val="005B28C2"/>
    <w:rsid w:val="005B2903"/>
    <w:rsid w:val="005B3E28"/>
    <w:rsid w:val="005B43FB"/>
    <w:rsid w:val="005B4A4C"/>
    <w:rsid w:val="005B4B6C"/>
    <w:rsid w:val="005B50AE"/>
    <w:rsid w:val="005B50BF"/>
    <w:rsid w:val="005B5CF5"/>
    <w:rsid w:val="005B5E03"/>
    <w:rsid w:val="005C06FE"/>
    <w:rsid w:val="005C0C3F"/>
    <w:rsid w:val="005C2022"/>
    <w:rsid w:val="005C2527"/>
    <w:rsid w:val="005C3218"/>
    <w:rsid w:val="005C5970"/>
    <w:rsid w:val="005C6335"/>
    <w:rsid w:val="005C668A"/>
    <w:rsid w:val="005C6A0C"/>
    <w:rsid w:val="005C7378"/>
    <w:rsid w:val="005C7785"/>
    <w:rsid w:val="005C7801"/>
    <w:rsid w:val="005C7858"/>
    <w:rsid w:val="005C795E"/>
    <w:rsid w:val="005C7963"/>
    <w:rsid w:val="005C7D44"/>
    <w:rsid w:val="005D23E7"/>
    <w:rsid w:val="005D31AB"/>
    <w:rsid w:val="005D3693"/>
    <w:rsid w:val="005D4D88"/>
    <w:rsid w:val="005D4F14"/>
    <w:rsid w:val="005D6765"/>
    <w:rsid w:val="005D7AC1"/>
    <w:rsid w:val="005E04DF"/>
    <w:rsid w:val="005E0997"/>
    <w:rsid w:val="005E1BB4"/>
    <w:rsid w:val="005E1D97"/>
    <w:rsid w:val="005E1FDD"/>
    <w:rsid w:val="005E201B"/>
    <w:rsid w:val="005E212C"/>
    <w:rsid w:val="005E23C4"/>
    <w:rsid w:val="005E2552"/>
    <w:rsid w:val="005E27C5"/>
    <w:rsid w:val="005E362C"/>
    <w:rsid w:val="005E44C5"/>
    <w:rsid w:val="005E488E"/>
    <w:rsid w:val="005E5757"/>
    <w:rsid w:val="005E5821"/>
    <w:rsid w:val="005E6A56"/>
    <w:rsid w:val="005E7487"/>
    <w:rsid w:val="005F04D2"/>
    <w:rsid w:val="005F0FB7"/>
    <w:rsid w:val="005F16ED"/>
    <w:rsid w:val="005F32EE"/>
    <w:rsid w:val="005F33D0"/>
    <w:rsid w:val="005F358F"/>
    <w:rsid w:val="005F4250"/>
    <w:rsid w:val="005F48EC"/>
    <w:rsid w:val="005F494A"/>
    <w:rsid w:val="005F651D"/>
    <w:rsid w:val="005F65BF"/>
    <w:rsid w:val="005F669D"/>
    <w:rsid w:val="005F74ED"/>
    <w:rsid w:val="006004A8"/>
    <w:rsid w:val="006009C1"/>
    <w:rsid w:val="006019F5"/>
    <w:rsid w:val="0060209B"/>
    <w:rsid w:val="00602737"/>
    <w:rsid w:val="00603328"/>
    <w:rsid w:val="0060332E"/>
    <w:rsid w:val="00603AF8"/>
    <w:rsid w:val="006049E8"/>
    <w:rsid w:val="006056E8"/>
    <w:rsid w:val="00607270"/>
    <w:rsid w:val="00607A52"/>
    <w:rsid w:val="00607A5A"/>
    <w:rsid w:val="00610412"/>
    <w:rsid w:val="0061185A"/>
    <w:rsid w:val="00611E95"/>
    <w:rsid w:val="00612BA0"/>
    <w:rsid w:val="00612E6B"/>
    <w:rsid w:val="00616206"/>
    <w:rsid w:val="006176DE"/>
    <w:rsid w:val="00617C17"/>
    <w:rsid w:val="0062063E"/>
    <w:rsid w:val="00621C09"/>
    <w:rsid w:val="00621D29"/>
    <w:rsid w:val="00623526"/>
    <w:rsid w:val="00623D70"/>
    <w:rsid w:val="006251E6"/>
    <w:rsid w:val="00625757"/>
    <w:rsid w:val="0062596C"/>
    <w:rsid w:val="00627390"/>
    <w:rsid w:val="00630D48"/>
    <w:rsid w:val="00630D4D"/>
    <w:rsid w:val="006310BC"/>
    <w:rsid w:val="00633B32"/>
    <w:rsid w:val="0063450F"/>
    <w:rsid w:val="0063774C"/>
    <w:rsid w:val="0064025C"/>
    <w:rsid w:val="00641F7C"/>
    <w:rsid w:val="006425F8"/>
    <w:rsid w:val="00643678"/>
    <w:rsid w:val="00643785"/>
    <w:rsid w:val="00644FFF"/>
    <w:rsid w:val="00645E5C"/>
    <w:rsid w:val="00646147"/>
    <w:rsid w:val="006463A1"/>
    <w:rsid w:val="006468E2"/>
    <w:rsid w:val="00647D6A"/>
    <w:rsid w:val="0065077E"/>
    <w:rsid w:val="00650A77"/>
    <w:rsid w:val="00650FE4"/>
    <w:rsid w:val="00651086"/>
    <w:rsid w:val="00651409"/>
    <w:rsid w:val="0065172E"/>
    <w:rsid w:val="00652034"/>
    <w:rsid w:val="006527B7"/>
    <w:rsid w:val="00653B28"/>
    <w:rsid w:val="00653ECD"/>
    <w:rsid w:val="0065516F"/>
    <w:rsid w:val="00656856"/>
    <w:rsid w:val="00656C3B"/>
    <w:rsid w:val="00657475"/>
    <w:rsid w:val="00662320"/>
    <w:rsid w:val="006644BC"/>
    <w:rsid w:val="00664571"/>
    <w:rsid w:val="00665520"/>
    <w:rsid w:val="0066698E"/>
    <w:rsid w:val="00666D33"/>
    <w:rsid w:val="006675A2"/>
    <w:rsid w:val="0067194F"/>
    <w:rsid w:val="006720CC"/>
    <w:rsid w:val="00672720"/>
    <w:rsid w:val="00672B44"/>
    <w:rsid w:val="006733FD"/>
    <w:rsid w:val="006734EE"/>
    <w:rsid w:val="00674248"/>
    <w:rsid w:val="00675687"/>
    <w:rsid w:val="00677373"/>
    <w:rsid w:val="0068034E"/>
    <w:rsid w:val="006804D2"/>
    <w:rsid w:val="00681D7D"/>
    <w:rsid w:val="00683AEB"/>
    <w:rsid w:val="00683CA0"/>
    <w:rsid w:val="0068551D"/>
    <w:rsid w:val="00685F60"/>
    <w:rsid w:val="0068629B"/>
    <w:rsid w:val="00686D96"/>
    <w:rsid w:val="00686EC7"/>
    <w:rsid w:val="006871FC"/>
    <w:rsid w:val="00690647"/>
    <w:rsid w:val="006909B0"/>
    <w:rsid w:val="0069148A"/>
    <w:rsid w:val="006924A1"/>
    <w:rsid w:val="006927F4"/>
    <w:rsid w:val="00692C39"/>
    <w:rsid w:val="00696CA7"/>
    <w:rsid w:val="00697152"/>
    <w:rsid w:val="00697D41"/>
    <w:rsid w:val="006A034E"/>
    <w:rsid w:val="006A0EDA"/>
    <w:rsid w:val="006A22DD"/>
    <w:rsid w:val="006A3F55"/>
    <w:rsid w:val="006A4C37"/>
    <w:rsid w:val="006A52E8"/>
    <w:rsid w:val="006A5F3E"/>
    <w:rsid w:val="006A63DC"/>
    <w:rsid w:val="006A6B9F"/>
    <w:rsid w:val="006A7769"/>
    <w:rsid w:val="006A7801"/>
    <w:rsid w:val="006A789F"/>
    <w:rsid w:val="006B066A"/>
    <w:rsid w:val="006B1C2B"/>
    <w:rsid w:val="006B1D48"/>
    <w:rsid w:val="006B219F"/>
    <w:rsid w:val="006B28CB"/>
    <w:rsid w:val="006B3BBF"/>
    <w:rsid w:val="006C14CB"/>
    <w:rsid w:val="006C1646"/>
    <w:rsid w:val="006C1653"/>
    <w:rsid w:val="006C2011"/>
    <w:rsid w:val="006C3657"/>
    <w:rsid w:val="006C434E"/>
    <w:rsid w:val="006C47F8"/>
    <w:rsid w:val="006C4A78"/>
    <w:rsid w:val="006C6C59"/>
    <w:rsid w:val="006C75F7"/>
    <w:rsid w:val="006D0D28"/>
    <w:rsid w:val="006D12E7"/>
    <w:rsid w:val="006D1AA5"/>
    <w:rsid w:val="006D1AAF"/>
    <w:rsid w:val="006D31C1"/>
    <w:rsid w:val="006D4607"/>
    <w:rsid w:val="006D4B93"/>
    <w:rsid w:val="006D5592"/>
    <w:rsid w:val="006D563B"/>
    <w:rsid w:val="006D7179"/>
    <w:rsid w:val="006D72BE"/>
    <w:rsid w:val="006D7B48"/>
    <w:rsid w:val="006D7C0B"/>
    <w:rsid w:val="006E0136"/>
    <w:rsid w:val="006E2C50"/>
    <w:rsid w:val="006E2F1F"/>
    <w:rsid w:val="006E324D"/>
    <w:rsid w:val="006E4D25"/>
    <w:rsid w:val="006E5C67"/>
    <w:rsid w:val="006E5FB2"/>
    <w:rsid w:val="006F0BB7"/>
    <w:rsid w:val="006F1987"/>
    <w:rsid w:val="006F1D3E"/>
    <w:rsid w:val="006F294C"/>
    <w:rsid w:val="006F2A97"/>
    <w:rsid w:val="006F55C5"/>
    <w:rsid w:val="006F5A4E"/>
    <w:rsid w:val="006F698A"/>
    <w:rsid w:val="006F77DE"/>
    <w:rsid w:val="00700182"/>
    <w:rsid w:val="00700B0B"/>
    <w:rsid w:val="007036CE"/>
    <w:rsid w:val="00704019"/>
    <w:rsid w:val="007047AE"/>
    <w:rsid w:val="0070517A"/>
    <w:rsid w:val="0070517F"/>
    <w:rsid w:val="00711306"/>
    <w:rsid w:val="00712BB2"/>
    <w:rsid w:val="00713925"/>
    <w:rsid w:val="007139CD"/>
    <w:rsid w:val="007146BF"/>
    <w:rsid w:val="00715204"/>
    <w:rsid w:val="00715A08"/>
    <w:rsid w:val="00715D61"/>
    <w:rsid w:val="00715E01"/>
    <w:rsid w:val="00716A68"/>
    <w:rsid w:val="0072006F"/>
    <w:rsid w:val="00720CA9"/>
    <w:rsid w:val="00724622"/>
    <w:rsid w:val="00725205"/>
    <w:rsid w:val="00725312"/>
    <w:rsid w:val="00726E9C"/>
    <w:rsid w:val="00730E22"/>
    <w:rsid w:val="00730EAE"/>
    <w:rsid w:val="00733152"/>
    <w:rsid w:val="007340FD"/>
    <w:rsid w:val="00734F75"/>
    <w:rsid w:val="00735210"/>
    <w:rsid w:val="007355D3"/>
    <w:rsid w:val="007360FC"/>
    <w:rsid w:val="007363BD"/>
    <w:rsid w:val="00736792"/>
    <w:rsid w:val="00736C1F"/>
    <w:rsid w:val="00737773"/>
    <w:rsid w:val="00737A68"/>
    <w:rsid w:val="00737C62"/>
    <w:rsid w:val="00737D8B"/>
    <w:rsid w:val="00737E5D"/>
    <w:rsid w:val="00740E8A"/>
    <w:rsid w:val="00741F67"/>
    <w:rsid w:val="00742186"/>
    <w:rsid w:val="00744852"/>
    <w:rsid w:val="00744D2D"/>
    <w:rsid w:val="00746DBD"/>
    <w:rsid w:val="00750379"/>
    <w:rsid w:val="00750E03"/>
    <w:rsid w:val="00752BED"/>
    <w:rsid w:val="00753183"/>
    <w:rsid w:val="00755330"/>
    <w:rsid w:val="00755980"/>
    <w:rsid w:val="00756639"/>
    <w:rsid w:val="00756BCD"/>
    <w:rsid w:val="007574AF"/>
    <w:rsid w:val="00757D48"/>
    <w:rsid w:val="00760350"/>
    <w:rsid w:val="00760643"/>
    <w:rsid w:val="007606F9"/>
    <w:rsid w:val="007607D3"/>
    <w:rsid w:val="00760B15"/>
    <w:rsid w:val="00761CB5"/>
    <w:rsid w:val="00762F2B"/>
    <w:rsid w:val="007632C5"/>
    <w:rsid w:val="00763817"/>
    <w:rsid w:val="0076477B"/>
    <w:rsid w:val="00765933"/>
    <w:rsid w:val="007702B9"/>
    <w:rsid w:val="00770C03"/>
    <w:rsid w:val="00771654"/>
    <w:rsid w:val="00771B68"/>
    <w:rsid w:val="00772E58"/>
    <w:rsid w:val="0077339F"/>
    <w:rsid w:val="00774032"/>
    <w:rsid w:val="007741B3"/>
    <w:rsid w:val="00775269"/>
    <w:rsid w:val="00776780"/>
    <w:rsid w:val="00777CBA"/>
    <w:rsid w:val="00780AE3"/>
    <w:rsid w:val="00780DB3"/>
    <w:rsid w:val="00782604"/>
    <w:rsid w:val="00782E48"/>
    <w:rsid w:val="0078332B"/>
    <w:rsid w:val="00784200"/>
    <w:rsid w:val="0078452B"/>
    <w:rsid w:val="00784A52"/>
    <w:rsid w:val="00785230"/>
    <w:rsid w:val="007856CD"/>
    <w:rsid w:val="00785DF5"/>
    <w:rsid w:val="007869D9"/>
    <w:rsid w:val="00787C09"/>
    <w:rsid w:val="007915F2"/>
    <w:rsid w:val="00792915"/>
    <w:rsid w:val="00792B9F"/>
    <w:rsid w:val="00793B9A"/>
    <w:rsid w:val="00794272"/>
    <w:rsid w:val="0079519E"/>
    <w:rsid w:val="007956B5"/>
    <w:rsid w:val="0079597C"/>
    <w:rsid w:val="00795A9C"/>
    <w:rsid w:val="00795E17"/>
    <w:rsid w:val="00796038"/>
    <w:rsid w:val="007A0A80"/>
    <w:rsid w:val="007A2BD8"/>
    <w:rsid w:val="007A2C12"/>
    <w:rsid w:val="007A2E40"/>
    <w:rsid w:val="007A3393"/>
    <w:rsid w:val="007A38BB"/>
    <w:rsid w:val="007A3DAB"/>
    <w:rsid w:val="007A626B"/>
    <w:rsid w:val="007A652E"/>
    <w:rsid w:val="007B02D6"/>
    <w:rsid w:val="007B1574"/>
    <w:rsid w:val="007B2F60"/>
    <w:rsid w:val="007B3803"/>
    <w:rsid w:val="007B3D0A"/>
    <w:rsid w:val="007B3D77"/>
    <w:rsid w:val="007B449B"/>
    <w:rsid w:val="007B641F"/>
    <w:rsid w:val="007B7B0C"/>
    <w:rsid w:val="007C3010"/>
    <w:rsid w:val="007C4420"/>
    <w:rsid w:val="007C5441"/>
    <w:rsid w:val="007C573F"/>
    <w:rsid w:val="007C5D4E"/>
    <w:rsid w:val="007C737A"/>
    <w:rsid w:val="007D3AEA"/>
    <w:rsid w:val="007D5809"/>
    <w:rsid w:val="007D586B"/>
    <w:rsid w:val="007D6A05"/>
    <w:rsid w:val="007D72EB"/>
    <w:rsid w:val="007E03D4"/>
    <w:rsid w:val="007E0E50"/>
    <w:rsid w:val="007E1BF8"/>
    <w:rsid w:val="007E1F96"/>
    <w:rsid w:val="007E3265"/>
    <w:rsid w:val="007E3B58"/>
    <w:rsid w:val="007E3CFF"/>
    <w:rsid w:val="007E424E"/>
    <w:rsid w:val="007E45E3"/>
    <w:rsid w:val="007E58EA"/>
    <w:rsid w:val="007E591D"/>
    <w:rsid w:val="007E7101"/>
    <w:rsid w:val="007F04C5"/>
    <w:rsid w:val="007F1332"/>
    <w:rsid w:val="007F1363"/>
    <w:rsid w:val="007F19A6"/>
    <w:rsid w:val="007F3BAC"/>
    <w:rsid w:val="007F483D"/>
    <w:rsid w:val="007F4E5C"/>
    <w:rsid w:val="007F5AB3"/>
    <w:rsid w:val="007F71C5"/>
    <w:rsid w:val="007F7F45"/>
    <w:rsid w:val="00800145"/>
    <w:rsid w:val="00800EBE"/>
    <w:rsid w:val="008012C1"/>
    <w:rsid w:val="00802B30"/>
    <w:rsid w:val="0080520A"/>
    <w:rsid w:val="00806536"/>
    <w:rsid w:val="00806B54"/>
    <w:rsid w:val="0080731E"/>
    <w:rsid w:val="00807E83"/>
    <w:rsid w:val="00810BB7"/>
    <w:rsid w:val="00810C2E"/>
    <w:rsid w:val="00812366"/>
    <w:rsid w:val="0081298F"/>
    <w:rsid w:val="008134A3"/>
    <w:rsid w:val="0081363F"/>
    <w:rsid w:val="008136D3"/>
    <w:rsid w:val="00813AEE"/>
    <w:rsid w:val="008145FD"/>
    <w:rsid w:val="008146B7"/>
    <w:rsid w:val="00814F3D"/>
    <w:rsid w:val="00816529"/>
    <w:rsid w:val="00816ADE"/>
    <w:rsid w:val="00816CE6"/>
    <w:rsid w:val="00817B9F"/>
    <w:rsid w:val="00817D5F"/>
    <w:rsid w:val="008206BE"/>
    <w:rsid w:val="008214DE"/>
    <w:rsid w:val="00822392"/>
    <w:rsid w:val="00822BA6"/>
    <w:rsid w:val="00822D02"/>
    <w:rsid w:val="0082566C"/>
    <w:rsid w:val="00826618"/>
    <w:rsid w:val="0083249E"/>
    <w:rsid w:val="00832B19"/>
    <w:rsid w:val="00832C2F"/>
    <w:rsid w:val="00833444"/>
    <w:rsid w:val="00833F3A"/>
    <w:rsid w:val="0083432F"/>
    <w:rsid w:val="00835E44"/>
    <w:rsid w:val="00835EF9"/>
    <w:rsid w:val="008361DB"/>
    <w:rsid w:val="00836EB0"/>
    <w:rsid w:val="00837D48"/>
    <w:rsid w:val="008404E0"/>
    <w:rsid w:val="00840D08"/>
    <w:rsid w:val="0084117B"/>
    <w:rsid w:val="0084216F"/>
    <w:rsid w:val="008422D0"/>
    <w:rsid w:val="00842B55"/>
    <w:rsid w:val="00843A97"/>
    <w:rsid w:val="00844620"/>
    <w:rsid w:val="00844FBA"/>
    <w:rsid w:val="0084505E"/>
    <w:rsid w:val="00845550"/>
    <w:rsid w:val="008459C3"/>
    <w:rsid w:val="0084636E"/>
    <w:rsid w:val="00846FEE"/>
    <w:rsid w:val="00850AFE"/>
    <w:rsid w:val="0085226E"/>
    <w:rsid w:val="00852C46"/>
    <w:rsid w:val="0085426A"/>
    <w:rsid w:val="008553BE"/>
    <w:rsid w:val="00855F30"/>
    <w:rsid w:val="008569E3"/>
    <w:rsid w:val="00857B80"/>
    <w:rsid w:val="00857CAB"/>
    <w:rsid w:val="008614F8"/>
    <w:rsid w:val="00861526"/>
    <w:rsid w:val="0086297D"/>
    <w:rsid w:val="00862C9F"/>
    <w:rsid w:val="008639AC"/>
    <w:rsid w:val="0086445B"/>
    <w:rsid w:val="00865621"/>
    <w:rsid w:val="00865901"/>
    <w:rsid w:val="00866CE1"/>
    <w:rsid w:val="00867B3E"/>
    <w:rsid w:val="00867F85"/>
    <w:rsid w:val="00870A1E"/>
    <w:rsid w:val="00872FF0"/>
    <w:rsid w:val="00873613"/>
    <w:rsid w:val="00873EF1"/>
    <w:rsid w:val="00874A88"/>
    <w:rsid w:val="008754F0"/>
    <w:rsid w:val="008766A8"/>
    <w:rsid w:val="0087710A"/>
    <w:rsid w:val="008774C7"/>
    <w:rsid w:val="0088050B"/>
    <w:rsid w:val="008824F9"/>
    <w:rsid w:val="00885446"/>
    <w:rsid w:val="00885BCC"/>
    <w:rsid w:val="0088663C"/>
    <w:rsid w:val="00886933"/>
    <w:rsid w:val="00887DD0"/>
    <w:rsid w:val="00891A06"/>
    <w:rsid w:val="00892892"/>
    <w:rsid w:val="00894CD5"/>
    <w:rsid w:val="0089554E"/>
    <w:rsid w:val="008955F1"/>
    <w:rsid w:val="00895B29"/>
    <w:rsid w:val="00895FBC"/>
    <w:rsid w:val="00896C28"/>
    <w:rsid w:val="008974A4"/>
    <w:rsid w:val="00897E23"/>
    <w:rsid w:val="008A0A4E"/>
    <w:rsid w:val="008A0E78"/>
    <w:rsid w:val="008A0EAC"/>
    <w:rsid w:val="008A0F5E"/>
    <w:rsid w:val="008A15B2"/>
    <w:rsid w:val="008A4C0E"/>
    <w:rsid w:val="008A53A2"/>
    <w:rsid w:val="008A5502"/>
    <w:rsid w:val="008A673F"/>
    <w:rsid w:val="008A7DDA"/>
    <w:rsid w:val="008B0869"/>
    <w:rsid w:val="008B1BA8"/>
    <w:rsid w:val="008B5956"/>
    <w:rsid w:val="008C01D9"/>
    <w:rsid w:val="008C0D40"/>
    <w:rsid w:val="008C2836"/>
    <w:rsid w:val="008C2ADA"/>
    <w:rsid w:val="008C42E9"/>
    <w:rsid w:val="008C5414"/>
    <w:rsid w:val="008C55BF"/>
    <w:rsid w:val="008C5D43"/>
    <w:rsid w:val="008C6FC7"/>
    <w:rsid w:val="008C7265"/>
    <w:rsid w:val="008C7737"/>
    <w:rsid w:val="008C7BD5"/>
    <w:rsid w:val="008D00F5"/>
    <w:rsid w:val="008D02AF"/>
    <w:rsid w:val="008D143C"/>
    <w:rsid w:val="008D1BE7"/>
    <w:rsid w:val="008D387D"/>
    <w:rsid w:val="008D5CE9"/>
    <w:rsid w:val="008D6D22"/>
    <w:rsid w:val="008D77C8"/>
    <w:rsid w:val="008E16B0"/>
    <w:rsid w:val="008E1BF6"/>
    <w:rsid w:val="008E2359"/>
    <w:rsid w:val="008E248E"/>
    <w:rsid w:val="008E2894"/>
    <w:rsid w:val="008E2C29"/>
    <w:rsid w:val="008E2DDE"/>
    <w:rsid w:val="008E3199"/>
    <w:rsid w:val="008E3D10"/>
    <w:rsid w:val="008E56F2"/>
    <w:rsid w:val="008E6A36"/>
    <w:rsid w:val="008E7097"/>
    <w:rsid w:val="008E794A"/>
    <w:rsid w:val="008F0720"/>
    <w:rsid w:val="008F1B76"/>
    <w:rsid w:val="008F2E07"/>
    <w:rsid w:val="008F4117"/>
    <w:rsid w:val="008F428F"/>
    <w:rsid w:val="008F5346"/>
    <w:rsid w:val="008F668B"/>
    <w:rsid w:val="008F6D7A"/>
    <w:rsid w:val="008F70A2"/>
    <w:rsid w:val="00900628"/>
    <w:rsid w:val="00900D25"/>
    <w:rsid w:val="00901FAD"/>
    <w:rsid w:val="00902595"/>
    <w:rsid w:val="00903BCF"/>
    <w:rsid w:val="00903E34"/>
    <w:rsid w:val="0090466E"/>
    <w:rsid w:val="0090490B"/>
    <w:rsid w:val="00904C1F"/>
    <w:rsid w:val="00905095"/>
    <w:rsid w:val="009056AF"/>
    <w:rsid w:val="00905B66"/>
    <w:rsid w:val="00907072"/>
    <w:rsid w:val="0090790F"/>
    <w:rsid w:val="009100C6"/>
    <w:rsid w:val="00910AA4"/>
    <w:rsid w:val="00910CB6"/>
    <w:rsid w:val="00912700"/>
    <w:rsid w:val="0091526D"/>
    <w:rsid w:val="00915553"/>
    <w:rsid w:val="00915DCC"/>
    <w:rsid w:val="009163CE"/>
    <w:rsid w:val="00917AC0"/>
    <w:rsid w:val="009201DC"/>
    <w:rsid w:val="00921272"/>
    <w:rsid w:val="00923614"/>
    <w:rsid w:val="00924E2B"/>
    <w:rsid w:val="00925A38"/>
    <w:rsid w:val="00925CCB"/>
    <w:rsid w:val="00926002"/>
    <w:rsid w:val="0093171B"/>
    <w:rsid w:val="00932E6D"/>
    <w:rsid w:val="009332A0"/>
    <w:rsid w:val="00933777"/>
    <w:rsid w:val="009340B6"/>
    <w:rsid w:val="00935417"/>
    <w:rsid w:val="0093693A"/>
    <w:rsid w:val="0093727F"/>
    <w:rsid w:val="00937973"/>
    <w:rsid w:val="00937D10"/>
    <w:rsid w:val="00937DAF"/>
    <w:rsid w:val="00940D94"/>
    <w:rsid w:val="00941C72"/>
    <w:rsid w:val="009424EC"/>
    <w:rsid w:val="009425F3"/>
    <w:rsid w:val="00943DD9"/>
    <w:rsid w:val="00944A33"/>
    <w:rsid w:val="00944E2F"/>
    <w:rsid w:val="0094647A"/>
    <w:rsid w:val="00946AD5"/>
    <w:rsid w:val="00946F0B"/>
    <w:rsid w:val="009473BE"/>
    <w:rsid w:val="00950B71"/>
    <w:rsid w:val="00951656"/>
    <w:rsid w:val="00951959"/>
    <w:rsid w:val="00953A91"/>
    <w:rsid w:val="00953FB4"/>
    <w:rsid w:val="00954A0D"/>
    <w:rsid w:val="00955572"/>
    <w:rsid w:val="00955E43"/>
    <w:rsid w:val="00956645"/>
    <w:rsid w:val="00957DB7"/>
    <w:rsid w:val="009603EE"/>
    <w:rsid w:val="00963B3E"/>
    <w:rsid w:val="00963E31"/>
    <w:rsid w:val="00964DC9"/>
    <w:rsid w:val="009659DE"/>
    <w:rsid w:val="00965A10"/>
    <w:rsid w:val="00965D5C"/>
    <w:rsid w:val="0096617B"/>
    <w:rsid w:val="009668D5"/>
    <w:rsid w:val="00970616"/>
    <w:rsid w:val="00971D40"/>
    <w:rsid w:val="00971E1A"/>
    <w:rsid w:val="009730A5"/>
    <w:rsid w:val="009739BD"/>
    <w:rsid w:val="00973B2C"/>
    <w:rsid w:val="00974FD0"/>
    <w:rsid w:val="00975B8A"/>
    <w:rsid w:val="0097630B"/>
    <w:rsid w:val="00976D47"/>
    <w:rsid w:val="00977727"/>
    <w:rsid w:val="00977A09"/>
    <w:rsid w:val="009814F9"/>
    <w:rsid w:val="009815AD"/>
    <w:rsid w:val="00981C5F"/>
    <w:rsid w:val="00984665"/>
    <w:rsid w:val="0098511C"/>
    <w:rsid w:val="00985290"/>
    <w:rsid w:val="00985FB7"/>
    <w:rsid w:val="00986ACB"/>
    <w:rsid w:val="009873AF"/>
    <w:rsid w:val="00990B70"/>
    <w:rsid w:val="0099183F"/>
    <w:rsid w:val="00991D66"/>
    <w:rsid w:val="00991E68"/>
    <w:rsid w:val="00992E9F"/>
    <w:rsid w:val="00993072"/>
    <w:rsid w:val="009940B7"/>
    <w:rsid w:val="00994EA9"/>
    <w:rsid w:val="00996CB3"/>
    <w:rsid w:val="00997CD3"/>
    <w:rsid w:val="00997DF2"/>
    <w:rsid w:val="009A0521"/>
    <w:rsid w:val="009A0A29"/>
    <w:rsid w:val="009A0D2D"/>
    <w:rsid w:val="009A254E"/>
    <w:rsid w:val="009A26F0"/>
    <w:rsid w:val="009A2DEB"/>
    <w:rsid w:val="009A416C"/>
    <w:rsid w:val="009A4204"/>
    <w:rsid w:val="009A49D2"/>
    <w:rsid w:val="009A5569"/>
    <w:rsid w:val="009A5A6B"/>
    <w:rsid w:val="009A6721"/>
    <w:rsid w:val="009A7CDA"/>
    <w:rsid w:val="009B00E6"/>
    <w:rsid w:val="009B0D22"/>
    <w:rsid w:val="009B2081"/>
    <w:rsid w:val="009B29E4"/>
    <w:rsid w:val="009B2FFE"/>
    <w:rsid w:val="009B4510"/>
    <w:rsid w:val="009B68FD"/>
    <w:rsid w:val="009B7B41"/>
    <w:rsid w:val="009B7C84"/>
    <w:rsid w:val="009C0693"/>
    <w:rsid w:val="009C121B"/>
    <w:rsid w:val="009C14A5"/>
    <w:rsid w:val="009C2094"/>
    <w:rsid w:val="009C212A"/>
    <w:rsid w:val="009C2ED8"/>
    <w:rsid w:val="009C3CD9"/>
    <w:rsid w:val="009C3E7A"/>
    <w:rsid w:val="009C622D"/>
    <w:rsid w:val="009C6CA5"/>
    <w:rsid w:val="009D15F3"/>
    <w:rsid w:val="009D1953"/>
    <w:rsid w:val="009D3651"/>
    <w:rsid w:val="009D3831"/>
    <w:rsid w:val="009D49F1"/>
    <w:rsid w:val="009D5C18"/>
    <w:rsid w:val="009D5FE9"/>
    <w:rsid w:val="009D6D22"/>
    <w:rsid w:val="009D6EDC"/>
    <w:rsid w:val="009D7681"/>
    <w:rsid w:val="009E0AFD"/>
    <w:rsid w:val="009E0B3D"/>
    <w:rsid w:val="009E1BEC"/>
    <w:rsid w:val="009E2333"/>
    <w:rsid w:val="009E23B8"/>
    <w:rsid w:val="009E2E1B"/>
    <w:rsid w:val="009E3857"/>
    <w:rsid w:val="009E3F20"/>
    <w:rsid w:val="009E4BF9"/>
    <w:rsid w:val="009E67A3"/>
    <w:rsid w:val="009E79C1"/>
    <w:rsid w:val="009F1C7E"/>
    <w:rsid w:val="009F4C92"/>
    <w:rsid w:val="009F4F22"/>
    <w:rsid w:val="009F5463"/>
    <w:rsid w:val="009F5746"/>
    <w:rsid w:val="009F5963"/>
    <w:rsid w:val="009F6682"/>
    <w:rsid w:val="009F671A"/>
    <w:rsid w:val="009F7C9D"/>
    <w:rsid w:val="00A06471"/>
    <w:rsid w:val="00A06AC1"/>
    <w:rsid w:val="00A076FD"/>
    <w:rsid w:val="00A10FEB"/>
    <w:rsid w:val="00A128C0"/>
    <w:rsid w:val="00A13846"/>
    <w:rsid w:val="00A13FA4"/>
    <w:rsid w:val="00A13FC0"/>
    <w:rsid w:val="00A1443A"/>
    <w:rsid w:val="00A157E0"/>
    <w:rsid w:val="00A160D9"/>
    <w:rsid w:val="00A16FB2"/>
    <w:rsid w:val="00A17031"/>
    <w:rsid w:val="00A17E2D"/>
    <w:rsid w:val="00A20377"/>
    <w:rsid w:val="00A20801"/>
    <w:rsid w:val="00A2297E"/>
    <w:rsid w:val="00A22FB9"/>
    <w:rsid w:val="00A23D60"/>
    <w:rsid w:val="00A23D7E"/>
    <w:rsid w:val="00A23EDE"/>
    <w:rsid w:val="00A24A65"/>
    <w:rsid w:val="00A24E78"/>
    <w:rsid w:val="00A24FC4"/>
    <w:rsid w:val="00A251CE"/>
    <w:rsid w:val="00A3074C"/>
    <w:rsid w:val="00A31297"/>
    <w:rsid w:val="00A320DE"/>
    <w:rsid w:val="00A32F84"/>
    <w:rsid w:val="00A333C8"/>
    <w:rsid w:val="00A335F5"/>
    <w:rsid w:val="00A36849"/>
    <w:rsid w:val="00A40F3B"/>
    <w:rsid w:val="00A420C6"/>
    <w:rsid w:val="00A430F3"/>
    <w:rsid w:val="00A442AD"/>
    <w:rsid w:val="00A45DDC"/>
    <w:rsid w:val="00A46F4B"/>
    <w:rsid w:val="00A474ED"/>
    <w:rsid w:val="00A47795"/>
    <w:rsid w:val="00A50C83"/>
    <w:rsid w:val="00A51C1C"/>
    <w:rsid w:val="00A52278"/>
    <w:rsid w:val="00A523D6"/>
    <w:rsid w:val="00A528E7"/>
    <w:rsid w:val="00A56EEB"/>
    <w:rsid w:val="00A5754F"/>
    <w:rsid w:val="00A57865"/>
    <w:rsid w:val="00A57CD7"/>
    <w:rsid w:val="00A600BC"/>
    <w:rsid w:val="00A608A6"/>
    <w:rsid w:val="00A628D4"/>
    <w:rsid w:val="00A62C33"/>
    <w:rsid w:val="00A62CB1"/>
    <w:rsid w:val="00A63063"/>
    <w:rsid w:val="00A63422"/>
    <w:rsid w:val="00A63F3D"/>
    <w:rsid w:val="00A64F42"/>
    <w:rsid w:val="00A65175"/>
    <w:rsid w:val="00A65583"/>
    <w:rsid w:val="00A656BA"/>
    <w:rsid w:val="00A65A13"/>
    <w:rsid w:val="00A65C90"/>
    <w:rsid w:val="00A66A6C"/>
    <w:rsid w:val="00A66C27"/>
    <w:rsid w:val="00A67303"/>
    <w:rsid w:val="00A67961"/>
    <w:rsid w:val="00A67B68"/>
    <w:rsid w:val="00A67C2C"/>
    <w:rsid w:val="00A7041C"/>
    <w:rsid w:val="00A70FB3"/>
    <w:rsid w:val="00A720DB"/>
    <w:rsid w:val="00A72838"/>
    <w:rsid w:val="00A74DDC"/>
    <w:rsid w:val="00A753A1"/>
    <w:rsid w:val="00A760DB"/>
    <w:rsid w:val="00A76B8B"/>
    <w:rsid w:val="00A77559"/>
    <w:rsid w:val="00A775C4"/>
    <w:rsid w:val="00A81364"/>
    <w:rsid w:val="00A8298E"/>
    <w:rsid w:val="00A82B9C"/>
    <w:rsid w:val="00A8307A"/>
    <w:rsid w:val="00A8405A"/>
    <w:rsid w:val="00A85F9D"/>
    <w:rsid w:val="00A870CA"/>
    <w:rsid w:val="00A8794A"/>
    <w:rsid w:val="00A91D49"/>
    <w:rsid w:val="00A948A1"/>
    <w:rsid w:val="00A96977"/>
    <w:rsid w:val="00AA0AAD"/>
    <w:rsid w:val="00AA0ECA"/>
    <w:rsid w:val="00AA120C"/>
    <w:rsid w:val="00AA23A3"/>
    <w:rsid w:val="00AA3590"/>
    <w:rsid w:val="00AA3B07"/>
    <w:rsid w:val="00AA3D16"/>
    <w:rsid w:val="00AA5D79"/>
    <w:rsid w:val="00AA78AE"/>
    <w:rsid w:val="00AB0AB2"/>
    <w:rsid w:val="00AB0B62"/>
    <w:rsid w:val="00AB2874"/>
    <w:rsid w:val="00AB392E"/>
    <w:rsid w:val="00AB4B44"/>
    <w:rsid w:val="00AB4DDB"/>
    <w:rsid w:val="00AB5653"/>
    <w:rsid w:val="00AB6163"/>
    <w:rsid w:val="00AB70A2"/>
    <w:rsid w:val="00AC01F9"/>
    <w:rsid w:val="00AC0DC8"/>
    <w:rsid w:val="00AC0FA3"/>
    <w:rsid w:val="00AC1121"/>
    <w:rsid w:val="00AC23F3"/>
    <w:rsid w:val="00AC41B3"/>
    <w:rsid w:val="00AC5FA3"/>
    <w:rsid w:val="00AC7A0B"/>
    <w:rsid w:val="00AD00BD"/>
    <w:rsid w:val="00AD05BC"/>
    <w:rsid w:val="00AD0BD1"/>
    <w:rsid w:val="00AD316A"/>
    <w:rsid w:val="00AD3A52"/>
    <w:rsid w:val="00AD55C0"/>
    <w:rsid w:val="00AD678C"/>
    <w:rsid w:val="00AD68D0"/>
    <w:rsid w:val="00AD7619"/>
    <w:rsid w:val="00AE07C0"/>
    <w:rsid w:val="00AE0950"/>
    <w:rsid w:val="00AE11C2"/>
    <w:rsid w:val="00AE1574"/>
    <w:rsid w:val="00AE1E18"/>
    <w:rsid w:val="00AE23BC"/>
    <w:rsid w:val="00AE3041"/>
    <w:rsid w:val="00AE573A"/>
    <w:rsid w:val="00AE65E9"/>
    <w:rsid w:val="00AE68B2"/>
    <w:rsid w:val="00AE69CB"/>
    <w:rsid w:val="00AF041B"/>
    <w:rsid w:val="00AF263D"/>
    <w:rsid w:val="00AF2897"/>
    <w:rsid w:val="00AF3054"/>
    <w:rsid w:val="00AF327C"/>
    <w:rsid w:val="00AF33D0"/>
    <w:rsid w:val="00AF532A"/>
    <w:rsid w:val="00AF64F1"/>
    <w:rsid w:val="00AF707C"/>
    <w:rsid w:val="00AF7B6C"/>
    <w:rsid w:val="00AF7F46"/>
    <w:rsid w:val="00B00721"/>
    <w:rsid w:val="00B00742"/>
    <w:rsid w:val="00B02B83"/>
    <w:rsid w:val="00B02FD7"/>
    <w:rsid w:val="00B04175"/>
    <w:rsid w:val="00B04A6C"/>
    <w:rsid w:val="00B050AC"/>
    <w:rsid w:val="00B05DF6"/>
    <w:rsid w:val="00B05F0C"/>
    <w:rsid w:val="00B06F66"/>
    <w:rsid w:val="00B102ED"/>
    <w:rsid w:val="00B11534"/>
    <w:rsid w:val="00B125F4"/>
    <w:rsid w:val="00B14689"/>
    <w:rsid w:val="00B14AB4"/>
    <w:rsid w:val="00B14F75"/>
    <w:rsid w:val="00B15423"/>
    <w:rsid w:val="00B1637C"/>
    <w:rsid w:val="00B166A6"/>
    <w:rsid w:val="00B1746A"/>
    <w:rsid w:val="00B178A1"/>
    <w:rsid w:val="00B203BF"/>
    <w:rsid w:val="00B21CC5"/>
    <w:rsid w:val="00B22DB6"/>
    <w:rsid w:val="00B23129"/>
    <w:rsid w:val="00B236BE"/>
    <w:rsid w:val="00B23A25"/>
    <w:rsid w:val="00B244A5"/>
    <w:rsid w:val="00B255FA"/>
    <w:rsid w:val="00B26874"/>
    <w:rsid w:val="00B26E70"/>
    <w:rsid w:val="00B27AFA"/>
    <w:rsid w:val="00B30004"/>
    <w:rsid w:val="00B30424"/>
    <w:rsid w:val="00B30CDA"/>
    <w:rsid w:val="00B3178F"/>
    <w:rsid w:val="00B31851"/>
    <w:rsid w:val="00B31938"/>
    <w:rsid w:val="00B321AF"/>
    <w:rsid w:val="00B3319A"/>
    <w:rsid w:val="00B331EE"/>
    <w:rsid w:val="00B34A49"/>
    <w:rsid w:val="00B35CBF"/>
    <w:rsid w:val="00B362A6"/>
    <w:rsid w:val="00B36BBB"/>
    <w:rsid w:val="00B42E33"/>
    <w:rsid w:val="00B449F3"/>
    <w:rsid w:val="00B44C35"/>
    <w:rsid w:val="00B4673F"/>
    <w:rsid w:val="00B46C6A"/>
    <w:rsid w:val="00B4708E"/>
    <w:rsid w:val="00B476E7"/>
    <w:rsid w:val="00B51104"/>
    <w:rsid w:val="00B51213"/>
    <w:rsid w:val="00B52874"/>
    <w:rsid w:val="00B52921"/>
    <w:rsid w:val="00B5314B"/>
    <w:rsid w:val="00B55E00"/>
    <w:rsid w:val="00B57C9E"/>
    <w:rsid w:val="00B60122"/>
    <w:rsid w:val="00B61F7B"/>
    <w:rsid w:val="00B632DA"/>
    <w:rsid w:val="00B63931"/>
    <w:rsid w:val="00B63BD7"/>
    <w:rsid w:val="00B655EB"/>
    <w:rsid w:val="00B66385"/>
    <w:rsid w:val="00B668D3"/>
    <w:rsid w:val="00B66AB8"/>
    <w:rsid w:val="00B71697"/>
    <w:rsid w:val="00B71834"/>
    <w:rsid w:val="00B71FD9"/>
    <w:rsid w:val="00B726FD"/>
    <w:rsid w:val="00B759DD"/>
    <w:rsid w:val="00B7775D"/>
    <w:rsid w:val="00B803DD"/>
    <w:rsid w:val="00B8196E"/>
    <w:rsid w:val="00B81A34"/>
    <w:rsid w:val="00B83649"/>
    <w:rsid w:val="00B84F08"/>
    <w:rsid w:val="00B863EC"/>
    <w:rsid w:val="00B86C11"/>
    <w:rsid w:val="00B912EB"/>
    <w:rsid w:val="00B9176C"/>
    <w:rsid w:val="00B927D5"/>
    <w:rsid w:val="00B93F9B"/>
    <w:rsid w:val="00B94FE3"/>
    <w:rsid w:val="00B959FC"/>
    <w:rsid w:val="00B96BC6"/>
    <w:rsid w:val="00B96C47"/>
    <w:rsid w:val="00B96D09"/>
    <w:rsid w:val="00B971B8"/>
    <w:rsid w:val="00B97EE7"/>
    <w:rsid w:val="00BA04D6"/>
    <w:rsid w:val="00BA0702"/>
    <w:rsid w:val="00BA15CE"/>
    <w:rsid w:val="00BA1732"/>
    <w:rsid w:val="00BA1A03"/>
    <w:rsid w:val="00BA21C2"/>
    <w:rsid w:val="00BA345C"/>
    <w:rsid w:val="00BA3627"/>
    <w:rsid w:val="00BA4772"/>
    <w:rsid w:val="00BA4CEF"/>
    <w:rsid w:val="00BA5754"/>
    <w:rsid w:val="00BA580B"/>
    <w:rsid w:val="00BA5D14"/>
    <w:rsid w:val="00BA61A4"/>
    <w:rsid w:val="00BA754E"/>
    <w:rsid w:val="00BB4326"/>
    <w:rsid w:val="00BB5E09"/>
    <w:rsid w:val="00BB5EFD"/>
    <w:rsid w:val="00BC10BD"/>
    <w:rsid w:val="00BC2606"/>
    <w:rsid w:val="00BC3673"/>
    <w:rsid w:val="00BC4DE2"/>
    <w:rsid w:val="00BC5F29"/>
    <w:rsid w:val="00BC5F42"/>
    <w:rsid w:val="00BC71D9"/>
    <w:rsid w:val="00BD063B"/>
    <w:rsid w:val="00BD32CA"/>
    <w:rsid w:val="00BD3410"/>
    <w:rsid w:val="00BD3481"/>
    <w:rsid w:val="00BD3AD1"/>
    <w:rsid w:val="00BD4074"/>
    <w:rsid w:val="00BD4583"/>
    <w:rsid w:val="00BD4DB1"/>
    <w:rsid w:val="00BD65C8"/>
    <w:rsid w:val="00BD6ACC"/>
    <w:rsid w:val="00BE2633"/>
    <w:rsid w:val="00BE2EC5"/>
    <w:rsid w:val="00BE3209"/>
    <w:rsid w:val="00BE3A2A"/>
    <w:rsid w:val="00BE4FBA"/>
    <w:rsid w:val="00BE6E30"/>
    <w:rsid w:val="00BF1255"/>
    <w:rsid w:val="00BF215A"/>
    <w:rsid w:val="00BF2914"/>
    <w:rsid w:val="00BF2B03"/>
    <w:rsid w:val="00BF2B51"/>
    <w:rsid w:val="00BF2DC9"/>
    <w:rsid w:val="00BF3FEC"/>
    <w:rsid w:val="00BF6012"/>
    <w:rsid w:val="00BF6E54"/>
    <w:rsid w:val="00BF7009"/>
    <w:rsid w:val="00BF73ED"/>
    <w:rsid w:val="00BF7A64"/>
    <w:rsid w:val="00BF7F37"/>
    <w:rsid w:val="00C00124"/>
    <w:rsid w:val="00C01487"/>
    <w:rsid w:val="00C01C91"/>
    <w:rsid w:val="00C0238B"/>
    <w:rsid w:val="00C040D5"/>
    <w:rsid w:val="00C05428"/>
    <w:rsid w:val="00C05E99"/>
    <w:rsid w:val="00C06A6B"/>
    <w:rsid w:val="00C06C2C"/>
    <w:rsid w:val="00C13687"/>
    <w:rsid w:val="00C15C92"/>
    <w:rsid w:val="00C171C5"/>
    <w:rsid w:val="00C21A04"/>
    <w:rsid w:val="00C223B3"/>
    <w:rsid w:val="00C22F3D"/>
    <w:rsid w:val="00C234DA"/>
    <w:rsid w:val="00C26434"/>
    <w:rsid w:val="00C265AF"/>
    <w:rsid w:val="00C270B0"/>
    <w:rsid w:val="00C307E9"/>
    <w:rsid w:val="00C30A61"/>
    <w:rsid w:val="00C3554F"/>
    <w:rsid w:val="00C35599"/>
    <w:rsid w:val="00C3639F"/>
    <w:rsid w:val="00C37384"/>
    <w:rsid w:val="00C40045"/>
    <w:rsid w:val="00C40EFA"/>
    <w:rsid w:val="00C41A15"/>
    <w:rsid w:val="00C4225B"/>
    <w:rsid w:val="00C42B7C"/>
    <w:rsid w:val="00C442A2"/>
    <w:rsid w:val="00C4503D"/>
    <w:rsid w:val="00C450EB"/>
    <w:rsid w:val="00C469B0"/>
    <w:rsid w:val="00C5011A"/>
    <w:rsid w:val="00C50D3B"/>
    <w:rsid w:val="00C5102C"/>
    <w:rsid w:val="00C525E0"/>
    <w:rsid w:val="00C538FB"/>
    <w:rsid w:val="00C546FD"/>
    <w:rsid w:val="00C54902"/>
    <w:rsid w:val="00C54B8B"/>
    <w:rsid w:val="00C55B1A"/>
    <w:rsid w:val="00C565FA"/>
    <w:rsid w:val="00C56686"/>
    <w:rsid w:val="00C568B1"/>
    <w:rsid w:val="00C56C99"/>
    <w:rsid w:val="00C56D4A"/>
    <w:rsid w:val="00C61440"/>
    <w:rsid w:val="00C61A0B"/>
    <w:rsid w:val="00C624D2"/>
    <w:rsid w:val="00C646CD"/>
    <w:rsid w:val="00C64E6D"/>
    <w:rsid w:val="00C64FBB"/>
    <w:rsid w:val="00C66451"/>
    <w:rsid w:val="00C66B67"/>
    <w:rsid w:val="00C704F8"/>
    <w:rsid w:val="00C70D38"/>
    <w:rsid w:val="00C70FC0"/>
    <w:rsid w:val="00C71C51"/>
    <w:rsid w:val="00C71EAE"/>
    <w:rsid w:val="00C71F45"/>
    <w:rsid w:val="00C72790"/>
    <w:rsid w:val="00C742F6"/>
    <w:rsid w:val="00C74430"/>
    <w:rsid w:val="00C75EAC"/>
    <w:rsid w:val="00C80497"/>
    <w:rsid w:val="00C80D34"/>
    <w:rsid w:val="00C82FAF"/>
    <w:rsid w:val="00C836E1"/>
    <w:rsid w:val="00C83BB7"/>
    <w:rsid w:val="00C85413"/>
    <w:rsid w:val="00C85BFC"/>
    <w:rsid w:val="00C86ADF"/>
    <w:rsid w:val="00C87E0E"/>
    <w:rsid w:val="00C90FFB"/>
    <w:rsid w:val="00C91325"/>
    <w:rsid w:val="00C9150C"/>
    <w:rsid w:val="00C91ADC"/>
    <w:rsid w:val="00C91B3A"/>
    <w:rsid w:val="00C92A86"/>
    <w:rsid w:val="00C934B8"/>
    <w:rsid w:val="00C940C4"/>
    <w:rsid w:val="00C95B6A"/>
    <w:rsid w:val="00C963F4"/>
    <w:rsid w:val="00C967D3"/>
    <w:rsid w:val="00C9696E"/>
    <w:rsid w:val="00C96B95"/>
    <w:rsid w:val="00CA06D2"/>
    <w:rsid w:val="00CA246A"/>
    <w:rsid w:val="00CA315C"/>
    <w:rsid w:val="00CA39FF"/>
    <w:rsid w:val="00CA4466"/>
    <w:rsid w:val="00CA494C"/>
    <w:rsid w:val="00CA5453"/>
    <w:rsid w:val="00CA56B1"/>
    <w:rsid w:val="00CA628D"/>
    <w:rsid w:val="00CA6AEE"/>
    <w:rsid w:val="00CA6D06"/>
    <w:rsid w:val="00CB1875"/>
    <w:rsid w:val="00CB20C7"/>
    <w:rsid w:val="00CB3A21"/>
    <w:rsid w:val="00CB3FCE"/>
    <w:rsid w:val="00CB4E7A"/>
    <w:rsid w:val="00CB67B7"/>
    <w:rsid w:val="00CB6971"/>
    <w:rsid w:val="00CB697F"/>
    <w:rsid w:val="00CC052E"/>
    <w:rsid w:val="00CC0D10"/>
    <w:rsid w:val="00CC17B0"/>
    <w:rsid w:val="00CC2556"/>
    <w:rsid w:val="00CC2943"/>
    <w:rsid w:val="00CC4838"/>
    <w:rsid w:val="00CC4B62"/>
    <w:rsid w:val="00CC541D"/>
    <w:rsid w:val="00CC670D"/>
    <w:rsid w:val="00CC763C"/>
    <w:rsid w:val="00CD094B"/>
    <w:rsid w:val="00CD13D5"/>
    <w:rsid w:val="00CD1489"/>
    <w:rsid w:val="00CD2355"/>
    <w:rsid w:val="00CD27EA"/>
    <w:rsid w:val="00CD2BDD"/>
    <w:rsid w:val="00CD3B61"/>
    <w:rsid w:val="00CD499D"/>
    <w:rsid w:val="00CD4DE6"/>
    <w:rsid w:val="00CE0D80"/>
    <w:rsid w:val="00CE0F30"/>
    <w:rsid w:val="00CE290E"/>
    <w:rsid w:val="00CE2FF4"/>
    <w:rsid w:val="00CE59AB"/>
    <w:rsid w:val="00CE5BA4"/>
    <w:rsid w:val="00CE5C63"/>
    <w:rsid w:val="00CE6A48"/>
    <w:rsid w:val="00CE7163"/>
    <w:rsid w:val="00CF2D50"/>
    <w:rsid w:val="00CF380A"/>
    <w:rsid w:val="00CF399F"/>
    <w:rsid w:val="00CF3BA3"/>
    <w:rsid w:val="00CF4B18"/>
    <w:rsid w:val="00CF4B34"/>
    <w:rsid w:val="00CF4E87"/>
    <w:rsid w:val="00CF511D"/>
    <w:rsid w:val="00CF52E1"/>
    <w:rsid w:val="00CF7368"/>
    <w:rsid w:val="00CF76CB"/>
    <w:rsid w:val="00CF7A8F"/>
    <w:rsid w:val="00CF7ADC"/>
    <w:rsid w:val="00D00A2E"/>
    <w:rsid w:val="00D014F5"/>
    <w:rsid w:val="00D01A2B"/>
    <w:rsid w:val="00D030FB"/>
    <w:rsid w:val="00D03951"/>
    <w:rsid w:val="00D03A5E"/>
    <w:rsid w:val="00D044A6"/>
    <w:rsid w:val="00D05838"/>
    <w:rsid w:val="00D05D5E"/>
    <w:rsid w:val="00D061CA"/>
    <w:rsid w:val="00D06298"/>
    <w:rsid w:val="00D0756F"/>
    <w:rsid w:val="00D079F3"/>
    <w:rsid w:val="00D10421"/>
    <w:rsid w:val="00D10CD6"/>
    <w:rsid w:val="00D13124"/>
    <w:rsid w:val="00D131BD"/>
    <w:rsid w:val="00D1399D"/>
    <w:rsid w:val="00D14D55"/>
    <w:rsid w:val="00D177F1"/>
    <w:rsid w:val="00D203D6"/>
    <w:rsid w:val="00D209F8"/>
    <w:rsid w:val="00D21DE4"/>
    <w:rsid w:val="00D231EF"/>
    <w:rsid w:val="00D2350F"/>
    <w:rsid w:val="00D23B5C"/>
    <w:rsid w:val="00D23CAB"/>
    <w:rsid w:val="00D25542"/>
    <w:rsid w:val="00D275B4"/>
    <w:rsid w:val="00D27D6F"/>
    <w:rsid w:val="00D300EC"/>
    <w:rsid w:val="00D30223"/>
    <w:rsid w:val="00D306CB"/>
    <w:rsid w:val="00D310FD"/>
    <w:rsid w:val="00D31345"/>
    <w:rsid w:val="00D32A0A"/>
    <w:rsid w:val="00D33156"/>
    <w:rsid w:val="00D33E37"/>
    <w:rsid w:val="00D34A3A"/>
    <w:rsid w:val="00D36552"/>
    <w:rsid w:val="00D37EFA"/>
    <w:rsid w:val="00D40A51"/>
    <w:rsid w:val="00D412A8"/>
    <w:rsid w:val="00D413C7"/>
    <w:rsid w:val="00D42D7A"/>
    <w:rsid w:val="00D46888"/>
    <w:rsid w:val="00D46A3F"/>
    <w:rsid w:val="00D471FA"/>
    <w:rsid w:val="00D5055D"/>
    <w:rsid w:val="00D50DDB"/>
    <w:rsid w:val="00D513C7"/>
    <w:rsid w:val="00D51599"/>
    <w:rsid w:val="00D51A47"/>
    <w:rsid w:val="00D545C9"/>
    <w:rsid w:val="00D55B4B"/>
    <w:rsid w:val="00D57281"/>
    <w:rsid w:val="00D5774D"/>
    <w:rsid w:val="00D57FE1"/>
    <w:rsid w:val="00D60C90"/>
    <w:rsid w:val="00D63DB6"/>
    <w:rsid w:val="00D63EE6"/>
    <w:rsid w:val="00D64460"/>
    <w:rsid w:val="00D64706"/>
    <w:rsid w:val="00D651C9"/>
    <w:rsid w:val="00D65C4C"/>
    <w:rsid w:val="00D65CDE"/>
    <w:rsid w:val="00D6659E"/>
    <w:rsid w:val="00D70E36"/>
    <w:rsid w:val="00D73EB2"/>
    <w:rsid w:val="00D74EAF"/>
    <w:rsid w:val="00D7547D"/>
    <w:rsid w:val="00D75E78"/>
    <w:rsid w:val="00D760EB"/>
    <w:rsid w:val="00D76B72"/>
    <w:rsid w:val="00D77C06"/>
    <w:rsid w:val="00D77C63"/>
    <w:rsid w:val="00D8002C"/>
    <w:rsid w:val="00D805C0"/>
    <w:rsid w:val="00D80602"/>
    <w:rsid w:val="00D82CC6"/>
    <w:rsid w:val="00D82F3C"/>
    <w:rsid w:val="00D83157"/>
    <w:rsid w:val="00D831A3"/>
    <w:rsid w:val="00D8464B"/>
    <w:rsid w:val="00D84663"/>
    <w:rsid w:val="00D85877"/>
    <w:rsid w:val="00D869A8"/>
    <w:rsid w:val="00D86EFD"/>
    <w:rsid w:val="00D8724E"/>
    <w:rsid w:val="00D874AC"/>
    <w:rsid w:val="00D87BAD"/>
    <w:rsid w:val="00D900B0"/>
    <w:rsid w:val="00D90748"/>
    <w:rsid w:val="00D90AA2"/>
    <w:rsid w:val="00D91B61"/>
    <w:rsid w:val="00D9238A"/>
    <w:rsid w:val="00D924B1"/>
    <w:rsid w:val="00D92518"/>
    <w:rsid w:val="00D93B17"/>
    <w:rsid w:val="00D93F17"/>
    <w:rsid w:val="00D951DC"/>
    <w:rsid w:val="00D95C26"/>
    <w:rsid w:val="00D95D49"/>
    <w:rsid w:val="00D96D82"/>
    <w:rsid w:val="00D97379"/>
    <w:rsid w:val="00D977B9"/>
    <w:rsid w:val="00D97F60"/>
    <w:rsid w:val="00DA35B0"/>
    <w:rsid w:val="00DA3F24"/>
    <w:rsid w:val="00DA41A1"/>
    <w:rsid w:val="00DA4EB8"/>
    <w:rsid w:val="00DA60DE"/>
    <w:rsid w:val="00DA6ED2"/>
    <w:rsid w:val="00DB020F"/>
    <w:rsid w:val="00DB02EE"/>
    <w:rsid w:val="00DB0641"/>
    <w:rsid w:val="00DB0A18"/>
    <w:rsid w:val="00DB138F"/>
    <w:rsid w:val="00DB1488"/>
    <w:rsid w:val="00DB160A"/>
    <w:rsid w:val="00DB2B34"/>
    <w:rsid w:val="00DB38B3"/>
    <w:rsid w:val="00DB3AE9"/>
    <w:rsid w:val="00DB5239"/>
    <w:rsid w:val="00DB6C99"/>
    <w:rsid w:val="00DB6E92"/>
    <w:rsid w:val="00DB747C"/>
    <w:rsid w:val="00DB7545"/>
    <w:rsid w:val="00DC00F9"/>
    <w:rsid w:val="00DC0761"/>
    <w:rsid w:val="00DC0F44"/>
    <w:rsid w:val="00DC211D"/>
    <w:rsid w:val="00DC4B06"/>
    <w:rsid w:val="00DC4B21"/>
    <w:rsid w:val="00DC60FC"/>
    <w:rsid w:val="00DC6CF6"/>
    <w:rsid w:val="00DC76F4"/>
    <w:rsid w:val="00DC79A3"/>
    <w:rsid w:val="00DD1E5D"/>
    <w:rsid w:val="00DD2353"/>
    <w:rsid w:val="00DD2C1D"/>
    <w:rsid w:val="00DD42F2"/>
    <w:rsid w:val="00DD5E4F"/>
    <w:rsid w:val="00DD764B"/>
    <w:rsid w:val="00DE0969"/>
    <w:rsid w:val="00DE15E1"/>
    <w:rsid w:val="00DE3B43"/>
    <w:rsid w:val="00DE4897"/>
    <w:rsid w:val="00DE69E1"/>
    <w:rsid w:val="00DF0A8C"/>
    <w:rsid w:val="00DF0D9B"/>
    <w:rsid w:val="00DF188B"/>
    <w:rsid w:val="00DF21F7"/>
    <w:rsid w:val="00DF3139"/>
    <w:rsid w:val="00DF3C30"/>
    <w:rsid w:val="00DF45C6"/>
    <w:rsid w:val="00DF5E22"/>
    <w:rsid w:val="00DF751F"/>
    <w:rsid w:val="00DF79E6"/>
    <w:rsid w:val="00E041A8"/>
    <w:rsid w:val="00E049E9"/>
    <w:rsid w:val="00E04C24"/>
    <w:rsid w:val="00E05E6C"/>
    <w:rsid w:val="00E07912"/>
    <w:rsid w:val="00E100F8"/>
    <w:rsid w:val="00E11025"/>
    <w:rsid w:val="00E133DD"/>
    <w:rsid w:val="00E14361"/>
    <w:rsid w:val="00E14584"/>
    <w:rsid w:val="00E167D3"/>
    <w:rsid w:val="00E16E14"/>
    <w:rsid w:val="00E21A1E"/>
    <w:rsid w:val="00E21E42"/>
    <w:rsid w:val="00E227A2"/>
    <w:rsid w:val="00E23CD8"/>
    <w:rsid w:val="00E24631"/>
    <w:rsid w:val="00E2480C"/>
    <w:rsid w:val="00E261A5"/>
    <w:rsid w:val="00E26945"/>
    <w:rsid w:val="00E275B2"/>
    <w:rsid w:val="00E27D18"/>
    <w:rsid w:val="00E27D91"/>
    <w:rsid w:val="00E30474"/>
    <w:rsid w:val="00E3256B"/>
    <w:rsid w:val="00E3327B"/>
    <w:rsid w:val="00E3500B"/>
    <w:rsid w:val="00E35088"/>
    <w:rsid w:val="00E36119"/>
    <w:rsid w:val="00E37244"/>
    <w:rsid w:val="00E37928"/>
    <w:rsid w:val="00E41413"/>
    <w:rsid w:val="00E4165F"/>
    <w:rsid w:val="00E4374D"/>
    <w:rsid w:val="00E44786"/>
    <w:rsid w:val="00E4539F"/>
    <w:rsid w:val="00E463C7"/>
    <w:rsid w:val="00E46630"/>
    <w:rsid w:val="00E47118"/>
    <w:rsid w:val="00E476D5"/>
    <w:rsid w:val="00E47FEC"/>
    <w:rsid w:val="00E500F9"/>
    <w:rsid w:val="00E51173"/>
    <w:rsid w:val="00E517E2"/>
    <w:rsid w:val="00E518DA"/>
    <w:rsid w:val="00E51B83"/>
    <w:rsid w:val="00E52CDB"/>
    <w:rsid w:val="00E531F1"/>
    <w:rsid w:val="00E53704"/>
    <w:rsid w:val="00E53C68"/>
    <w:rsid w:val="00E54389"/>
    <w:rsid w:val="00E61908"/>
    <w:rsid w:val="00E621F5"/>
    <w:rsid w:val="00E6307E"/>
    <w:rsid w:val="00E63801"/>
    <w:rsid w:val="00E63948"/>
    <w:rsid w:val="00E64FBD"/>
    <w:rsid w:val="00E655D9"/>
    <w:rsid w:val="00E662CA"/>
    <w:rsid w:val="00E670BD"/>
    <w:rsid w:val="00E67494"/>
    <w:rsid w:val="00E70686"/>
    <w:rsid w:val="00E71740"/>
    <w:rsid w:val="00E72615"/>
    <w:rsid w:val="00E72B08"/>
    <w:rsid w:val="00E72C90"/>
    <w:rsid w:val="00E7760D"/>
    <w:rsid w:val="00E77612"/>
    <w:rsid w:val="00E809E8"/>
    <w:rsid w:val="00E8104B"/>
    <w:rsid w:val="00E81088"/>
    <w:rsid w:val="00E815FF"/>
    <w:rsid w:val="00E81C47"/>
    <w:rsid w:val="00E82ED6"/>
    <w:rsid w:val="00E834DD"/>
    <w:rsid w:val="00E84BFA"/>
    <w:rsid w:val="00E86C26"/>
    <w:rsid w:val="00E90EA2"/>
    <w:rsid w:val="00E91227"/>
    <w:rsid w:val="00E935B6"/>
    <w:rsid w:val="00E93BA3"/>
    <w:rsid w:val="00E947EE"/>
    <w:rsid w:val="00E96177"/>
    <w:rsid w:val="00EA0ED5"/>
    <w:rsid w:val="00EA11C8"/>
    <w:rsid w:val="00EA4461"/>
    <w:rsid w:val="00EA524D"/>
    <w:rsid w:val="00EA5865"/>
    <w:rsid w:val="00EA5903"/>
    <w:rsid w:val="00EA5D97"/>
    <w:rsid w:val="00EA60F9"/>
    <w:rsid w:val="00EB0E59"/>
    <w:rsid w:val="00EB20C6"/>
    <w:rsid w:val="00EB27FF"/>
    <w:rsid w:val="00EB43A2"/>
    <w:rsid w:val="00EB4A83"/>
    <w:rsid w:val="00EB6DA9"/>
    <w:rsid w:val="00EB74D1"/>
    <w:rsid w:val="00EB75CC"/>
    <w:rsid w:val="00EC1A80"/>
    <w:rsid w:val="00EC2B60"/>
    <w:rsid w:val="00EC3B79"/>
    <w:rsid w:val="00EC4328"/>
    <w:rsid w:val="00EC4847"/>
    <w:rsid w:val="00EC4F50"/>
    <w:rsid w:val="00EC58A1"/>
    <w:rsid w:val="00EC5B3D"/>
    <w:rsid w:val="00EC5FB6"/>
    <w:rsid w:val="00EC6546"/>
    <w:rsid w:val="00EC6F89"/>
    <w:rsid w:val="00EC74C7"/>
    <w:rsid w:val="00ED090B"/>
    <w:rsid w:val="00ED098C"/>
    <w:rsid w:val="00ED0D42"/>
    <w:rsid w:val="00ED0EE9"/>
    <w:rsid w:val="00ED160D"/>
    <w:rsid w:val="00ED24AD"/>
    <w:rsid w:val="00ED32A0"/>
    <w:rsid w:val="00EE1A2E"/>
    <w:rsid w:val="00EE2D5C"/>
    <w:rsid w:val="00EE31C5"/>
    <w:rsid w:val="00EE49EA"/>
    <w:rsid w:val="00EE4D29"/>
    <w:rsid w:val="00EE4FBF"/>
    <w:rsid w:val="00EE53D3"/>
    <w:rsid w:val="00EE6436"/>
    <w:rsid w:val="00EE6613"/>
    <w:rsid w:val="00EE6CD4"/>
    <w:rsid w:val="00EF12D0"/>
    <w:rsid w:val="00EF174C"/>
    <w:rsid w:val="00EF2007"/>
    <w:rsid w:val="00EF2122"/>
    <w:rsid w:val="00EF4056"/>
    <w:rsid w:val="00EF43B1"/>
    <w:rsid w:val="00EF5177"/>
    <w:rsid w:val="00EF51E7"/>
    <w:rsid w:val="00EF5B41"/>
    <w:rsid w:val="00F00ABB"/>
    <w:rsid w:val="00F021AC"/>
    <w:rsid w:val="00F023EB"/>
    <w:rsid w:val="00F04239"/>
    <w:rsid w:val="00F052D3"/>
    <w:rsid w:val="00F05C75"/>
    <w:rsid w:val="00F066FA"/>
    <w:rsid w:val="00F0746C"/>
    <w:rsid w:val="00F10AB0"/>
    <w:rsid w:val="00F10D35"/>
    <w:rsid w:val="00F10D94"/>
    <w:rsid w:val="00F12162"/>
    <w:rsid w:val="00F1237B"/>
    <w:rsid w:val="00F12F06"/>
    <w:rsid w:val="00F133D6"/>
    <w:rsid w:val="00F141F0"/>
    <w:rsid w:val="00F14DF2"/>
    <w:rsid w:val="00F1570A"/>
    <w:rsid w:val="00F15F2D"/>
    <w:rsid w:val="00F1737F"/>
    <w:rsid w:val="00F17686"/>
    <w:rsid w:val="00F177A9"/>
    <w:rsid w:val="00F17D10"/>
    <w:rsid w:val="00F2010B"/>
    <w:rsid w:val="00F21534"/>
    <w:rsid w:val="00F21ED9"/>
    <w:rsid w:val="00F225D9"/>
    <w:rsid w:val="00F23312"/>
    <w:rsid w:val="00F23FAC"/>
    <w:rsid w:val="00F2581A"/>
    <w:rsid w:val="00F26D67"/>
    <w:rsid w:val="00F27EBE"/>
    <w:rsid w:val="00F30F81"/>
    <w:rsid w:val="00F31BB9"/>
    <w:rsid w:val="00F342CE"/>
    <w:rsid w:val="00F342FF"/>
    <w:rsid w:val="00F34B18"/>
    <w:rsid w:val="00F34B9B"/>
    <w:rsid w:val="00F36178"/>
    <w:rsid w:val="00F36ED7"/>
    <w:rsid w:val="00F3737E"/>
    <w:rsid w:val="00F37A61"/>
    <w:rsid w:val="00F40096"/>
    <w:rsid w:val="00F40508"/>
    <w:rsid w:val="00F40599"/>
    <w:rsid w:val="00F40772"/>
    <w:rsid w:val="00F412E2"/>
    <w:rsid w:val="00F4236F"/>
    <w:rsid w:val="00F44095"/>
    <w:rsid w:val="00F44B2C"/>
    <w:rsid w:val="00F45799"/>
    <w:rsid w:val="00F461E7"/>
    <w:rsid w:val="00F46E1B"/>
    <w:rsid w:val="00F47491"/>
    <w:rsid w:val="00F5113B"/>
    <w:rsid w:val="00F52FB1"/>
    <w:rsid w:val="00F5305C"/>
    <w:rsid w:val="00F5369F"/>
    <w:rsid w:val="00F53B30"/>
    <w:rsid w:val="00F5479D"/>
    <w:rsid w:val="00F54C50"/>
    <w:rsid w:val="00F551B1"/>
    <w:rsid w:val="00F55222"/>
    <w:rsid w:val="00F6021C"/>
    <w:rsid w:val="00F60303"/>
    <w:rsid w:val="00F603FA"/>
    <w:rsid w:val="00F60409"/>
    <w:rsid w:val="00F60BB2"/>
    <w:rsid w:val="00F614C8"/>
    <w:rsid w:val="00F63130"/>
    <w:rsid w:val="00F636BF"/>
    <w:rsid w:val="00F638FA"/>
    <w:rsid w:val="00F6397C"/>
    <w:rsid w:val="00F63C9D"/>
    <w:rsid w:val="00F63DCB"/>
    <w:rsid w:val="00F64734"/>
    <w:rsid w:val="00F65261"/>
    <w:rsid w:val="00F65E2A"/>
    <w:rsid w:val="00F65EC6"/>
    <w:rsid w:val="00F664DE"/>
    <w:rsid w:val="00F66EE0"/>
    <w:rsid w:val="00F67D2A"/>
    <w:rsid w:val="00F70154"/>
    <w:rsid w:val="00F7065D"/>
    <w:rsid w:val="00F71B0F"/>
    <w:rsid w:val="00F73AAE"/>
    <w:rsid w:val="00F73F34"/>
    <w:rsid w:val="00F73FA5"/>
    <w:rsid w:val="00F768E5"/>
    <w:rsid w:val="00F76E21"/>
    <w:rsid w:val="00F7732D"/>
    <w:rsid w:val="00F82C76"/>
    <w:rsid w:val="00F830A2"/>
    <w:rsid w:val="00F83C11"/>
    <w:rsid w:val="00F847DC"/>
    <w:rsid w:val="00F85FEA"/>
    <w:rsid w:val="00F86155"/>
    <w:rsid w:val="00F8638B"/>
    <w:rsid w:val="00F869E0"/>
    <w:rsid w:val="00F9037A"/>
    <w:rsid w:val="00F90BD0"/>
    <w:rsid w:val="00F91465"/>
    <w:rsid w:val="00F91BD5"/>
    <w:rsid w:val="00F938BF"/>
    <w:rsid w:val="00F943FA"/>
    <w:rsid w:val="00F94FDE"/>
    <w:rsid w:val="00F95105"/>
    <w:rsid w:val="00F96343"/>
    <w:rsid w:val="00F96F5A"/>
    <w:rsid w:val="00FA01E2"/>
    <w:rsid w:val="00FA1C50"/>
    <w:rsid w:val="00FA2079"/>
    <w:rsid w:val="00FA21C3"/>
    <w:rsid w:val="00FA3F84"/>
    <w:rsid w:val="00FA426E"/>
    <w:rsid w:val="00FA441B"/>
    <w:rsid w:val="00FA444E"/>
    <w:rsid w:val="00FA454A"/>
    <w:rsid w:val="00FA4DA3"/>
    <w:rsid w:val="00FA501B"/>
    <w:rsid w:val="00FA5113"/>
    <w:rsid w:val="00FA76FA"/>
    <w:rsid w:val="00FA7CD0"/>
    <w:rsid w:val="00FB0E16"/>
    <w:rsid w:val="00FB1863"/>
    <w:rsid w:val="00FB2112"/>
    <w:rsid w:val="00FB2607"/>
    <w:rsid w:val="00FB40FC"/>
    <w:rsid w:val="00FB4BFA"/>
    <w:rsid w:val="00FB633F"/>
    <w:rsid w:val="00FB7286"/>
    <w:rsid w:val="00FB72B6"/>
    <w:rsid w:val="00FB77FB"/>
    <w:rsid w:val="00FB7898"/>
    <w:rsid w:val="00FB7D29"/>
    <w:rsid w:val="00FC035A"/>
    <w:rsid w:val="00FC24D4"/>
    <w:rsid w:val="00FC2CE3"/>
    <w:rsid w:val="00FC50A6"/>
    <w:rsid w:val="00FC6669"/>
    <w:rsid w:val="00FC6762"/>
    <w:rsid w:val="00FC7264"/>
    <w:rsid w:val="00FC73D9"/>
    <w:rsid w:val="00FD0BA1"/>
    <w:rsid w:val="00FD1479"/>
    <w:rsid w:val="00FD17FD"/>
    <w:rsid w:val="00FD229F"/>
    <w:rsid w:val="00FD23EE"/>
    <w:rsid w:val="00FD2E6C"/>
    <w:rsid w:val="00FD3C10"/>
    <w:rsid w:val="00FD59B2"/>
    <w:rsid w:val="00FD6145"/>
    <w:rsid w:val="00FD71D0"/>
    <w:rsid w:val="00FD71D4"/>
    <w:rsid w:val="00FD72B1"/>
    <w:rsid w:val="00FD7E04"/>
    <w:rsid w:val="00FD7FB7"/>
    <w:rsid w:val="00FE0782"/>
    <w:rsid w:val="00FE134D"/>
    <w:rsid w:val="00FE1B8B"/>
    <w:rsid w:val="00FE2717"/>
    <w:rsid w:val="00FE418D"/>
    <w:rsid w:val="00FE4BAD"/>
    <w:rsid w:val="00FE4D61"/>
    <w:rsid w:val="00FE6783"/>
    <w:rsid w:val="00FE76CF"/>
    <w:rsid w:val="00FE7F0E"/>
    <w:rsid w:val="00FF086C"/>
    <w:rsid w:val="00FF1599"/>
    <w:rsid w:val="00FF1CA2"/>
    <w:rsid w:val="00FF2341"/>
    <w:rsid w:val="00FF2857"/>
    <w:rsid w:val="00FF2FBF"/>
    <w:rsid w:val="00FF6341"/>
    <w:rsid w:val="00FF650E"/>
    <w:rsid w:val="00FF78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34E5EA"/>
  <w15:docId w15:val="{8F20CC08-97CD-4EB0-9CBC-57C4978C4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A11C8"/>
    <w:pPr>
      <w:keepNext/>
      <w:keepLines/>
      <w:spacing w:before="720" w:after="960"/>
      <w:jc w:val="center"/>
      <w:outlineLvl w:val="0"/>
    </w:pPr>
    <w:rPr>
      <w:rFonts w:ascii="Times New Roman" w:eastAsiaTheme="majorEastAsia" w:hAnsi="Times New Roman" w:cs="Times New Roman"/>
      <w:sz w:val="48"/>
      <w:szCs w:val="32"/>
    </w:rPr>
  </w:style>
  <w:style w:type="paragraph" w:styleId="Heading2">
    <w:name w:val="heading 2"/>
    <w:basedOn w:val="Normal"/>
    <w:next w:val="Normal"/>
    <w:link w:val="Heading2Char"/>
    <w:unhideWhenUsed/>
    <w:qFormat/>
    <w:rsid w:val="00A63F3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C21A04"/>
    <w:pPr>
      <w:spacing w:before="320" w:after="0" w:line="360" w:lineRule="auto"/>
      <w:outlineLvl w:val="2"/>
    </w:pPr>
    <w:rPr>
      <w:rFonts w:ascii="Cambria" w:eastAsia="Times New Roman" w:hAnsi="Cambria" w:cs="Times New Roman"/>
      <w:b/>
      <w:i/>
      <w:sz w:val="26"/>
      <w:szCs w:val="20"/>
    </w:rPr>
  </w:style>
  <w:style w:type="paragraph" w:styleId="Heading4">
    <w:name w:val="heading 4"/>
    <w:basedOn w:val="Normal"/>
    <w:next w:val="Normal"/>
    <w:link w:val="Heading4Char"/>
    <w:qFormat/>
    <w:rsid w:val="00C21A04"/>
    <w:pPr>
      <w:spacing w:before="280" w:after="0" w:line="360" w:lineRule="auto"/>
      <w:outlineLvl w:val="3"/>
    </w:pPr>
    <w:rPr>
      <w:rFonts w:ascii="Cambria" w:eastAsia="Times New Roman" w:hAnsi="Cambria" w:cs="Times New Roman"/>
      <w:b/>
      <w:i/>
      <w:sz w:val="24"/>
      <w:szCs w:val="20"/>
    </w:rPr>
  </w:style>
  <w:style w:type="paragraph" w:styleId="Heading5">
    <w:name w:val="heading 5"/>
    <w:basedOn w:val="Normal"/>
    <w:next w:val="Normal"/>
    <w:link w:val="Heading5Char"/>
    <w:qFormat/>
    <w:rsid w:val="00C21A04"/>
    <w:pPr>
      <w:spacing w:before="280" w:after="0" w:line="360" w:lineRule="auto"/>
      <w:outlineLvl w:val="4"/>
    </w:pPr>
    <w:rPr>
      <w:rFonts w:ascii="Cambria" w:eastAsia="Times New Roman" w:hAnsi="Cambria" w:cs="Times New Roman"/>
      <w:b/>
      <w:i/>
      <w:szCs w:val="20"/>
    </w:rPr>
  </w:style>
  <w:style w:type="paragraph" w:styleId="Heading6">
    <w:name w:val="heading 6"/>
    <w:basedOn w:val="Normal"/>
    <w:next w:val="Normal"/>
    <w:link w:val="Heading6Char"/>
    <w:qFormat/>
    <w:rsid w:val="00C21A04"/>
    <w:pPr>
      <w:spacing w:before="280" w:after="80" w:line="360" w:lineRule="auto"/>
      <w:outlineLvl w:val="5"/>
    </w:pPr>
    <w:rPr>
      <w:rFonts w:ascii="Cambria" w:eastAsia="Times New Roman" w:hAnsi="Cambria" w:cs="Times New Roman"/>
      <w:b/>
      <w:i/>
      <w:szCs w:val="20"/>
    </w:rPr>
  </w:style>
  <w:style w:type="paragraph" w:styleId="Heading7">
    <w:name w:val="heading 7"/>
    <w:basedOn w:val="Normal"/>
    <w:next w:val="Normal"/>
    <w:link w:val="Heading7Char"/>
    <w:qFormat/>
    <w:rsid w:val="00C21A04"/>
    <w:pPr>
      <w:spacing w:before="280" w:after="0" w:line="360" w:lineRule="auto"/>
      <w:outlineLvl w:val="6"/>
    </w:pPr>
    <w:rPr>
      <w:rFonts w:ascii="Cambria" w:eastAsia="Times New Roman" w:hAnsi="Cambria" w:cs="Times New Roman"/>
      <w:b/>
      <w:i/>
      <w:sz w:val="20"/>
      <w:szCs w:val="20"/>
    </w:rPr>
  </w:style>
  <w:style w:type="paragraph" w:styleId="Heading8">
    <w:name w:val="heading 8"/>
    <w:basedOn w:val="Normal"/>
    <w:next w:val="Normal"/>
    <w:link w:val="Heading8Char"/>
    <w:qFormat/>
    <w:rsid w:val="00C21A04"/>
    <w:pPr>
      <w:spacing w:before="280" w:after="0" w:line="360" w:lineRule="auto"/>
      <w:outlineLvl w:val="7"/>
    </w:pPr>
    <w:rPr>
      <w:rFonts w:ascii="Cambria" w:eastAsia="Times New Roman" w:hAnsi="Cambria" w:cs="Times New Roman"/>
      <w:b/>
      <w:i/>
      <w:sz w:val="18"/>
      <w:szCs w:val="20"/>
    </w:rPr>
  </w:style>
  <w:style w:type="paragraph" w:styleId="Heading9">
    <w:name w:val="heading 9"/>
    <w:basedOn w:val="Normal"/>
    <w:next w:val="Normal"/>
    <w:link w:val="Heading9Char"/>
    <w:qFormat/>
    <w:rsid w:val="00C21A04"/>
    <w:pPr>
      <w:spacing w:before="280" w:after="0" w:line="360" w:lineRule="auto"/>
      <w:outlineLvl w:val="8"/>
    </w:pPr>
    <w:rPr>
      <w:rFonts w:ascii="Cambria" w:eastAsia="Times New Roman" w:hAnsi="Cambria"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11C8"/>
    <w:rPr>
      <w:rFonts w:ascii="Times New Roman" w:eastAsiaTheme="majorEastAsia" w:hAnsi="Times New Roman" w:cs="Times New Roman"/>
      <w:sz w:val="48"/>
      <w:szCs w:val="32"/>
    </w:rPr>
  </w:style>
  <w:style w:type="character" w:customStyle="1" w:styleId="Heading2Char">
    <w:name w:val="Heading 2 Char"/>
    <w:basedOn w:val="DefaultParagraphFont"/>
    <w:link w:val="Heading2"/>
    <w:uiPriority w:val="9"/>
    <w:rsid w:val="00A63F3D"/>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C77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77C2"/>
  </w:style>
  <w:style w:type="paragraph" w:styleId="Footer">
    <w:name w:val="footer"/>
    <w:basedOn w:val="Normal"/>
    <w:link w:val="FooterChar"/>
    <w:unhideWhenUsed/>
    <w:rsid w:val="001C77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77C2"/>
  </w:style>
  <w:style w:type="character" w:styleId="Hyperlink">
    <w:name w:val="Hyperlink"/>
    <w:basedOn w:val="DefaultParagraphFont"/>
    <w:uiPriority w:val="99"/>
    <w:unhideWhenUsed/>
    <w:rsid w:val="00CA6D06"/>
    <w:rPr>
      <w:color w:val="0563C1" w:themeColor="hyperlink"/>
      <w:u w:val="single"/>
    </w:rPr>
  </w:style>
  <w:style w:type="character" w:styleId="CommentReference">
    <w:name w:val="annotation reference"/>
    <w:basedOn w:val="DefaultParagraphFont"/>
    <w:uiPriority w:val="99"/>
    <w:semiHidden/>
    <w:unhideWhenUsed/>
    <w:rsid w:val="00A157E0"/>
    <w:rPr>
      <w:sz w:val="16"/>
      <w:szCs w:val="16"/>
    </w:rPr>
  </w:style>
  <w:style w:type="paragraph" w:styleId="CommentText">
    <w:name w:val="annotation text"/>
    <w:basedOn w:val="Normal"/>
    <w:link w:val="CommentTextChar"/>
    <w:unhideWhenUsed/>
    <w:rsid w:val="00A157E0"/>
    <w:pPr>
      <w:spacing w:line="240" w:lineRule="auto"/>
    </w:pPr>
    <w:rPr>
      <w:sz w:val="20"/>
      <w:szCs w:val="20"/>
    </w:rPr>
  </w:style>
  <w:style w:type="character" w:customStyle="1" w:styleId="CommentTextChar">
    <w:name w:val="Comment Text Char"/>
    <w:basedOn w:val="DefaultParagraphFont"/>
    <w:link w:val="CommentText"/>
    <w:uiPriority w:val="99"/>
    <w:semiHidden/>
    <w:rsid w:val="00A157E0"/>
    <w:rPr>
      <w:sz w:val="20"/>
      <w:szCs w:val="20"/>
    </w:rPr>
  </w:style>
  <w:style w:type="paragraph" w:styleId="CommentSubject">
    <w:name w:val="annotation subject"/>
    <w:basedOn w:val="CommentText"/>
    <w:next w:val="CommentText"/>
    <w:link w:val="CommentSubjectChar"/>
    <w:unhideWhenUsed/>
    <w:rsid w:val="00A157E0"/>
    <w:rPr>
      <w:b/>
      <w:bCs/>
    </w:rPr>
  </w:style>
  <w:style w:type="character" w:customStyle="1" w:styleId="CommentSubjectChar">
    <w:name w:val="Comment Subject Char"/>
    <w:basedOn w:val="CommentTextChar"/>
    <w:link w:val="CommentSubject"/>
    <w:uiPriority w:val="99"/>
    <w:semiHidden/>
    <w:rsid w:val="00A157E0"/>
    <w:rPr>
      <w:b/>
      <w:bCs/>
      <w:sz w:val="20"/>
      <w:szCs w:val="20"/>
    </w:rPr>
  </w:style>
  <w:style w:type="paragraph" w:styleId="BalloonText">
    <w:name w:val="Balloon Text"/>
    <w:basedOn w:val="Normal"/>
    <w:link w:val="BalloonTextChar"/>
    <w:unhideWhenUsed/>
    <w:rsid w:val="00A157E0"/>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A157E0"/>
    <w:rPr>
      <w:rFonts w:ascii="Arial" w:hAnsi="Arial" w:cs="Arial"/>
      <w:sz w:val="18"/>
      <w:szCs w:val="18"/>
    </w:rPr>
  </w:style>
  <w:style w:type="character" w:styleId="Strong">
    <w:name w:val="Strong"/>
    <w:basedOn w:val="DefaultParagraphFont"/>
    <w:uiPriority w:val="22"/>
    <w:qFormat/>
    <w:rsid w:val="001E1011"/>
    <w:rPr>
      <w:b/>
      <w:bCs/>
    </w:rPr>
  </w:style>
  <w:style w:type="paragraph" w:styleId="DocumentMap">
    <w:name w:val="Document Map"/>
    <w:basedOn w:val="Normal"/>
    <w:link w:val="DocumentMapChar"/>
    <w:uiPriority w:val="99"/>
    <w:semiHidden/>
    <w:unhideWhenUsed/>
    <w:rsid w:val="007E3CFF"/>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E3CFF"/>
    <w:rPr>
      <w:rFonts w:ascii="Lucida Grande" w:hAnsi="Lucida Grande" w:cs="Lucida Grande"/>
      <w:sz w:val="24"/>
      <w:szCs w:val="24"/>
    </w:rPr>
  </w:style>
  <w:style w:type="paragraph" w:customStyle="1" w:styleId="BodyParagraph">
    <w:name w:val="BodyParagraph"/>
    <w:basedOn w:val="Normal"/>
    <w:qFormat/>
    <w:rsid w:val="006A22DD"/>
    <w:pPr>
      <w:spacing w:after="120" w:line="240" w:lineRule="auto"/>
      <w:ind w:firstLine="360"/>
      <w:jc w:val="both"/>
    </w:pPr>
    <w:rPr>
      <w:rFonts w:ascii="Times New Roman" w:hAnsi="Times New Roman"/>
      <w:sz w:val="20"/>
    </w:rPr>
  </w:style>
  <w:style w:type="paragraph" w:customStyle="1" w:styleId="FirstParagraph">
    <w:name w:val="FirstParagraph"/>
    <w:basedOn w:val="BodyParagraph"/>
    <w:qFormat/>
    <w:rsid w:val="00F86155"/>
    <w:pPr>
      <w:ind w:firstLine="0"/>
    </w:pPr>
  </w:style>
  <w:style w:type="paragraph" w:styleId="TOC1">
    <w:name w:val="toc 1"/>
    <w:basedOn w:val="Normal"/>
    <w:next w:val="Normal"/>
    <w:autoRedefine/>
    <w:uiPriority w:val="39"/>
    <w:unhideWhenUsed/>
    <w:rsid w:val="00400267"/>
  </w:style>
  <w:style w:type="paragraph" w:styleId="TOC2">
    <w:name w:val="toc 2"/>
    <w:basedOn w:val="Normal"/>
    <w:next w:val="Normal"/>
    <w:autoRedefine/>
    <w:unhideWhenUsed/>
    <w:rsid w:val="00400267"/>
    <w:pPr>
      <w:ind w:left="220"/>
    </w:pPr>
  </w:style>
  <w:style w:type="paragraph" w:styleId="TOC3">
    <w:name w:val="toc 3"/>
    <w:basedOn w:val="Normal"/>
    <w:next w:val="Normal"/>
    <w:autoRedefine/>
    <w:unhideWhenUsed/>
    <w:rsid w:val="00400267"/>
    <w:pPr>
      <w:ind w:left="440"/>
    </w:pPr>
  </w:style>
  <w:style w:type="paragraph" w:styleId="TOC4">
    <w:name w:val="toc 4"/>
    <w:basedOn w:val="Normal"/>
    <w:next w:val="Normal"/>
    <w:autoRedefine/>
    <w:uiPriority w:val="39"/>
    <w:unhideWhenUsed/>
    <w:rsid w:val="00400267"/>
    <w:pPr>
      <w:ind w:left="660"/>
    </w:pPr>
  </w:style>
  <w:style w:type="paragraph" w:styleId="TOC5">
    <w:name w:val="toc 5"/>
    <w:basedOn w:val="Normal"/>
    <w:next w:val="Normal"/>
    <w:autoRedefine/>
    <w:uiPriority w:val="39"/>
    <w:unhideWhenUsed/>
    <w:rsid w:val="00400267"/>
    <w:pPr>
      <w:ind w:left="880"/>
    </w:pPr>
  </w:style>
  <w:style w:type="paragraph" w:styleId="TOC6">
    <w:name w:val="toc 6"/>
    <w:basedOn w:val="Normal"/>
    <w:next w:val="Normal"/>
    <w:autoRedefine/>
    <w:uiPriority w:val="39"/>
    <w:unhideWhenUsed/>
    <w:rsid w:val="00400267"/>
    <w:pPr>
      <w:ind w:left="1100"/>
    </w:pPr>
  </w:style>
  <w:style w:type="paragraph" w:styleId="TOC7">
    <w:name w:val="toc 7"/>
    <w:basedOn w:val="Normal"/>
    <w:next w:val="Normal"/>
    <w:autoRedefine/>
    <w:uiPriority w:val="39"/>
    <w:unhideWhenUsed/>
    <w:rsid w:val="00400267"/>
    <w:pPr>
      <w:ind w:left="1320"/>
    </w:pPr>
  </w:style>
  <w:style w:type="paragraph" w:styleId="TOC8">
    <w:name w:val="toc 8"/>
    <w:basedOn w:val="Normal"/>
    <w:next w:val="Normal"/>
    <w:autoRedefine/>
    <w:uiPriority w:val="39"/>
    <w:unhideWhenUsed/>
    <w:rsid w:val="00400267"/>
    <w:pPr>
      <w:ind w:left="1540"/>
    </w:pPr>
  </w:style>
  <w:style w:type="paragraph" w:styleId="TOC9">
    <w:name w:val="toc 9"/>
    <w:basedOn w:val="Normal"/>
    <w:next w:val="Normal"/>
    <w:autoRedefine/>
    <w:uiPriority w:val="39"/>
    <w:unhideWhenUsed/>
    <w:rsid w:val="00400267"/>
    <w:pPr>
      <w:ind w:left="1760"/>
    </w:pPr>
  </w:style>
  <w:style w:type="character" w:styleId="PageNumber">
    <w:name w:val="page number"/>
    <w:basedOn w:val="DefaultParagraphFont"/>
    <w:uiPriority w:val="99"/>
    <w:semiHidden/>
    <w:unhideWhenUsed/>
    <w:rsid w:val="003E376C"/>
  </w:style>
  <w:style w:type="paragraph" w:customStyle="1" w:styleId="Asterisk">
    <w:name w:val="Asterisk"/>
    <w:basedOn w:val="FirstParagraph"/>
    <w:next w:val="FirstParagraph"/>
    <w:qFormat/>
    <w:rsid w:val="00C95B6A"/>
    <w:pPr>
      <w:spacing w:before="320" w:after="320"/>
      <w:jc w:val="center"/>
    </w:pPr>
    <w:rPr>
      <w:spacing w:val="200"/>
      <w:szCs w:val="20"/>
    </w:rPr>
  </w:style>
  <w:style w:type="character" w:customStyle="1" w:styleId="Heading3Char">
    <w:name w:val="Heading 3 Char"/>
    <w:basedOn w:val="DefaultParagraphFont"/>
    <w:link w:val="Heading3"/>
    <w:rsid w:val="00C21A04"/>
    <w:rPr>
      <w:rFonts w:ascii="Cambria" w:eastAsia="Times New Roman" w:hAnsi="Cambria" w:cs="Times New Roman"/>
      <w:b/>
      <w:i/>
      <w:sz w:val="26"/>
      <w:szCs w:val="20"/>
    </w:rPr>
  </w:style>
  <w:style w:type="character" w:customStyle="1" w:styleId="Heading4Char">
    <w:name w:val="Heading 4 Char"/>
    <w:basedOn w:val="DefaultParagraphFont"/>
    <w:link w:val="Heading4"/>
    <w:rsid w:val="00C21A04"/>
    <w:rPr>
      <w:rFonts w:ascii="Cambria" w:eastAsia="Times New Roman" w:hAnsi="Cambria" w:cs="Times New Roman"/>
      <w:b/>
      <w:i/>
      <w:sz w:val="24"/>
      <w:szCs w:val="20"/>
    </w:rPr>
  </w:style>
  <w:style w:type="character" w:customStyle="1" w:styleId="Heading5Char">
    <w:name w:val="Heading 5 Char"/>
    <w:basedOn w:val="DefaultParagraphFont"/>
    <w:link w:val="Heading5"/>
    <w:rsid w:val="00C21A04"/>
    <w:rPr>
      <w:rFonts w:ascii="Cambria" w:eastAsia="Times New Roman" w:hAnsi="Cambria" w:cs="Times New Roman"/>
      <w:b/>
      <w:i/>
      <w:szCs w:val="20"/>
    </w:rPr>
  </w:style>
  <w:style w:type="character" w:customStyle="1" w:styleId="Heading6Char">
    <w:name w:val="Heading 6 Char"/>
    <w:basedOn w:val="DefaultParagraphFont"/>
    <w:link w:val="Heading6"/>
    <w:rsid w:val="00C21A04"/>
    <w:rPr>
      <w:rFonts w:ascii="Cambria" w:eastAsia="Times New Roman" w:hAnsi="Cambria" w:cs="Times New Roman"/>
      <w:b/>
      <w:i/>
      <w:szCs w:val="20"/>
    </w:rPr>
  </w:style>
  <w:style w:type="character" w:customStyle="1" w:styleId="Heading7Char">
    <w:name w:val="Heading 7 Char"/>
    <w:basedOn w:val="DefaultParagraphFont"/>
    <w:link w:val="Heading7"/>
    <w:rsid w:val="00C21A04"/>
    <w:rPr>
      <w:rFonts w:ascii="Cambria" w:eastAsia="Times New Roman" w:hAnsi="Cambria" w:cs="Times New Roman"/>
      <w:b/>
      <w:i/>
      <w:sz w:val="20"/>
      <w:szCs w:val="20"/>
    </w:rPr>
  </w:style>
  <w:style w:type="character" w:customStyle="1" w:styleId="Heading8Char">
    <w:name w:val="Heading 8 Char"/>
    <w:basedOn w:val="DefaultParagraphFont"/>
    <w:link w:val="Heading8"/>
    <w:rsid w:val="00C21A04"/>
    <w:rPr>
      <w:rFonts w:ascii="Cambria" w:eastAsia="Times New Roman" w:hAnsi="Cambria" w:cs="Times New Roman"/>
      <w:b/>
      <w:i/>
      <w:sz w:val="18"/>
      <w:szCs w:val="20"/>
    </w:rPr>
  </w:style>
  <w:style w:type="character" w:customStyle="1" w:styleId="Heading9Char">
    <w:name w:val="Heading 9 Char"/>
    <w:basedOn w:val="DefaultParagraphFont"/>
    <w:link w:val="Heading9"/>
    <w:rsid w:val="00C21A04"/>
    <w:rPr>
      <w:rFonts w:ascii="Cambria" w:eastAsia="Times New Roman" w:hAnsi="Cambria" w:cs="Times New Roman"/>
      <w:i/>
      <w:sz w:val="18"/>
      <w:szCs w:val="20"/>
    </w:rPr>
  </w:style>
  <w:style w:type="character" w:customStyle="1" w:styleId="TitleChar">
    <w:name w:val="Title Char"/>
    <w:basedOn w:val="DefaultParagraphFont"/>
    <w:link w:val="Title"/>
    <w:rsid w:val="00C21A04"/>
    <w:rPr>
      <w:rFonts w:ascii="Cambria" w:eastAsia="Times New Roman" w:hAnsi="Cambria" w:cs="Times New Roman"/>
      <w:b/>
      <w:i/>
      <w:spacing w:val="10"/>
      <w:sz w:val="60"/>
      <w:szCs w:val="20"/>
    </w:rPr>
  </w:style>
  <w:style w:type="paragraph" w:styleId="Title">
    <w:name w:val="Title"/>
    <w:basedOn w:val="Normal"/>
    <w:next w:val="Normal"/>
    <w:link w:val="TitleChar"/>
    <w:qFormat/>
    <w:rsid w:val="00C21A04"/>
    <w:pPr>
      <w:spacing w:after="240" w:line="240" w:lineRule="auto"/>
    </w:pPr>
    <w:rPr>
      <w:rFonts w:ascii="Cambria" w:eastAsia="Times New Roman" w:hAnsi="Cambria" w:cs="Times New Roman"/>
      <w:b/>
      <w:i/>
      <w:spacing w:val="10"/>
      <w:sz w:val="60"/>
      <w:szCs w:val="20"/>
    </w:rPr>
  </w:style>
  <w:style w:type="character" w:customStyle="1" w:styleId="SubtitleChar">
    <w:name w:val="Subtitle Char"/>
    <w:basedOn w:val="DefaultParagraphFont"/>
    <w:link w:val="Subtitle"/>
    <w:rsid w:val="00C21A04"/>
    <w:rPr>
      <w:rFonts w:ascii="Times New Roman" w:eastAsia="Times New Roman" w:hAnsi="Times New Roman" w:cs="Times New Roman"/>
      <w:i/>
      <w:color w:val="808080"/>
      <w:spacing w:val="10"/>
      <w:sz w:val="24"/>
      <w:szCs w:val="20"/>
    </w:rPr>
  </w:style>
  <w:style w:type="paragraph" w:styleId="Subtitle">
    <w:name w:val="Subtitle"/>
    <w:basedOn w:val="Normal"/>
    <w:next w:val="Normal"/>
    <w:link w:val="SubtitleChar"/>
    <w:qFormat/>
    <w:rsid w:val="00C21A04"/>
    <w:pPr>
      <w:spacing w:after="320" w:line="480" w:lineRule="auto"/>
      <w:ind w:firstLine="360"/>
      <w:jc w:val="right"/>
    </w:pPr>
    <w:rPr>
      <w:rFonts w:ascii="Times New Roman" w:eastAsia="Times New Roman" w:hAnsi="Times New Roman" w:cs="Times New Roman"/>
      <w:i/>
      <w:color w:val="808080"/>
      <w:spacing w:val="10"/>
      <w:sz w:val="24"/>
      <w:szCs w:val="20"/>
    </w:rPr>
  </w:style>
  <w:style w:type="character" w:customStyle="1" w:styleId="QuoteChar">
    <w:name w:val="Quote Char"/>
    <w:basedOn w:val="DefaultParagraphFont"/>
    <w:link w:val="Quote"/>
    <w:rsid w:val="00C21A04"/>
    <w:rPr>
      <w:rFonts w:ascii="Calibri" w:eastAsia="Times New Roman" w:hAnsi="Calibri" w:cs="Times New Roman"/>
      <w:color w:val="5A5A5A"/>
      <w:szCs w:val="20"/>
    </w:rPr>
  </w:style>
  <w:style w:type="paragraph" w:styleId="Quote">
    <w:name w:val="Quote"/>
    <w:basedOn w:val="Normal"/>
    <w:next w:val="Normal"/>
    <w:link w:val="QuoteChar"/>
    <w:qFormat/>
    <w:rsid w:val="00C21A04"/>
    <w:pPr>
      <w:spacing w:after="240" w:line="480" w:lineRule="auto"/>
      <w:ind w:firstLine="360"/>
    </w:pPr>
    <w:rPr>
      <w:rFonts w:ascii="Calibri" w:eastAsia="Times New Roman" w:hAnsi="Calibri" w:cs="Times New Roman"/>
      <w:color w:val="5A5A5A"/>
      <w:szCs w:val="20"/>
    </w:rPr>
  </w:style>
  <w:style w:type="character" w:customStyle="1" w:styleId="IntenseQuoteChar">
    <w:name w:val="Intense Quote Char"/>
    <w:basedOn w:val="DefaultParagraphFont"/>
    <w:link w:val="IntenseQuote"/>
    <w:rsid w:val="00C21A04"/>
    <w:rPr>
      <w:rFonts w:ascii="Cambria" w:eastAsia="Times New Roman" w:hAnsi="Cambria" w:cs="Times New Roman"/>
      <w:i/>
      <w:sz w:val="20"/>
      <w:szCs w:val="20"/>
    </w:rPr>
  </w:style>
  <w:style w:type="paragraph" w:styleId="IntenseQuote">
    <w:name w:val="Intense Quote"/>
    <w:basedOn w:val="Normal"/>
    <w:next w:val="Normal"/>
    <w:link w:val="IntenseQuoteChar"/>
    <w:qFormat/>
    <w:rsid w:val="00C21A04"/>
    <w:pPr>
      <w:spacing w:before="320" w:after="480" w:line="240" w:lineRule="auto"/>
      <w:ind w:left="720" w:right="720"/>
      <w:jc w:val="center"/>
    </w:pPr>
    <w:rPr>
      <w:rFonts w:ascii="Cambria" w:eastAsia="Times New Roman" w:hAnsi="Cambria" w:cs="Times New Roman"/>
      <w:i/>
      <w:sz w:val="20"/>
      <w:szCs w:val="20"/>
    </w:rPr>
  </w:style>
  <w:style w:type="paragraph" w:styleId="TOCHeading">
    <w:name w:val="TOC Heading"/>
    <w:basedOn w:val="Heading1"/>
    <w:next w:val="Normal"/>
    <w:uiPriority w:val="39"/>
    <w:unhideWhenUsed/>
    <w:qFormat/>
    <w:rsid w:val="00F27EBE"/>
    <w:pPr>
      <w:spacing w:before="240" w:after="0"/>
      <w:jc w:val="left"/>
      <w:outlineLvl w:val="9"/>
    </w:pPr>
    <w:rPr>
      <w:rFonts w:asciiTheme="majorHAnsi" w:hAnsiTheme="majorHAnsi" w:cstheme="majorBidi"/>
      <w:color w:val="2E74B5" w:themeColor="accent1" w:themeShade="BF"/>
      <w:sz w:val="32"/>
    </w:rPr>
  </w:style>
  <w:style w:type="paragraph" w:customStyle="1" w:styleId="Body">
    <w:name w:val="Body"/>
    <w:rsid w:val="00E53C68"/>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rPr>
  </w:style>
  <w:style w:type="paragraph" w:customStyle="1" w:styleId="Heading">
    <w:name w:val="Heading"/>
    <w:next w:val="Normal"/>
    <w:rsid w:val="00E53C68"/>
    <w:pPr>
      <w:keepNext/>
      <w:pageBreakBefore/>
      <w:pBdr>
        <w:top w:val="nil"/>
        <w:left w:val="nil"/>
        <w:bottom w:val="nil"/>
        <w:right w:val="nil"/>
        <w:between w:val="nil"/>
        <w:bar w:val="nil"/>
      </w:pBdr>
      <w:spacing w:before="120" w:after="240"/>
      <w:ind w:firstLine="432"/>
      <w:outlineLvl w:val="0"/>
    </w:pPr>
    <w:rPr>
      <w:rFonts w:ascii="Times New Roman" w:eastAsia="Arial Unicode MS" w:hAnsi="Times New Roman" w:cs="Arial Unicode MS"/>
      <w:b/>
      <w:bCs/>
      <w:color w:val="000000"/>
      <w:kern w:val="32"/>
      <w:sz w:val="32"/>
      <w:szCs w:val="32"/>
      <w:u w:color="000000"/>
      <w:bdr w:val="nil"/>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37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E9A45-826F-425B-9DD5-5665358F5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a Shannon</dc:creator>
  <cp:keywords/>
  <dc:description/>
  <cp:lastModifiedBy>Cara Shannon</cp:lastModifiedBy>
  <cp:revision>3</cp:revision>
  <cp:lastPrinted>2015-10-21T18:30:00Z</cp:lastPrinted>
  <dcterms:created xsi:type="dcterms:W3CDTF">2019-12-08T04:28:00Z</dcterms:created>
  <dcterms:modified xsi:type="dcterms:W3CDTF">2019-12-08T04:34:00Z</dcterms:modified>
</cp:coreProperties>
</file>